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C21B3D">
      <w:r>
        <w:rPr>
          <w:noProof/>
        </w:rPr>
        <w:drawing>
          <wp:inline distT="0" distB="0" distL="0" distR="0" wp14:anchorId="48D55A70" wp14:editId="3BFB641D">
            <wp:extent cx="14277975" cy="8715375"/>
            <wp:effectExtent l="0" t="0" r="0" b="95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bookmarkEnd w:id="0"/>
    </w:p>
    <w:p w:rsidR="00936CB3" w:rsidRDefault="00936CB3"/>
    <w:p w:rsidR="00936CB3" w:rsidRDefault="00936CB3"/>
    <w:p w:rsidR="00936CB3" w:rsidRDefault="004B5FC5">
      <w:r>
        <w:rPr>
          <w:noProof/>
        </w:rPr>
        <w:drawing>
          <wp:inline distT="0" distB="0" distL="0" distR="0" wp14:anchorId="08FEBBE3" wp14:editId="2F7A96D5">
            <wp:extent cx="10696575" cy="3771900"/>
            <wp:effectExtent l="0" t="0" r="0" b="1905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r w:rsidR="00BA634A">
        <w:rPr>
          <w:noProof/>
        </w:rPr>
        <w:lastRenderedPageBreak/>
        <w:drawing>
          <wp:inline distT="0" distB="0" distL="0" distR="0" wp14:anchorId="0CA440DC" wp14:editId="1458FD29">
            <wp:extent cx="10506075" cy="3638550"/>
            <wp:effectExtent l="0" t="38100" r="0" b="571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037F" w:rsidRDefault="006B037F" w:rsidP="00C12425">
      <w:r>
        <w:separator/>
      </w:r>
    </w:p>
  </w:endnote>
  <w:endnote w:type="continuationSeparator" w:id="0">
    <w:p w:rsidR="006B037F" w:rsidRDefault="006B037F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037F" w:rsidRDefault="006B037F" w:rsidP="00C12425">
      <w:r>
        <w:separator/>
      </w:r>
    </w:p>
  </w:footnote>
  <w:footnote w:type="continuationSeparator" w:id="0">
    <w:p w:rsidR="006B037F" w:rsidRDefault="006B037F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bmtQDLTtoBLQAAAA=="/>
  </w:docVars>
  <w:rsids>
    <w:rsidRoot w:val="00C271DC"/>
    <w:rsid w:val="000042B8"/>
    <w:rsid w:val="00004C80"/>
    <w:rsid w:val="00012CFD"/>
    <w:rsid w:val="0002351D"/>
    <w:rsid w:val="000304D3"/>
    <w:rsid w:val="0003057E"/>
    <w:rsid w:val="00051BE1"/>
    <w:rsid w:val="00055304"/>
    <w:rsid w:val="00057208"/>
    <w:rsid w:val="000604CA"/>
    <w:rsid w:val="000653DB"/>
    <w:rsid w:val="00092448"/>
    <w:rsid w:val="000A2FEF"/>
    <w:rsid w:val="000A7CE4"/>
    <w:rsid w:val="000B2A3B"/>
    <w:rsid w:val="000B4890"/>
    <w:rsid w:val="000B6138"/>
    <w:rsid w:val="000C5C6D"/>
    <w:rsid w:val="000C747C"/>
    <w:rsid w:val="000D0FA1"/>
    <w:rsid w:val="000D5DC8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471F5"/>
    <w:rsid w:val="0015046D"/>
    <w:rsid w:val="00153DF8"/>
    <w:rsid w:val="00161BBC"/>
    <w:rsid w:val="001671D5"/>
    <w:rsid w:val="00182E53"/>
    <w:rsid w:val="0019103C"/>
    <w:rsid w:val="001A225E"/>
    <w:rsid w:val="001B7AC6"/>
    <w:rsid w:val="001C13A7"/>
    <w:rsid w:val="001D2381"/>
    <w:rsid w:val="001E4933"/>
    <w:rsid w:val="00200676"/>
    <w:rsid w:val="00210851"/>
    <w:rsid w:val="002515B6"/>
    <w:rsid w:val="002602FD"/>
    <w:rsid w:val="00260498"/>
    <w:rsid w:val="002647AC"/>
    <w:rsid w:val="00275310"/>
    <w:rsid w:val="0029204F"/>
    <w:rsid w:val="00294493"/>
    <w:rsid w:val="00296B3D"/>
    <w:rsid w:val="002A15FC"/>
    <w:rsid w:val="002A3DD7"/>
    <w:rsid w:val="002D3B79"/>
    <w:rsid w:val="002F3E16"/>
    <w:rsid w:val="0030020E"/>
    <w:rsid w:val="0030185C"/>
    <w:rsid w:val="00304C8A"/>
    <w:rsid w:val="00305B37"/>
    <w:rsid w:val="00316F03"/>
    <w:rsid w:val="00330C18"/>
    <w:rsid w:val="003425CB"/>
    <w:rsid w:val="003466E4"/>
    <w:rsid w:val="00357E6E"/>
    <w:rsid w:val="00367A56"/>
    <w:rsid w:val="00372BA4"/>
    <w:rsid w:val="00373906"/>
    <w:rsid w:val="003C4E49"/>
    <w:rsid w:val="003C588B"/>
    <w:rsid w:val="003F098B"/>
    <w:rsid w:val="003F6192"/>
    <w:rsid w:val="003F7E54"/>
    <w:rsid w:val="00404C4E"/>
    <w:rsid w:val="004203DB"/>
    <w:rsid w:val="00426A20"/>
    <w:rsid w:val="00453132"/>
    <w:rsid w:val="00460A3F"/>
    <w:rsid w:val="00464220"/>
    <w:rsid w:val="00467987"/>
    <w:rsid w:val="00470E69"/>
    <w:rsid w:val="00481432"/>
    <w:rsid w:val="0048615F"/>
    <w:rsid w:val="0049486C"/>
    <w:rsid w:val="004B5FC5"/>
    <w:rsid w:val="004C22A9"/>
    <w:rsid w:val="004C31C2"/>
    <w:rsid w:val="004C64F8"/>
    <w:rsid w:val="004D062D"/>
    <w:rsid w:val="004D3A83"/>
    <w:rsid w:val="004E2466"/>
    <w:rsid w:val="0050139F"/>
    <w:rsid w:val="0050596A"/>
    <w:rsid w:val="0051133F"/>
    <w:rsid w:val="00540BB0"/>
    <w:rsid w:val="00547451"/>
    <w:rsid w:val="00555BC4"/>
    <w:rsid w:val="00566CF7"/>
    <w:rsid w:val="005A25E6"/>
    <w:rsid w:val="005A55FA"/>
    <w:rsid w:val="005B4136"/>
    <w:rsid w:val="005C5EE4"/>
    <w:rsid w:val="005D44BB"/>
    <w:rsid w:val="005E55C9"/>
    <w:rsid w:val="005E773A"/>
    <w:rsid w:val="00605E53"/>
    <w:rsid w:val="00613002"/>
    <w:rsid w:val="00615568"/>
    <w:rsid w:val="00617167"/>
    <w:rsid w:val="006227C1"/>
    <w:rsid w:val="00635B52"/>
    <w:rsid w:val="00636972"/>
    <w:rsid w:val="00636F7B"/>
    <w:rsid w:val="00644FEE"/>
    <w:rsid w:val="00662AA7"/>
    <w:rsid w:val="00666336"/>
    <w:rsid w:val="006759B4"/>
    <w:rsid w:val="00692655"/>
    <w:rsid w:val="006A1ECC"/>
    <w:rsid w:val="006B037F"/>
    <w:rsid w:val="006B1912"/>
    <w:rsid w:val="006B4F12"/>
    <w:rsid w:val="006B7658"/>
    <w:rsid w:val="006C3BFF"/>
    <w:rsid w:val="006D08F4"/>
    <w:rsid w:val="006D3A4A"/>
    <w:rsid w:val="006D45F5"/>
    <w:rsid w:val="006E4639"/>
    <w:rsid w:val="00705E85"/>
    <w:rsid w:val="00707E5F"/>
    <w:rsid w:val="00712A8D"/>
    <w:rsid w:val="0071375F"/>
    <w:rsid w:val="007206A9"/>
    <w:rsid w:val="0073082D"/>
    <w:rsid w:val="00742E51"/>
    <w:rsid w:val="0074458D"/>
    <w:rsid w:val="0074486D"/>
    <w:rsid w:val="0074495A"/>
    <w:rsid w:val="007450C6"/>
    <w:rsid w:val="00755679"/>
    <w:rsid w:val="00774515"/>
    <w:rsid w:val="007867DF"/>
    <w:rsid w:val="00790841"/>
    <w:rsid w:val="007922F1"/>
    <w:rsid w:val="00793722"/>
    <w:rsid w:val="007950CC"/>
    <w:rsid w:val="00797E0F"/>
    <w:rsid w:val="007A310A"/>
    <w:rsid w:val="007A5D80"/>
    <w:rsid w:val="007D09DB"/>
    <w:rsid w:val="007D670B"/>
    <w:rsid w:val="007D7CB4"/>
    <w:rsid w:val="007E398D"/>
    <w:rsid w:val="007E4D5B"/>
    <w:rsid w:val="007F7A13"/>
    <w:rsid w:val="00800000"/>
    <w:rsid w:val="00800CAD"/>
    <w:rsid w:val="00815B4D"/>
    <w:rsid w:val="008160E2"/>
    <w:rsid w:val="00830589"/>
    <w:rsid w:val="008343E4"/>
    <w:rsid w:val="00835BB0"/>
    <w:rsid w:val="008405DF"/>
    <w:rsid w:val="00844456"/>
    <w:rsid w:val="00853A5F"/>
    <w:rsid w:val="00873D23"/>
    <w:rsid w:val="008A73A0"/>
    <w:rsid w:val="008B2E2E"/>
    <w:rsid w:val="008B7262"/>
    <w:rsid w:val="008C1EA6"/>
    <w:rsid w:val="008D4306"/>
    <w:rsid w:val="008D6AB0"/>
    <w:rsid w:val="008E16BF"/>
    <w:rsid w:val="008F3E22"/>
    <w:rsid w:val="008F3EFC"/>
    <w:rsid w:val="008F507E"/>
    <w:rsid w:val="00924985"/>
    <w:rsid w:val="00934081"/>
    <w:rsid w:val="00934D24"/>
    <w:rsid w:val="00936CB3"/>
    <w:rsid w:val="00937364"/>
    <w:rsid w:val="00937D50"/>
    <w:rsid w:val="00943718"/>
    <w:rsid w:val="00962E32"/>
    <w:rsid w:val="00967582"/>
    <w:rsid w:val="00970704"/>
    <w:rsid w:val="009807DF"/>
    <w:rsid w:val="009856DC"/>
    <w:rsid w:val="00986880"/>
    <w:rsid w:val="009A2CC9"/>
    <w:rsid w:val="009A7F40"/>
    <w:rsid w:val="009B6BCA"/>
    <w:rsid w:val="009D20FE"/>
    <w:rsid w:val="009D3159"/>
    <w:rsid w:val="009D6470"/>
    <w:rsid w:val="009E1403"/>
    <w:rsid w:val="009F0B64"/>
    <w:rsid w:val="009F2014"/>
    <w:rsid w:val="00A0077E"/>
    <w:rsid w:val="00A01A1A"/>
    <w:rsid w:val="00A03DE9"/>
    <w:rsid w:val="00A20DDD"/>
    <w:rsid w:val="00A32A5C"/>
    <w:rsid w:val="00A46728"/>
    <w:rsid w:val="00A645FD"/>
    <w:rsid w:val="00A65B4F"/>
    <w:rsid w:val="00A67B1E"/>
    <w:rsid w:val="00A67FB7"/>
    <w:rsid w:val="00A74EBA"/>
    <w:rsid w:val="00A75EB2"/>
    <w:rsid w:val="00A87FF9"/>
    <w:rsid w:val="00AC5D67"/>
    <w:rsid w:val="00AC7CEE"/>
    <w:rsid w:val="00AD7704"/>
    <w:rsid w:val="00AE4DB3"/>
    <w:rsid w:val="00AF0AEC"/>
    <w:rsid w:val="00AF3BA9"/>
    <w:rsid w:val="00B04818"/>
    <w:rsid w:val="00B0544C"/>
    <w:rsid w:val="00B0574F"/>
    <w:rsid w:val="00B07D0F"/>
    <w:rsid w:val="00B17F99"/>
    <w:rsid w:val="00B20932"/>
    <w:rsid w:val="00B24C3C"/>
    <w:rsid w:val="00B27E7D"/>
    <w:rsid w:val="00B305D7"/>
    <w:rsid w:val="00B37C00"/>
    <w:rsid w:val="00B45B82"/>
    <w:rsid w:val="00B66BED"/>
    <w:rsid w:val="00B71C09"/>
    <w:rsid w:val="00B7399B"/>
    <w:rsid w:val="00BA56C9"/>
    <w:rsid w:val="00BA634A"/>
    <w:rsid w:val="00BF421E"/>
    <w:rsid w:val="00C005F8"/>
    <w:rsid w:val="00C037F6"/>
    <w:rsid w:val="00C10D05"/>
    <w:rsid w:val="00C12425"/>
    <w:rsid w:val="00C21AEA"/>
    <w:rsid w:val="00C21B3D"/>
    <w:rsid w:val="00C23144"/>
    <w:rsid w:val="00C24E1B"/>
    <w:rsid w:val="00C271DC"/>
    <w:rsid w:val="00C32C86"/>
    <w:rsid w:val="00C34A26"/>
    <w:rsid w:val="00C35C35"/>
    <w:rsid w:val="00C3683B"/>
    <w:rsid w:val="00C37599"/>
    <w:rsid w:val="00C44C34"/>
    <w:rsid w:val="00C46917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D74FC"/>
    <w:rsid w:val="00CF3DCF"/>
    <w:rsid w:val="00D12BA6"/>
    <w:rsid w:val="00D13D80"/>
    <w:rsid w:val="00D17886"/>
    <w:rsid w:val="00D21681"/>
    <w:rsid w:val="00D3099D"/>
    <w:rsid w:val="00D42E2F"/>
    <w:rsid w:val="00D60D88"/>
    <w:rsid w:val="00D76315"/>
    <w:rsid w:val="00D82BA8"/>
    <w:rsid w:val="00D82CD0"/>
    <w:rsid w:val="00D83D2A"/>
    <w:rsid w:val="00DA1498"/>
    <w:rsid w:val="00DA3C13"/>
    <w:rsid w:val="00DB53E3"/>
    <w:rsid w:val="00DC66D6"/>
    <w:rsid w:val="00DD1EC7"/>
    <w:rsid w:val="00DD655A"/>
    <w:rsid w:val="00DE6DE6"/>
    <w:rsid w:val="00E143D4"/>
    <w:rsid w:val="00E14B0E"/>
    <w:rsid w:val="00E4037C"/>
    <w:rsid w:val="00E46A72"/>
    <w:rsid w:val="00E61E4A"/>
    <w:rsid w:val="00E61FFB"/>
    <w:rsid w:val="00E66830"/>
    <w:rsid w:val="00E70D69"/>
    <w:rsid w:val="00E724E8"/>
    <w:rsid w:val="00E817A2"/>
    <w:rsid w:val="00E93AEF"/>
    <w:rsid w:val="00EA1079"/>
    <w:rsid w:val="00EA6DA8"/>
    <w:rsid w:val="00EC2B74"/>
    <w:rsid w:val="00EC45B1"/>
    <w:rsid w:val="00EC67B9"/>
    <w:rsid w:val="00ED67E6"/>
    <w:rsid w:val="00EE6718"/>
    <w:rsid w:val="00EF2B6D"/>
    <w:rsid w:val="00EF3F8D"/>
    <w:rsid w:val="00EF74EF"/>
    <w:rsid w:val="00EF7C39"/>
    <w:rsid w:val="00F02E7E"/>
    <w:rsid w:val="00F240C7"/>
    <w:rsid w:val="00F31682"/>
    <w:rsid w:val="00F35124"/>
    <w:rsid w:val="00F46E0B"/>
    <w:rsid w:val="00F47322"/>
    <w:rsid w:val="00F473F6"/>
    <w:rsid w:val="00F53B4F"/>
    <w:rsid w:val="00F60846"/>
    <w:rsid w:val="00F679AA"/>
    <w:rsid w:val="00F757E7"/>
    <w:rsid w:val="00F817C6"/>
    <w:rsid w:val="00F85C2F"/>
    <w:rsid w:val="00FA0FC4"/>
    <w:rsid w:val="00FC398D"/>
    <w:rsid w:val="00FC49E1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693E278-1928-46A0-87AB-B84771ACA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3A5E36D-3BBE-45E9-826B-07039BA4DB29}">
      <dgm:prSet phldrT="[文本]"/>
      <dgm:spPr/>
      <dgm:t>
        <a:bodyPr/>
        <a:lstStyle/>
        <a:p>
          <a:r>
            <a:rPr lang="en-US" altLang="zh-CN"/>
            <a:t>TimeManagement</a:t>
          </a:r>
          <a:endParaRPr lang="zh-CN" altLang="en-US"/>
        </a:p>
      </dgm:t>
    </dgm:pt>
    <dgm:pt modelId="{C4490C5B-D092-476B-ABA9-C4F1CB9EF2A7}" type="parTrans" cxnId="{7A986C83-840D-4165-8F77-1740C25B081D}">
      <dgm:prSet/>
      <dgm:spPr/>
      <dgm:t>
        <a:bodyPr/>
        <a:lstStyle/>
        <a:p>
          <a:endParaRPr lang="en-US"/>
        </a:p>
      </dgm:t>
    </dgm:pt>
    <dgm:pt modelId="{37D4915E-49C5-4B56-B3F0-BB874960FE04}" type="sibTrans" cxnId="{7A986C83-840D-4165-8F77-1740C25B081D}">
      <dgm:prSet/>
      <dgm:spPr/>
      <dgm:t>
        <a:bodyPr/>
        <a:lstStyle/>
        <a:p>
          <a:endParaRPr lang="en-US"/>
        </a:p>
      </dgm:t>
    </dgm:pt>
    <dgm:pt modelId="{8551D458-4193-4E23-8938-DECE4807792A}">
      <dgm:prSet phldrT="[文本]"/>
      <dgm:spPr/>
      <dgm:t>
        <a:bodyPr/>
        <a:lstStyle/>
        <a:p>
          <a:r>
            <a:rPr lang="en-US" altLang="zh-CN"/>
            <a:t>Mondy-Friday</a:t>
          </a:r>
          <a:endParaRPr lang="zh-CN" altLang="en-US"/>
        </a:p>
      </dgm:t>
    </dgm:pt>
    <dgm:pt modelId="{1D04A211-25D6-49FB-90CF-ED8809A425BF}" type="parTrans" cxnId="{08B486BF-4165-4255-8738-0D2001503837}">
      <dgm:prSet/>
      <dgm:spPr/>
      <dgm:t>
        <a:bodyPr/>
        <a:lstStyle/>
        <a:p>
          <a:endParaRPr lang="en-US"/>
        </a:p>
      </dgm:t>
    </dgm:pt>
    <dgm:pt modelId="{80B1DF04-FD77-4ADE-A9DB-E7063F1F0CA9}" type="sibTrans" cxnId="{08B486BF-4165-4255-8738-0D2001503837}">
      <dgm:prSet/>
      <dgm:spPr/>
      <dgm:t>
        <a:bodyPr/>
        <a:lstStyle/>
        <a:p>
          <a:endParaRPr lang="en-US"/>
        </a:p>
      </dgm:t>
    </dgm:pt>
    <dgm:pt modelId="{429B2A67-38BE-439C-BC59-7D0494733438}">
      <dgm:prSet phldrT="[文本]"/>
      <dgm:spPr/>
      <dgm:t>
        <a:bodyPr/>
        <a:lstStyle/>
        <a:p>
          <a:r>
            <a:rPr lang="en-US" altLang="zh-CN"/>
            <a:t>Saturday-Sunday</a:t>
          </a:r>
          <a:endParaRPr lang="zh-CN" altLang="en-US"/>
        </a:p>
      </dgm:t>
    </dgm:pt>
    <dgm:pt modelId="{BC30D8CC-F6D0-439A-A1C4-D9C27633405B}" type="parTrans" cxnId="{9205969E-5A11-4345-BD04-7403354D7A46}">
      <dgm:prSet/>
      <dgm:spPr/>
      <dgm:t>
        <a:bodyPr/>
        <a:lstStyle/>
        <a:p>
          <a:endParaRPr lang="en-US"/>
        </a:p>
      </dgm:t>
    </dgm:pt>
    <dgm:pt modelId="{015E7D48-4E30-4C22-BA16-792BCF6A3641}" type="sibTrans" cxnId="{9205969E-5A11-4345-BD04-7403354D7A46}">
      <dgm:prSet/>
      <dgm:spPr/>
      <dgm:t>
        <a:bodyPr/>
        <a:lstStyle/>
        <a:p>
          <a:endParaRPr 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17 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40CC5649-C9C4-4DD3-8F49-1A2C44BD42BE}">
      <dgm:prSet phldrT="[文本]"/>
      <dgm:spPr/>
      <dgm:t>
        <a:bodyPr/>
        <a:lstStyle/>
        <a:p>
          <a:r>
            <a:rPr lang="en-US" altLang="zh-CN"/>
            <a:t>PM: 10 hours</a:t>
          </a:r>
          <a:endParaRPr lang="zh-CN" altLang="en-US"/>
        </a:p>
      </dgm:t>
    </dgm:pt>
    <dgm:pt modelId="{1153C0CD-5BDE-46FB-9BE9-3FF121C4BE39}" type="parTrans" cxnId="{FCDFF88E-30BC-4FC1-B475-2A538AD7426E}">
      <dgm:prSet/>
      <dgm:spPr/>
      <dgm:t>
        <a:bodyPr/>
        <a:lstStyle/>
        <a:p>
          <a:endParaRPr lang="en-US"/>
        </a:p>
      </dgm:t>
    </dgm:pt>
    <dgm:pt modelId="{BF4CB978-F18B-463A-B4F7-1340E46F6E15}" type="sibTrans" cxnId="{FCDFF88E-30BC-4FC1-B475-2A538AD7426E}">
      <dgm:prSet/>
      <dgm:spPr/>
      <dgm:t>
        <a:bodyPr/>
        <a:lstStyle/>
        <a:p>
          <a:endParaRPr lang="en-US"/>
        </a:p>
      </dgm:t>
    </dgm:pt>
    <dgm:pt modelId="{46201295-1BF4-4B88-AA68-526D0D4C3F9B}">
      <dgm:prSet phldrT="[文本]"/>
      <dgm:spPr/>
      <dgm:t>
        <a:bodyPr/>
        <a:lstStyle/>
        <a:p>
          <a:r>
            <a:rPr lang="en-US" altLang="zh-CN"/>
            <a:t>Assignment B</a:t>
          </a:r>
          <a:endParaRPr lang="zh-CN" altLang="en-US"/>
        </a:p>
      </dgm:t>
    </dgm:pt>
    <dgm:pt modelId="{5D3E77DB-250F-4A8A-90D1-A65F3303E1CF}" type="parTrans" cxnId="{4573C497-B86E-4372-B936-6E69E2CD27F6}">
      <dgm:prSet/>
      <dgm:spPr/>
      <dgm:t>
        <a:bodyPr/>
        <a:lstStyle/>
        <a:p>
          <a:endParaRPr lang="en-US"/>
        </a:p>
      </dgm:t>
    </dgm:pt>
    <dgm:pt modelId="{85D75A4F-5919-4D71-B1BA-A90552B81C55}" type="sibTrans" cxnId="{4573C497-B86E-4372-B936-6E69E2CD27F6}">
      <dgm:prSet/>
      <dgm:spPr/>
      <dgm:t>
        <a:bodyPr/>
        <a:lstStyle/>
        <a:p>
          <a:endParaRPr lang="en-US"/>
        </a:p>
      </dgm:t>
    </dgm:pt>
    <dgm:pt modelId="{B5228DBC-E42D-482E-952E-848C70D50565}">
      <dgm:prSet phldrT="[文本]"/>
      <dgm:spPr/>
      <dgm:t>
        <a:bodyPr/>
        <a:lstStyle/>
        <a:p>
          <a:r>
            <a:rPr lang="en-US" altLang="zh-CN"/>
            <a:t>ASAD: 9 hours</a:t>
          </a:r>
          <a:endParaRPr lang="zh-CN" altLang="en-US"/>
        </a:p>
      </dgm:t>
    </dgm:pt>
    <dgm:pt modelId="{7E26060E-67DA-4075-B155-5915DBC17DA0}" type="parTrans" cxnId="{5D4E813E-4ECF-4F94-9A9D-E41933CE99B5}">
      <dgm:prSet/>
      <dgm:spPr/>
      <dgm:t>
        <a:bodyPr/>
        <a:lstStyle/>
        <a:p>
          <a:endParaRPr lang="en-US"/>
        </a:p>
      </dgm:t>
    </dgm:pt>
    <dgm:pt modelId="{047C71EA-E4BA-4BBE-94CC-2F75E5288648}" type="sibTrans" cxnId="{5D4E813E-4ECF-4F94-9A9D-E41933CE99B5}">
      <dgm:prSet/>
      <dgm:spPr/>
      <dgm:t>
        <a:bodyPr/>
        <a:lstStyle/>
        <a:p>
          <a:endParaRPr lang="en-US"/>
        </a:p>
      </dgm:t>
    </dgm:pt>
    <dgm:pt modelId="{C118191E-55D3-4F7A-BC32-13A347667788}">
      <dgm:prSet phldrT="[文本]"/>
      <dgm:spPr/>
      <dgm:t>
        <a:bodyPr/>
        <a:lstStyle/>
        <a:p>
          <a:r>
            <a:rPr lang="en-US" altLang="zh-CN"/>
            <a:t>Accounting: 6 hours</a:t>
          </a:r>
          <a:endParaRPr lang="zh-CN" altLang="en-US"/>
        </a:p>
      </dgm:t>
    </dgm:pt>
    <dgm:pt modelId="{F0C2E16F-C8C0-423B-A3F4-FBCE94DC9D73}" type="parTrans" cxnId="{9D7E870F-ACBF-4BCB-A0BD-6039736F7F7E}">
      <dgm:prSet/>
      <dgm:spPr/>
      <dgm:t>
        <a:bodyPr/>
        <a:lstStyle/>
        <a:p>
          <a:endParaRPr lang="en-US"/>
        </a:p>
      </dgm:t>
    </dgm:pt>
    <dgm:pt modelId="{BD51DDDF-FC6C-4D13-92A8-C13B68B259B2}" type="sibTrans" cxnId="{9D7E870F-ACBF-4BCB-A0BD-6039736F7F7E}">
      <dgm:prSet/>
      <dgm:spPr/>
      <dgm:t>
        <a:bodyPr/>
        <a:lstStyle/>
        <a:p>
          <a:endParaRPr lang="en-US"/>
        </a:p>
      </dgm:t>
    </dgm:pt>
    <dgm:pt modelId="{5CE069EE-6101-493D-A501-573F60DE5AA8}">
      <dgm:prSet phldrT="[文本]"/>
      <dgm:spPr/>
      <dgm:t>
        <a:bodyPr/>
        <a:lstStyle/>
        <a:p>
          <a:r>
            <a:rPr lang="en-US" altLang="zh-CN"/>
            <a:t>Lecture:3 hours</a:t>
          </a:r>
          <a:endParaRPr lang="zh-CN" altLang="en-US"/>
        </a:p>
      </dgm:t>
    </dgm:pt>
    <dgm:pt modelId="{A59A4C63-83DD-483D-A2DE-D3E423168887}" type="parTrans" cxnId="{179A8425-7FCC-4792-A671-6C1596F8A46C}">
      <dgm:prSet/>
      <dgm:spPr/>
      <dgm:t>
        <a:bodyPr/>
        <a:lstStyle/>
        <a:p>
          <a:endParaRPr lang="en-US"/>
        </a:p>
      </dgm:t>
    </dgm:pt>
    <dgm:pt modelId="{35F0E1C6-85E4-4EFD-86AF-F8F33E801CA1}" type="sibTrans" cxnId="{179A8425-7FCC-4792-A671-6C1596F8A46C}">
      <dgm:prSet/>
      <dgm:spPr/>
      <dgm:t>
        <a:bodyPr/>
        <a:lstStyle/>
        <a:p>
          <a:endParaRPr lang="en-US"/>
        </a:p>
      </dgm:t>
    </dgm:pt>
    <dgm:pt modelId="{AE9CEC98-CEEE-4035-AEBD-205B6C3EB382}">
      <dgm:prSet phldrT="[文本]"/>
      <dgm:spPr/>
      <dgm:t>
        <a:bodyPr/>
        <a:lstStyle/>
        <a:p>
          <a:r>
            <a:rPr lang="en-US" altLang="zh-CN"/>
            <a:t>Quizz:1 hours</a:t>
          </a:r>
          <a:endParaRPr lang="zh-CN" altLang="en-US"/>
        </a:p>
      </dgm:t>
    </dgm:pt>
    <dgm:pt modelId="{89BC3D8D-8563-49DA-8EED-5480514FDB37}" type="parTrans" cxnId="{456FD11D-96EE-4111-B498-56D115984ACA}">
      <dgm:prSet/>
      <dgm:spPr/>
      <dgm:t>
        <a:bodyPr/>
        <a:lstStyle/>
        <a:p>
          <a:endParaRPr lang="en-US"/>
        </a:p>
      </dgm:t>
    </dgm:pt>
    <dgm:pt modelId="{8DFC5C85-09B0-4EB3-B04C-97AF5EA57BB7}" type="sibTrans" cxnId="{456FD11D-96EE-4111-B498-56D115984ACA}">
      <dgm:prSet/>
      <dgm:spPr/>
      <dgm:t>
        <a:bodyPr/>
        <a:lstStyle/>
        <a:p>
          <a:endParaRPr lang="en-US"/>
        </a:p>
      </dgm:t>
    </dgm:pt>
    <dgm:pt modelId="{987FFC0A-D914-46AA-88BD-609846725261}">
      <dgm:prSet phldrT="[文本]"/>
      <dgm:spPr/>
      <dgm:t>
        <a:bodyPr/>
        <a:lstStyle/>
        <a:p>
          <a:r>
            <a:rPr lang="en-US" altLang="zh-CN"/>
            <a:t>Time Resource</a:t>
          </a:r>
          <a:endParaRPr lang="zh-CN" altLang="en-US"/>
        </a:p>
      </dgm:t>
    </dgm:pt>
    <dgm:pt modelId="{FA2ABEB4-2439-4C14-9A05-8A10454E1865}" type="sibTrans" cxnId="{A48030CE-BF44-4570-94D6-9072B0C2E730}">
      <dgm:prSet/>
      <dgm:spPr/>
      <dgm:t>
        <a:bodyPr/>
        <a:lstStyle/>
        <a:p>
          <a:endParaRPr lang="en-US"/>
        </a:p>
      </dgm:t>
    </dgm:pt>
    <dgm:pt modelId="{A671CB79-A5CE-4D83-9613-A06577D819E8}" type="parTrans" cxnId="{A48030CE-BF44-4570-94D6-9072B0C2E730}">
      <dgm:prSet/>
      <dgm:spPr/>
      <dgm:t>
        <a:bodyPr/>
        <a:lstStyle/>
        <a:p>
          <a:endParaRPr lang="en-US"/>
        </a:p>
      </dgm:t>
    </dgm:pt>
    <dgm:pt modelId="{566E1B6F-AF8B-4D0E-818A-9005AD70F4A7}">
      <dgm:prSet phldrT="[文本]"/>
      <dgm:spPr/>
      <dgm:t>
        <a:bodyPr/>
        <a:lstStyle/>
        <a:p>
          <a:r>
            <a:rPr lang="en-US" altLang="zh-CN"/>
            <a:t>Sprint Project</a:t>
          </a:r>
          <a:endParaRPr lang="zh-CN" altLang="en-US"/>
        </a:p>
      </dgm:t>
    </dgm:pt>
    <dgm:pt modelId="{F2AC164C-3911-48FA-A52B-8AFCA942092E}" type="parTrans" cxnId="{5F9DEF71-717A-4B90-A6D5-521861D648FC}">
      <dgm:prSet/>
      <dgm:spPr/>
      <dgm:t>
        <a:bodyPr/>
        <a:lstStyle/>
        <a:p>
          <a:endParaRPr lang="en-US"/>
        </a:p>
      </dgm:t>
    </dgm:pt>
    <dgm:pt modelId="{9BC5CD37-280D-44B1-8142-77B6074C6EBB}" type="sibTrans" cxnId="{5F9DEF71-717A-4B90-A6D5-521861D648FC}">
      <dgm:prSet/>
      <dgm:spPr/>
      <dgm:t>
        <a:bodyPr/>
        <a:lstStyle/>
        <a:p>
          <a:endParaRPr lang="en-US"/>
        </a:p>
      </dgm:t>
    </dgm:pt>
    <dgm:pt modelId="{7DFC5901-BED0-43DE-A92A-96C06B595DCB}">
      <dgm:prSet phldrT="[文本]"/>
      <dgm:spPr/>
      <dgm:t>
        <a:bodyPr/>
        <a:lstStyle/>
        <a:p>
          <a:r>
            <a:rPr lang="en-US" altLang="zh-CN"/>
            <a:t>Outline and search information: 3 hours</a:t>
          </a:r>
          <a:endParaRPr lang="zh-CN" altLang="en-US"/>
        </a:p>
      </dgm:t>
    </dgm:pt>
    <dgm:pt modelId="{0F66DC94-D146-4F3A-8E0E-4B2E9A3C321E}" type="parTrans" cxnId="{79347E00-B060-43CA-A426-A61B3FF0C0AA}">
      <dgm:prSet/>
      <dgm:spPr/>
      <dgm:t>
        <a:bodyPr/>
        <a:lstStyle/>
        <a:p>
          <a:endParaRPr lang="en-US"/>
        </a:p>
      </dgm:t>
    </dgm:pt>
    <dgm:pt modelId="{D38E685A-47BB-47F8-BFB5-B28769058633}" type="sibTrans" cxnId="{79347E00-B060-43CA-A426-A61B3FF0C0AA}">
      <dgm:prSet/>
      <dgm:spPr/>
      <dgm:t>
        <a:bodyPr/>
        <a:lstStyle/>
        <a:p>
          <a:endParaRPr lang="en-US"/>
        </a:p>
      </dgm:t>
    </dgm:pt>
    <dgm:pt modelId="{CF422424-3CCE-45AF-B364-FED52ED77B1E}">
      <dgm:prSet phldrT="[文本]"/>
      <dgm:spPr/>
      <dgm:t>
        <a:bodyPr/>
        <a:lstStyle/>
        <a:p>
          <a:r>
            <a:rPr lang="en-US" altLang="zh-CN"/>
            <a:t>Draft: 2 hours</a:t>
          </a:r>
          <a:endParaRPr lang="zh-CN" altLang="en-US"/>
        </a:p>
      </dgm:t>
    </dgm:pt>
    <dgm:pt modelId="{16C5D836-AE2A-424D-B624-48D7AF48FEB5}" type="parTrans" cxnId="{571AFBFA-6079-47CE-8665-EA2817098CFB}">
      <dgm:prSet/>
      <dgm:spPr/>
      <dgm:t>
        <a:bodyPr/>
        <a:lstStyle/>
        <a:p>
          <a:endParaRPr lang="en-US"/>
        </a:p>
      </dgm:t>
    </dgm:pt>
    <dgm:pt modelId="{C4BD7100-43C6-46C7-BAA8-DC54556B7BAA}" type="sibTrans" cxnId="{571AFBFA-6079-47CE-8665-EA2817098CFB}">
      <dgm:prSet/>
      <dgm:spPr/>
      <dgm:t>
        <a:bodyPr/>
        <a:lstStyle/>
        <a:p>
          <a:endParaRPr lang="en-US"/>
        </a:p>
      </dgm:t>
    </dgm:pt>
    <dgm:pt modelId="{11CBEA9A-68ED-4094-8B90-3FBC2E4357DE}">
      <dgm:prSet phldrT="[文本]"/>
      <dgm:spPr/>
      <dgm:t>
        <a:bodyPr/>
        <a:lstStyle/>
        <a:p>
          <a:r>
            <a:rPr lang="en-US" altLang="zh-CN"/>
            <a:t>Revise: 2 hours</a:t>
          </a:r>
          <a:endParaRPr lang="zh-CN" altLang="en-US"/>
        </a:p>
      </dgm:t>
    </dgm:pt>
    <dgm:pt modelId="{CE1BEEF5-F9C1-4D7D-9242-7C9673B6609E}" type="parTrans" cxnId="{8B4457DF-E6D6-4BB5-A2F9-56ACE0134098}">
      <dgm:prSet/>
      <dgm:spPr/>
      <dgm:t>
        <a:bodyPr/>
        <a:lstStyle/>
        <a:p>
          <a:endParaRPr lang="en-US"/>
        </a:p>
      </dgm:t>
    </dgm:pt>
    <dgm:pt modelId="{065B5BAC-EF70-413D-87F4-C95FB2E41960}" type="sibTrans" cxnId="{8B4457DF-E6D6-4BB5-A2F9-56ACE0134098}">
      <dgm:prSet/>
      <dgm:spPr/>
      <dgm:t>
        <a:bodyPr/>
        <a:lstStyle/>
        <a:p>
          <a:endParaRPr lang="en-US"/>
        </a:p>
      </dgm:t>
    </dgm:pt>
    <dgm:pt modelId="{C7D8A254-7A36-4870-A823-BBFA9D44A422}">
      <dgm:prSet phldrT="[文本]"/>
      <dgm:spPr/>
      <dgm:t>
        <a:bodyPr/>
        <a:lstStyle/>
        <a:p>
          <a:r>
            <a:rPr lang="en-US" altLang="zh-CN"/>
            <a:t>Sequence Diagram:  4 hours</a:t>
          </a:r>
          <a:endParaRPr lang="zh-CN" altLang="en-US"/>
        </a:p>
      </dgm:t>
    </dgm:pt>
    <dgm:pt modelId="{25141B4D-03E0-4EC5-805E-B3C8BF46963D}" type="parTrans" cxnId="{EB8B8E8E-93F4-4718-853A-6BAF41707153}">
      <dgm:prSet/>
      <dgm:spPr/>
      <dgm:t>
        <a:bodyPr/>
        <a:lstStyle/>
        <a:p>
          <a:endParaRPr lang="en-US"/>
        </a:p>
      </dgm:t>
    </dgm:pt>
    <dgm:pt modelId="{FF27D8F4-AE25-4384-915F-650275C9FA57}" type="sibTrans" cxnId="{EB8B8E8E-93F4-4718-853A-6BAF41707153}">
      <dgm:prSet/>
      <dgm:spPr/>
      <dgm:t>
        <a:bodyPr/>
        <a:lstStyle/>
        <a:p>
          <a:endParaRPr lang="en-US"/>
        </a:p>
      </dgm:t>
    </dgm:pt>
    <dgm:pt modelId="{EB66CA91-CC95-408B-9EAB-B0D783130DD8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512F29B9-DACA-4942-9FD7-C2CEED8F5D0E}" type="parTrans" cxnId="{6E44363D-DF50-4484-ABDA-55226C92931D}">
      <dgm:prSet/>
      <dgm:spPr/>
      <dgm:t>
        <a:bodyPr/>
        <a:lstStyle/>
        <a:p>
          <a:endParaRPr lang="en-US"/>
        </a:p>
      </dgm:t>
    </dgm:pt>
    <dgm:pt modelId="{D08ABA54-1298-4C41-8C5D-3497C4433DA5}" type="sibTrans" cxnId="{6E44363D-DF50-4484-ABDA-55226C92931D}">
      <dgm:prSet/>
      <dgm:spPr/>
      <dgm:t>
        <a:bodyPr/>
        <a:lstStyle/>
        <a:p>
          <a:endParaRPr lang="en-US"/>
        </a:p>
      </dgm:t>
    </dgm:pt>
    <dgm:pt modelId="{08B273FC-4F22-43D0-92B8-EA6080AF72C3}">
      <dgm:prSet phldrT="[文本]"/>
      <dgm:spPr/>
      <dgm:t>
        <a:bodyPr/>
        <a:lstStyle/>
        <a:p>
          <a:r>
            <a:rPr lang="en-US" altLang="zh-CN"/>
            <a:t>Demo 2 Hours</a:t>
          </a:r>
          <a:endParaRPr lang="zh-CN" altLang="en-US"/>
        </a:p>
      </dgm:t>
    </dgm:pt>
    <dgm:pt modelId="{76665580-01FE-4F43-A4C2-E0215CFC060E}" type="parTrans" cxnId="{74EF5FF4-D4CE-473B-8E28-FC5A431683D1}">
      <dgm:prSet/>
      <dgm:spPr/>
      <dgm:t>
        <a:bodyPr/>
        <a:lstStyle/>
        <a:p>
          <a:endParaRPr lang="en-US"/>
        </a:p>
      </dgm:t>
    </dgm:pt>
    <dgm:pt modelId="{2183B26F-409F-4444-B3E0-533328FA1438}" type="sibTrans" cxnId="{74EF5FF4-D4CE-473B-8E28-FC5A431683D1}">
      <dgm:prSet/>
      <dgm:spPr/>
      <dgm:t>
        <a:bodyPr/>
        <a:lstStyle/>
        <a:p>
          <a:endParaRPr lang="en-US"/>
        </a:p>
      </dgm:t>
    </dgm:pt>
    <dgm:pt modelId="{13A685B7-EBA4-4203-A5C2-666D1C767CC5}">
      <dgm:prSet phldrT="[文本]"/>
      <dgm:spPr/>
      <dgm:t>
        <a:bodyPr/>
        <a:lstStyle/>
        <a:p>
          <a:r>
            <a:rPr lang="en-US" altLang="zh-CN"/>
            <a:t>Retrospetive 1 hours</a:t>
          </a:r>
          <a:endParaRPr lang="zh-CN" altLang="en-US"/>
        </a:p>
      </dgm:t>
    </dgm:pt>
    <dgm:pt modelId="{EDB47613-9B67-4182-A640-B33309E3390F}" type="parTrans" cxnId="{9E8CDFD8-6A63-4580-837D-3C0AEC4B3BB6}">
      <dgm:prSet/>
      <dgm:spPr/>
      <dgm:t>
        <a:bodyPr/>
        <a:lstStyle/>
        <a:p>
          <a:endParaRPr lang="en-US"/>
        </a:p>
      </dgm:t>
    </dgm:pt>
    <dgm:pt modelId="{CF48614A-B338-40DC-859F-13431D0E99E6}" type="sibTrans" cxnId="{9E8CDFD8-6A63-4580-837D-3C0AEC4B3BB6}">
      <dgm:prSet/>
      <dgm:spPr/>
      <dgm:t>
        <a:bodyPr/>
        <a:lstStyle/>
        <a:p>
          <a:endParaRPr lang="en-US"/>
        </a:p>
      </dgm:t>
    </dgm:pt>
    <dgm:pt modelId="{F577C07C-3A38-489B-8C95-232E5FE73890}">
      <dgm:prSet phldrT="[文本]"/>
      <dgm:spPr/>
      <dgm:t>
        <a:bodyPr/>
        <a:lstStyle/>
        <a:p>
          <a:r>
            <a:rPr lang="en-US" altLang="zh-CN"/>
            <a:t>Articles: 3 hours</a:t>
          </a:r>
          <a:endParaRPr lang="zh-CN" altLang="en-US"/>
        </a:p>
      </dgm:t>
    </dgm:pt>
    <dgm:pt modelId="{6D7CF6A2-43BD-4EEB-8B3C-2E1F1183E1E1}" type="parTrans" cxnId="{E1A359FF-3016-4509-B627-D9FB03235628}">
      <dgm:prSet/>
      <dgm:spPr/>
      <dgm:t>
        <a:bodyPr/>
        <a:lstStyle/>
        <a:p>
          <a:endParaRPr lang="en-US"/>
        </a:p>
      </dgm:t>
    </dgm:pt>
    <dgm:pt modelId="{EACD9CFF-8445-4E66-9910-E060C0630E10}" type="sibTrans" cxnId="{E1A359FF-3016-4509-B627-D9FB03235628}">
      <dgm:prSet/>
      <dgm:spPr/>
      <dgm:t>
        <a:bodyPr/>
        <a:lstStyle/>
        <a:p>
          <a:endParaRPr lang="en-US"/>
        </a:p>
      </dgm:t>
    </dgm:pt>
    <dgm:pt modelId="{2677F525-65CE-4A91-B1A5-F8D047BD0934}">
      <dgm:prSet phldrT="[文本]"/>
      <dgm:spPr/>
      <dgm:t>
        <a:bodyPr/>
        <a:lstStyle/>
        <a:p>
          <a:r>
            <a:rPr lang="en-US" altLang="zh-CN"/>
            <a:t>Essay: 2 hours</a:t>
          </a:r>
          <a:endParaRPr lang="zh-CN" altLang="en-US"/>
        </a:p>
      </dgm:t>
    </dgm:pt>
    <dgm:pt modelId="{8A5FF2DA-A4D4-4521-B880-7140391FC594}" type="parTrans" cxnId="{EEE60DB9-2D30-45B9-9330-25F1D6AC8BDC}">
      <dgm:prSet/>
      <dgm:spPr/>
      <dgm:t>
        <a:bodyPr/>
        <a:lstStyle/>
        <a:p>
          <a:endParaRPr lang="en-US"/>
        </a:p>
      </dgm:t>
    </dgm:pt>
    <dgm:pt modelId="{AAA44013-CDE2-4400-8637-EDC6C4A16C93}" type="sibTrans" cxnId="{EEE60DB9-2D30-45B9-9330-25F1D6AC8BDC}">
      <dgm:prSet/>
      <dgm:spPr/>
      <dgm:t>
        <a:bodyPr/>
        <a:lstStyle/>
        <a:p>
          <a:endParaRPr lang="en-US"/>
        </a:p>
      </dgm:t>
    </dgm:pt>
    <dgm:pt modelId="{D7A37F50-6FC3-49AC-86B2-12FDDEA5958D}">
      <dgm:prSet phldrT="[文本]"/>
      <dgm:spPr/>
      <dgm:t>
        <a:bodyPr/>
        <a:lstStyle/>
        <a:p>
          <a:r>
            <a:rPr lang="en-US" altLang="zh-CN"/>
            <a:t>Project:2 hours</a:t>
          </a:r>
          <a:endParaRPr lang="zh-CN" altLang="en-US"/>
        </a:p>
      </dgm:t>
    </dgm:pt>
    <dgm:pt modelId="{696D0C3B-37CC-4BCF-871A-AFB4E37D66D5}" type="parTrans" cxnId="{2D7B1223-2FBD-4450-A953-2593B1E51147}">
      <dgm:prSet/>
      <dgm:spPr/>
      <dgm:t>
        <a:bodyPr/>
        <a:lstStyle/>
        <a:p>
          <a:endParaRPr lang="en-US"/>
        </a:p>
      </dgm:t>
    </dgm:pt>
    <dgm:pt modelId="{257FF179-F2C8-43E8-9373-3617E7B5C3EE}" type="sibTrans" cxnId="{2D7B1223-2FBD-4450-A953-2593B1E51147}">
      <dgm:prSet/>
      <dgm:spPr/>
      <dgm:t>
        <a:bodyPr/>
        <a:lstStyle/>
        <a:p>
          <a:endParaRPr lang="en-US"/>
        </a:p>
      </dgm:t>
    </dgm:pt>
    <dgm:pt modelId="{299D1014-890C-45C2-8CAC-941C145B6FB3}">
      <dgm:prSet phldrT="[文本]"/>
      <dgm:spPr/>
      <dgm:t>
        <a:bodyPr/>
        <a:lstStyle/>
        <a:p>
          <a:r>
            <a:rPr lang="en-US" altLang="zh-CN"/>
            <a:t>Course 4(371mins)</a:t>
          </a:r>
          <a:endParaRPr lang="zh-CN" altLang="en-US"/>
        </a:p>
      </dgm:t>
    </dgm:pt>
    <dgm:pt modelId="{CCC968F2-9199-4B3B-AECC-43062A039076}" type="parTrans" cxnId="{1A08E5D9-0ADA-420B-9D69-CBB258DF4B8E}">
      <dgm:prSet/>
      <dgm:spPr/>
      <dgm:t>
        <a:bodyPr/>
        <a:lstStyle/>
        <a:p>
          <a:endParaRPr lang="en-US"/>
        </a:p>
      </dgm:t>
    </dgm:pt>
    <dgm:pt modelId="{F278E099-E3C5-41E1-AF69-F3C1E2431AEA}" type="sibTrans" cxnId="{1A08E5D9-0ADA-420B-9D69-CBB258DF4B8E}">
      <dgm:prSet/>
      <dgm:spPr/>
      <dgm:t>
        <a:bodyPr/>
        <a:lstStyle/>
        <a:p>
          <a:endParaRPr lang="en-US"/>
        </a:p>
      </dgm:t>
    </dgm:pt>
    <dgm:pt modelId="{722C2E64-7220-4801-85DC-3D8425720A7A}">
      <dgm:prSet phldrT="[文本]"/>
      <dgm:spPr/>
      <dgm:t>
        <a:bodyPr/>
        <a:lstStyle/>
        <a:p>
          <a:r>
            <a:rPr lang="en-US" altLang="zh-CN"/>
            <a:t>Week 1&amp;2(180mins):6 hours</a:t>
          </a:r>
          <a:endParaRPr lang="zh-CN" altLang="en-US"/>
        </a:p>
      </dgm:t>
    </dgm:pt>
    <dgm:pt modelId="{844888E4-4551-4D3C-B3E0-EE79AAA54DE9}" type="parTrans" cxnId="{12624077-FFE8-46F7-AE87-DC432010B98F}">
      <dgm:prSet/>
      <dgm:spPr/>
      <dgm:t>
        <a:bodyPr/>
        <a:lstStyle/>
        <a:p>
          <a:endParaRPr lang="en-US"/>
        </a:p>
      </dgm:t>
    </dgm:pt>
    <dgm:pt modelId="{EBA5199B-1147-44F8-ADCE-0CB42E1E8C21}" type="sibTrans" cxnId="{12624077-FFE8-46F7-AE87-DC432010B98F}">
      <dgm:prSet/>
      <dgm:spPr/>
      <dgm:t>
        <a:bodyPr/>
        <a:lstStyle/>
        <a:p>
          <a:endParaRPr lang="en-US"/>
        </a:p>
      </dgm:t>
    </dgm:pt>
    <dgm:pt modelId="{6A1165C8-C8B0-4A7A-A749-D757DC505C41}">
      <dgm:prSet phldrT="[文本]"/>
      <dgm:spPr/>
      <dgm:t>
        <a:bodyPr/>
        <a:lstStyle/>
        <a:p>
          <a:r>
            <a:rPr lang="en-US" altLang="zh-CN"/>
            <a:t>4 Notebooks: 6 hours</a:t>
          </a:r>
          <a:endParaRPr lang="zh-CN" altLang="en-US"/>
        </a:p>
      </dgm:t>
    </dgm:pt>
    <dgm:pt modelId="{AF3FCC21-C523-4914-8A52-E4F338AD2D8C}" type="parTrans" cxnId="{EE358D5C-A4EF-4F01-BCE3-3F3F2351445E}">
      <dgm:prSet/>
      <dgm:spPr/>
      <dgm:t>
        <a:bodyPr/>
        <a:lstStyle/>
        <a:p>
          <a:endParaRPr lang="en-US"/>
        </a:p>
      </dgm:t>
    </dgm:pt>
    <dgm:pt modelId="{382AE0D0-B917-4530-85C5-23F8338DF5D2}" type="sibTrans" cxnId="{EE358D5C-A4EF-4F01-BCE3-3F3F2351445E}">
      <dgm:prSet/>
      <dgm:spPr/>
      <dgm:t>
        <a:bodyPr/>
        <a:lstStyle/>
        <a:p>
          <a:endParaRPr lang="en-US"/>
        </a:p>
      </dgm:t>
    </dgm:pt>
    <dgm:pt modelId="{2C561C82-8465-4E8B-BE26-FB1296E723AE}">
      <dgm:prSet phldrT="[文本]"/>
      <dgm:spPr/>
      <dgm:t>
        <a:bodyPr/>
        <a:lstStyle/>
        <a:p>
          <a:r>
            <a:rPr lang="en-US" altLang="zh-CN"/>
            <a:t>Upgrade Project: 5 hours</a:t>
          </a:r>
          <a:endParaRPr lang="zh-CN" altLang="en-US"/>
        </a:p>
      </dgm:t>
    </dgm:pt>
    <dgm:pt modelId="{FC26C7E9-EBE0-429A-A34A-BEB3FED29B93}" type="parTrans" cxnId="{1BD57A02-8A09-4722-9813-6C731A4D0001}">
      <dgm:prSet/>
      <dgm:spPr/>
      <dgm:t>
        <a:bodyPr/>
        <a:lstStyle/>
        <a:p>
          <a:endParaRPr lang="en-US"/>
        </a:p>
      </dgm:t>
    </dgm:pt>
    <dgm:pt modelId="{48495D9E-3132-4C4A-B1D5-192272BE814B}" type="sibTrans" cxnId="{1BD57A02-8A09-4722-9813-6C731A4D0001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9CD7B256-988B-4E05-83C3-9899947D0990}" type="pres">
      <dgm:prSet presAssocID="{C4490C5B-D092-476B-ABA9-C4F1CB9EF2A7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F2097C59-9894-4DA2-B7FB-8C3BA1902118}" type="pres">
      <dgm:prSet presAssocID="{C4490C5B-D092-476B-ABA9-C4F1CB9EF2A7}" presName="connTx" presStyleLbl="parChTrans1D2" presStyleIdx="0" presStyleCnt="5"/>
      <dgm:spPr/>
      <dgm:t>
        <a:bodyPr/>
        <a:lstStyle/>
        <a:p>
          <a:endParaRPr lang="en-US"/>
        </a:p>
      </dgm:t>
    </dgm:pt>
    <dgm:pt modelId="{72101BD9-4241-4286-8D82-9E320E3BD23A}" type="pres">
      <dgm:prSet presAssocID="{23A5E36D-3BBE-45E9-826B-07039BA4DB29}" presName="root2" presStyleCnt="0"/>
      <dgm:spPr/>
    </dgm:pt>
    <dgm:pt modelId="{771B536D-40A9-4ABF-804C-03A235150690}" type="pres">
      <dgm:prSet presAssocID="{23A5E36D-3BBE-45E9-826B-07039BA4DB29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92BE4F-34AE-4137-A29C-7E73D3D03D1F}" type="pres">
      <dgm:prSet presAssocID="{23A5E36D-3BBE-45E9-826B-07039BA4DB29}" presName="level3hierChild" presStyleCnt="0"/>
      <dgm:spPr/>
    </dgm:pt>
    <dgm:pt modelId="{E6CB76F9-FA0B-485D-B09B-F33ABF23BD84}" type="pres">
      <dgm:prSet presAssocID="{A671CB79-A5CE-4D83-9613-A06577D819E8}" presName="conn2-1" presStyleLbl="parChTrans1D3" presStyleIdx="0" presStyleCnt="9"/>
      <dgm:spPr/>
      <dgm:t>
        <a:bodyPr/>
        <a:lstStyle/>
        <a:p>
          <a:endParaRPr lang="en-US"/>
        </a:p>
      </dgm:t>
    </dgm:pt>
    <dgm:pt modelId="{C4A8C919-81AB-4821-8D6A-C6C4A8805DD9}" type="pres">
      <dgm:prSet presAssocID="{A671CB79-A5CE-4D83-9613-A06577D819E8}" presName="connTx" presStyleLbl="parChTrans1D3" presStyleIdx="0" presStyleCnt="9"/>
      <dgm:spPr/>
      <dgm:t>
        <a:bodyPr/>
        <a:lstStyle/>
        <a:p>
          <a:endParaRPr lang="en-US"/>
        </a:p>
      </dgm:t>
    </dgm:pt>
    <dgm:pt modelId="{38830CBE-16BE-48E3-B27D-5C91DC6CB764}" type="pres">
      <dgm:prSet presAssocID="{987FFC0A-D914-46AA-88BD-609846725261}" presName="root2" presStyleCnt="0"/>
      <dgm:spPr/>
    </dgm:pt>
    <dgm:pt modelId="{1FED0D6C-6683-4EDC-BF84-844EDAA0C9D4}" type="pres">
      <dgm:prSet presAssocID="{987FFC0A-D914-46AA-88BD-609846725261}" presName="LevelTwoTextNode" presStyleLbl="node3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C7B871-3525-4A09-815C-FB1C8D08829D}" type="pres">
      <dgm:prSet presAssocID="{987FFC0A-D914-46AA-88BD-609846725261}" presName="level3hierChild" presStyleCnt="0"/>
      <dgm:spPr/>
    </dgm:pt>
    <dgm:pt modelId="{11679529-943F-4036-98D2-8F386A2255D7}" type="pres">
      <dgm:prSet presAssocID="{1D04A211-25D6-49FB-90CF-ED8809A425BF}" presName="conn2-1" presStyleLbl="parChTrans1D4" presStyleIdx="0" presStyleCnt="12"/>
      <dgm:spPr/>
      <dgm:t>
        <a:bodyPr/>
        <a:lstStyle/>
        <a:p>
          <a:endParaRPr lang="en-US"/>
        </a:p>
      </dgm:t>
    </dgm:pt>
    <dgm:pt modelId="{9305ECB8-F30D-4D51-A4B7-400E45EC320D}" type="pres">
      <dgm:prSet presAssocID="{1D04A211-25D6-49FB-90CF-ED8809A425BF}" presName="connTx" presStyleLbl="parChTrans1D4" presStyleIdx="0" presStyleCnt="12"/>
      <dgm:spPr/>
      <dgm:t>
        <a:bodyPr/>
        <a:lstStyle/>
        <a:p>
          <a:endParaRPr lang="en-US"/>
        </a:p>
      </dgm:t>
    </dgm:pt>
    <dgm:pt modelId="{D988A6EC-5D27-4362-9CD6-0976B31296C0}" type="pres">
      <dgm:prSet presAssocID="{8551D458-4193-4E23-8938-DECE4807792A}" presName="root2" presStyleCnt="0"/>
      <dgm:spPr/>
    </dgm:pt>
    <dgm:pt modelId="{96E61FDC-C002-4677-BA1D-B15AC2F96AF7}" type="pres">
      <dgm:prSet presAssocID="{8551D458-4193-4E23-8938-DECE4807792A}" presName="LevelTwoTextNode" presStyleLbl="node4" presStyleIdx="0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815E842-A936-4292-B710-2FD863FAB8DD}" type="pres">
      <dgm:prSet presAssocID="{8551D458-4193-4E23-8938-DECE4807792A}" presName="level3hierChild" presStyleCnt="0"/>
      <dgm:spPr/>
    </dgm:pt>
    <dgm:pt modelId="{313A408E-2951-45A3-9680-74CF556F8148}" type="pres">
      <dgm:prSet presAssocID="{BC30D8CC-F6D0-439A-A1C4-D9C27633405B}" presName="conn2-1" presStyleLbl="parChTrans1D4" presStyleIdx="1" presStyleCnt="12"/>
      <dgm:spPr/>
      <dgm:t>
        <a:bodyPr/>
        <a:lstStyle/>
        <a:p>
          <a:endParaRPr lang="en-US"/>
        </a:p>
      </dgm:t>
    </dgm:pt>
    <dgm:pt modelId="{4DBC511B-76DF-44ED-B6D3-F3A388B8ECA9}" type="pres">
      <dgm:prSet presAssocID="{BC30D8CC-F6D0-439A-A1C4-D9C27633405B}" presName="connTx" presStyleLbl="parChTrans1D4" presStyleIdx="1" presStyleCnt="12"/>
      <dgm:spPr/>
      <dgm:t>
        <a:bodyPr/>
        <a:lstStyle/>
        <a:p>
          <a:endParaRPr lang="en-US"/>
        </a:p>
      </dgm:t>
    </dgm:pt>
    <dgm:pt modelId="{EC87CB5C-4341-46FC-884C-F14D39D2166E}" type="pres">
      <dgm:prSet presAssocID="{429B2A67-38BE-439C-BC59-7D0494733438}" presName="root2" presStyleCnt="0"/>
      <dgm:spPr/>
    </dgm:pt>
    <dgm:pt modelId="{0CAFDE7E-A183-4F8A-8955-75B49F20772A}" type="pres">
      <dgm:prSet presAssocID="{429B2A67-38BE-439C-BC59-7D0494733438}" presName="LevelTwoTextNode" presStyleLbl="node4" presStyleIdx="1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A1914C9-E14E-4F1F-8AE3-2336163BA327}" type="pres">
      <dgm:prSet presAssocID="{429B2A67-38BE-439C-BC59-7D0494733438}" presName="level3hierChild" presStyleCnt="0"/>
      <dgm:spPr/>
    </dgm:pt>
    <dgm:pt modelId="{E4D805C1-0FDD-4506-9132-245D1618CDA6}" type="pres">
      <dgm:prSet presAssocID="{C7D852CC-83C3-4D0D-B418-7B3508CA8623}" presName="conn2-1" presStyleLbl="parChTrans1D2" presStyleIdx="1" presStyleCnt="5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1" presStyleCnt="5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E731095C-3982-4EFD-8902-1F73F82815C0}" type="pres">
      <dgm:prSet presAssocID="{CCC968F2-9199-4B3B-AECC-43062A039076}" presName="conn2-1" presStyleLbl="parChTrans1D3" presStyleIdx="1" presStyleCnt="9"/>
      <dgm:spPr/>
      <dgm:t>
        <a:bodyPr/>
        <a:lstStyle/>
        <a:p>
          <a:endParaRPr lang="en-US"/>
        </a:p>
      </dgm:t>
    </dgm:pt>
    <dgm:pt modelId="{1F1976A5-8523-4A9B-844D-328D2C1C5F64}" type="pres">
      <dgm:prSet presAssocID="{CCC968F2-9199-4B3B-AECC-43062A039076}" presName="connTx" presStyleLbl="parChTrans1D3" presStyleIdx="1" presStyleCnt="9"/>
      <dgm:spPr/>
      <dgm:t>
        <a:bodyPr/>
        <a:lstStyle/>
        <a:p>
          <a:endParaRPr lang="en-US"/>
        </a:p>
      </dgm:t>
    </dgm:pt>
    <dgm:pt modelId="{569D2FE5-8D37-4203-8DFA-039CE679747E}" type="pres">
      <dgm:prSet presAssocID="{299D1014-890C-45C2-8CAC-941C145B6FB3}" presName="root2" presStyleCnt="0"/>
      <dgm:spPr/>
    </dgm:pt>
    <dgm:pt modelId="{74E34F9B-B3BA-4D1C-A529-7D7A62C8B269}" type="pres">
      <dgm:prSet presAssocID="{299D1014-890C-45C2-8CAC-941C145B6FB3}" presName="LevelTwoTextNode" presStyleLbl="node3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B92362F-F252-4640-927D-CBB48D56E1A9}" type="pres">
      <dgm:prSet presAssocID="{299D1014-890C-45C2-8CAC-941C145B6FB3}" presName="level3hierChild" presStyleCnt="0"/>
      <dgm:spPr/>
    </dgm:pt>
    <dgm:pt modelId="{6D5F3C86-DA96-41C5-991D-474BAC1645DB}" type="pres">
      <dgm:prSet presAssocID="{844888E4-4551-4D3C-B3E0-EE79AAA54DE9}" presName="conn2-1" presStyleLbl="parChTrans1D4" presStyleIdx="2" presStyleCnt="12"/>
      <dgm:spPr/>
      <dgm:t>
        <a:bodyPr/>
        <a:lstStyle/>
        <a:p>
          <a:endParaRPr lang="en-US"/>
        </a:p>
      </dgm:t>
    </dgm:pt>
    <dgm:pt modelId="{8DCE2CE7-BE22-4ECA-88EE-57332AE91BEF}" type="pres">
      <dgm:prSet presAssocID="{844888E4-4551-4D3C-B3E0-EE79AAA54DE9}" presName="connTx" presStyleLbl="parChTrans1D4" presStyleIdx="2" presStyleCnt="12"/>
      <dgm:spPr/>
      <dgm:t>
        <a:bodyPr/>
        <a:lstStyle/>
        <a:p>
          <a:endParaRPr lang="en-US"/>
        </a:p>
      </dgm:t>
    </dgm:pt>
    <dgm:pt modelId="{92B14F45-5D7F-44A7-85D4-BE4EF1540874}" type="pres">
      <dgm:prSet presAssocID="{722C2E64-7220-4801-85DC-3D8425720A7A}" presName="root2" presStyleCnt="0"/>
      <dgm:spPr/>
    </dgm:pt>
    <dgm:pt modelId="{DD49B2F9-CBFB-4804-9517-A0DAF894C0B9}" type="pres">
      <dgm:prSet presAssocID="{722C2E64-7220-4801-85DC-3D8425720A7A}" presName="LevelTwoTextNode" presStyleLbl="node4" presStyleIdx="2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CA21337-6FC9-4691-B4B1-2A8912A567FB}" type="pres">
      <dgm:prSet presAssocID="{722C2E64-7220-4801-85DC-3D8425720A7A}" presName="level3hierChild" presStyleCnt="0"/>
      <dgm:spPr/>
    </dgm:pt>
    <dgm:pt modelId="{DF5CAB4B-E724-42EF-90B1-65034D561907}" type="pres">
      <dgm:prSet presAssocID="{AF3FCC21-C523-4914-8A52-E4F338AD2D8C}" presName="conn2-1" presStyleLbl="parChTrans1D4" presStyleIdx="3" presStyleCnt="12"/>
      <dgm:spPr/>
      <dgm:t>
        <a:bodyPr/>
        <a:lstStyle/>
        <a:p>
          <a:endParaRPr lang="en-US"/>
        </a:p>
      </dgm:t>
    </dgm:pt>
    <dgm:pt modelId="{2CE7637C-BFFF-4CB1-90AA-47FA2A960902}" type="pres">
      <dgm:prSet presAssocID="{AF3FCC21-C523-4914-8A52-E4F338AD2D8C}" presName="connTx" presStyleLbl="parChTrans1D4" presStyleIdx="3" presStyleCnt="12"/>
      <dgm:spPr/>
      <dgm:t>
        <a:bodyPr/>
        <a:lstStyle/>
        <a:p>
          <a:endParaRPr lang="en-US"/>
        </a:p>
      </dgm:t>
    </dgm:pt>
    <dgm:pt modelId="{4BC02D88-1B0D-4A86-B2B3-404A21C7EE1B}" type="pres">
      <dgm:prSet presAssocID="{6A1165C8-C8B0-4A7A-A749-D757DC505C41}" presName="root2" presStyleCnt="0"/>
      <dgm:spPr/>
    </dgm:pt>
    <dgm:pt modelId="{DACA853B-B8FD-406A-9FC3-CD4914B2CA61}" type="pres">
      <dgm:prSet presAssocID="{6A1165C8-C8B0-4A7A-A749-D757DC505C41}" presName="LevelTwoTextNode" presStyleLbl="node4" presStyleIdx="3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0A01CC2-FE86-4B75-B569-858365A26703}" type="pres">
      <dgm:prSet presAssocID="{6A1165C8-C8B0-4A7A-A749-D757DC505C41}" presName="level3hierChild" presStyleCnt="0"/>
      <dgm:spPr/>
    </dgm:pt>
    <dgm:pt modelId="{E2A6BF81-E199-461C-866A-E90D652A2A83}" type="pres">
      <dgm:prSet presAssocID="{FC26C7E9-EBE0-429A-A34A-BEB3FED29B93}" presName="conn2-1" presStyleLbl="parChTrans1D4" presStyleIdx="4" presStyleCnt="12"/>
      <dgm:spPr/>
      <dgm:t>
        <a:bodyPr/>
        <a:lstStyle/>
        <a:p>
          <a:endParaRPr lang="en-US"/>
        </a:p>
      </dgm:t>
    </dgm:pt>
    <dgm:pt modelId="{6937493A-6485-4263-BE45-0AC93E051CF4}" type="pres">
      <dgm:prSet presAssocID="{FC26C7E9-EBE0-429A-A34A-BEB3FED29B93}" presName="connTx" presStyleLbl="parChTrans1D4" presStyleIdx="4" presStyleCnt="12"/>
      <dgm:spPr/>
      <dgm:t>
        <a:bodyPr/>
        <a:lstStyle/>
        <a:p>
          <a:endParaRPr lang="en-US"/>
        </a:p>
      </dgm:t>
    </dgm:pt>
    <dgm:pt modelId="{9D58FA89-3B08-4B99-8A38-CF23EB9289F4}" type="pres">
      <dgm:prSet presAssocID="{2C561C82-8465-4E8B-BE26-FB1296E723AE}" presName="root2" presStyleCnt="0"/>
      <dgm:spPr/>
    </dgm:pt>
    <dgm:pt modelId="{16756274-BFBE-4AF7-A693-B0E0886BC44F}" type="pres">
      <dgm:prSet presAssocID="{2C561C82-8465-4E8B-BE26-FB1296E723AE}" presName="LevelTwoTextNode" presStyleLbl="node4" presStyleIdx="4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B6AE88F-BE5C-414C-9A65-1C1881D888B1}" type="pres">
      <dgm:prSet presAssocID="{2C561C82-8465-4E8B-BE26-FB1296E723AE}" presName="level3hierChild" presStyleCnt="0"/>
      <dgm:spPr/>
    </dgm:pt>
    <dgm:pt modelId="{1727C62A-FE46-457D-AE2A-2409596A583D}" type="pres">
      <dgm:prSet presAssocID="{1153C0CD-5BDE-46FB-9BE9-3FF121C4BE39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CE00E111-4EF4-45BD-9A3E-01E8A09C59C0}" type="pres">
      <dgm:prSet presAssocID="{1153C0CD-5BDE-46FB-9BE9-3FF121C4BE39}" presName="connTx" presStyleLbl="parChTrans1D2" presStyleIdx="2" presStyleCnt="5"/>
      <dgm:spPr/>
      <dgm:t>
        <a:bodyPr/>
        <a:lstStyle/>
        <a:p>
          <a:endParaRPr lang="en-US"/>
        </a:p>
      </dgm:t>
    </dgm:pt>
    <dgm:pt modelId="{FEDAB0A8-B4C2-4129-A63F-ECC12ED3B062}" type="pres">
      <dgm:prSet presAssocID="{40CC5649-C9C4-4DD3-8F49-1A2C44BD42BE}" presName="root2" presStyleCnt="0"/>
      <dgm:spPr/>
    </dgm:pt>
    <dgm:pt modelId="{FD769279-5711-4B36-8BA8-14447E06F8DD}" type="pres">
      <dgm:prSet presAssocID="{40CC5649-C9C4-4DD3-8F49-1A2C44BD42BE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204541-E8C8-4BF9-AB21-DA5514297FED}" type="pres">
      <dgm:prSet presAssocID="{40CC5649-C9C4-4DD3-8F49-1A2C44BD42BE}" presName="level3hierChild" presStyleCnt="0"/>
      <dgm:spPr/>
    </dgm:pt>
    <dgm:pt modelId="{9235B24E-B312-4363-84E9-8846C151C6B4}" type="pres">
      <dgm:prSet presAssocID="{5D3E77DB-250F-4A8A-90D1-A65F3303E1CF}" presName="conn2-1" presStyleLbl="parChTrans1D3" presStyleIdx="2" presStyleCnt="9"/>
      <dgm:spPr/>
      <dgm:t>
        <a:bodyPr/>
        <a:lstStyle/>
        <a:p>
          <a:endParaRPr lang="en-US"/>
        </a:p>
      </dgm:t>
    </dgm:pt>
    <dgm:pt modelId="{726E0C43-793D-473D-BCAC-DDEC438501D5}" type="pres">
      <dgm:prSet presAssocID="{5D3E77DB-250F-4A8A-90D1-A65F3303E1CF}" presName="connTx" presStyleLbl="parChTrans1D3" presStyleIdx="2" presStyleCnt="9"/>
      <dgm:spPr/>
      <dgm:t>
        <a:bodyPr/>
        <a:lstStyle/>
        <a:p>
          <a:endParaRPr lang="en-US"/>
        </a:p>
      </dgm:t>
    </dgm:pt>
    <dgm:pt modelId="{796F1025-9743-45B0-AB60-7673550DD918}" type="pres">
      <dgm:prSet presAssocID="{46201295-1BF4-4B88-AA68-526D0D4C3F9B}" presName="root2" presStyleCnt="0"/>
      <dgm:spPr/>
    </dgm:pt>
    <dgm:pt modelId="{74564EE3-65B4-4E63-BE83-31DF3B135F80}" type="pres">
      <dgm:prSet presAssocID="{46201295-1BF4-4B88-AA68-526D0D4C3F9B}" presName="LevelTwoTextNode" presStyleLbl="node3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228A68-0CB7-4FED-A717-BCBF2F007FD5}" type="pres">
      <dgm:prSet presAssocID="{46201295-1BF4-4B88-AA68-526D0D4C3F9B}" presName="level3hierChild" presStyleCnt="0"/>
      <dgm:spPr/>
    </dgm:pt>
    <dgm:pt modelId="{245A061C-F43F-41C0-A313-5394FC48422B}" type="pres">
      <dgm:prSet presAssocID="{0F66DC94-D146-4F3A-8E0E-4B2E9A3C321E}" presName="conn2-1" presStyleLbl="parChTrans1D4" presStyleIdx="5" presStyleCnt="12"/>
      <dgm:spPr/>
      <dgm:t>
        <a:bodyPr/>
        <a:lstStyle/>
        <a:p>
          <a:endParaRPr lang="en-US"/>
        </a:p>
      </dgm:t>
    </dgm:pt>
    <dgm:pt modelId="{C30C6134-1271-47DF-A6C4-8ACB889092D1}" type="pres">
      <dgm:prSet presAssocID="{0F66DC94-D146-4F3A-8E0E-4B2E9A3C321E}" presName="connTx" presStyleLbl="parChTrans1D4" presStyleIdx="5" presStyleCnt="12"/>
      <dgm:spPr/>
      <dgm:t>
        <a:bodyPr/>
        <a:lstStyle/>
        <a:p>
          <a:endParaRPr lang="en-US"/>
        </a:p>
      </dgm:t>
    </dgm:pt>
    <dgm:pt modelId="{EDB9AF2F-FBB0-4DE9-B0E3-571DBC4AC9D0}" type="pres">
      <dgm:prSet presAssocID="{7DFC5901-BED0-43DE-A92A-96C06B595DCB}" presName="root2" presStyleCnt="0"/>
      <dgm:spPr/>
    </dgm:pt>
    <dgm:pt modelId="{93C4CF22-4A48-4E84-9438-5E580581B751}" type="pres">
      <dgm:prSet presAssocID="{7DFC5901-BED0-43DE-A92A-96C06B595DCB}" presName="LevelTwoTextNode" presStyleLbl="node4" presStyleIdx="5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A8A1843-D470-41FB-9AC9-330BB35B572E}" type="pres">
      <dgm:prSet presAssocID="{7DFC5901-BED0-43DE-A92A-96C06B595DCB}" presName="level3hierChild" presStyleCnt="0"/>
      <dgm:spPr/>
    </dgm:pt>
    <dgm:pt modelId="{3E8377C6-DC58-468C-A046-B4A8354FA142}" type="pres">
      <dgm:prSet presAssocID="{16C5D836-AE2A-424D-B624-48D7AF48FEB5}" presName="conn2-1" presStyleLbl="parChTrans1D4" presStyleIdx="6" presStyleCnt="12"/>
      <dgm:spPr/>
      <dgm:t>
        <a:bodyPr/>
        <a:lstStyle/>
        <a:p>
          <a:endParaRPr lang="en-US"/>
        </a:p>
      </dgm:t>
    </dgm:pt>
    <dgm:pt modelId="{664C8C07-EF16-4347-88C2-8984553FEE90}" type="pres">
      <dgm:prSet presAssocID="{16C5D836-AE2A-424D-B624-48D7AF48FEB5}" presName="connTx" presStyleLbl="parChTrans1D4" presStyleIdx="6" presStyleCnt="12"/>
      <dgm:spPr/>
      <dgm:t>
        <a:bodyPr/>
        <a:lstStyle/>
        <a:p>
          <a:endParaRPr lang="en-US"/>
        </a:p>
      </dgm:t>
    </dgm:pt>
    <dgm:pt modelId="{DC3D6BE9-E9B7-4015-B538-75BFE7E70777}" type="pres">
      <dgm:prSet presAssocID="{CF422424-3CCE-45AF-B364-FED52ED77B1E}" presName="root2" presStyleCnt="0"/>
      <dgm:spPr/>
    </dgm:pt>
    <dgm:pt modelId="{782AD0F3-2CFC-4CEF-868E-67E066E057CB}" type="pres">
      <dgm:prSet presAssocID="{CF422424-3CCE-45AF-B364-FED52ED77B1E}" presName="LevelTwoTextNode" presStyleLbl="node4" presStyleIdx="6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811FDE4-CA37-49E2-A978-0116B0A28801}" type="pres">
      <dgm:prSet presAssocID="{CF422424-3CCE-45AF-B364-FED52ED77B1E}" presName="level3hierChild" presStyleCnt="0"/>
      <dgm:spPr/>
    </dgm:pt>
    <dgm:pt modelId="{3857BBE5-4EF2-45B4-966E-DAD789B61D2F}" type="pres">
      <dgm:prSet presAssocID="{CE1BEEF5-F9C1-4D7D-9242-7C9673B6609E}" presName="conn2-1" presStyleLbl="parChTrans1D4" presStyleIdx="7" presStyleCnt="12"/>
      <dgm:spPr/>
      <dgm:t>
        <a:bodyPr/>
        <a:lstStyle/>
        <a:p>
          <a:endParaRPr lang="en-US"/>
        </a:p>
      </dgm:t>
    </dgm:pt>
    <dgm:pt modelId="{91A11477-570F-47F1-B295-79459FD0646C}" type="pres">
      <dgm:prSet presAssocID="{CE1BEEF5-F9C1-4D7D-9242-7C9673B6609E}" presName="connTx" presStyleLbl="parChTrans1D4" presStyleIdx="7" presStyleCnt="12"/>
      <dgm:spPr/>
      <dgm:t>
        <a:bodyPr/>
        <a:lstStyle/>
        <a:p>
          <a:endParaRPr lang="en-US"/>
        </a:p>
      </dgm:t>
    </dgm:pt>
    <dgm:pt modelId="{7BB66DF8-69AE-4A90-B98A-5916CC5952A3}" type="pres">
      <dgm:prSet presAssocID="{11CBEA9A-68ED-4094-8B90-3FBC2E4357DE}" presName="root2" presStyleCnt="0"/>
      <dgm:spPr/>
    </dgm:pt>
    <dgm:pt modelId="{421CD668-AD10-46B5-A77C-8306EC63E20C}" type="pres">
      <dgm:prSet presAssocID="{11CBEA9A-68ED-4094-8B90-3FBC2E4357DE}" presName="LevelTwoTextNode" presStyleLbl="node4" presStyleIdx="7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64E561-369E-445E-8062-4857A39ADF5E}" type="pres">
      <dgm:prSet presAssocID="{11CBEA9A-68ED-4094-8B90-3FBC2E4357DE}" presName="level3hierChild" presStyleCnt="0"/>
      <dgm:spPr/>
    </dgm:pt>
    <dgm:pt modelId="{19D2F2AC-B314-4BA6-8F24-28A3ADBDB5A2}" type="pres">
      <dgm:prSet presAssocID="{6D7CF6A2-43BD-4EEB-8B3C-2E1F1183E1E1}" presName="conn2-1" presStyleLbl="parChTrans1D3" presStyleIdx="3" presStyleCnt="9"/>
      <dgm:spPr/>
      <dgm:t>
        <a:bodyPr/>
        <a:lstStyle/>
        <a:p>
          <a:endParaRPr lang="en-US"/>
        </a:p>
      </dgm:t>
    </dgm:pt>
    <dgm:pt modelId="{4CF325D2-A9D1-4E56-96E2-C3151383469C}" type="pres">
      <dgm:prSet presAssocID="{6D7CF6A2-43BD-4EEB-8B3C-2E1F1183E1E1}" presName="connTx" presStyleLbl="parChTrans1D3" presStyleIdx="3" presStyleCnt="9"/>
      <dgm:spPr/>
      <dgm:t>
        <a:bodyPr/>
        <a:lstStyle/>
        <a:p>
          <a:endParaRPr lang="en-US"/>
        </a:p>
      </dgm:t>
    </dgm:pt>
    <dgm:pt modelId="{1FD7B58B-DEB3-4CE3-B829-7167499F8BA8}" type="pres">
      <dgm:prSet presAssocID="{F577C07C-3A38-489B-8C95-232E5FE73890}" presName="root2" presStyleCnt="0"/>
      <dgm:spPr/>
    </dgm:pt>
    <dgm:pt modelId="{434B005C-5D77-4B66-B965-ECD5438EC228}" type="pres">
      <dgm:prSet presAssocID="{F577C07C-3A38-489B-8C95-232E5FE73890}" presName="LevelTwoTextNode" presStyleLbl="node3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98C48CC-6270-49AE-97D2-017EDBDE5D83}" type="pres">
      <dgm:prSet presAssocID="{F577C07C-3A38-489B-8C95-232E5FE73890}" presName="level3hierChild" presStyleCnt="0"/>
      <dgm:spPr/>
    </dgm:pt>
    <dgm:pt modelId="{06A2732D-8CDF-4BE7-B17D-25A398040ADF}" type="pres">
      <dgm:prSet presAssocID="{7E26060E-67DA-4075-B155-5915DBC17DA0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7B655A3E-0424-40AD-BE34-61648D085597}" type="pres">
      <dgm:prSet presAssocID="{7E26060E-67DA-4075-B155-5915DBC17DA0}" presName="connTx" presStyleLbl="parChTrans1D2" presStyleIdx="3" presStyleCnt="5"/>
      <dgm:spPr/>
      <dgm:t>
        <a:bodyPr/>
        <a:lstStyle/>
        <a:p>
          <a:endParaRPr lang="en-US"/>
        </a:p>
      </dgm:t>
    </dgm:pt>
    <dgm:pt modelId="{7F2FA558-7894-42A7-BE13-E6A1C83387E1}" type="pres">
      <dgm:prSet presAssocID="{B5228DBC-E42D-482E-952E-848C70D50565}" presName="root2" presStyleCnt="0"/>
      <dgm:spPr/>
    </dgm:pt>
    <dgm:pt modelId="{FA3B5079-A1C2-4A33-B3FB-4A0FF76E3224}" type="pres">
      <dgm:prSet presAssocID="{B5228DBC-E42D-482E-952E-848C70D50565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3ABEC-F1E3-4008-B399-D21FB5992FC6}" type="pres">
      <dgm:prSet presAssocID="{B5228DBC-E42D-482E-952E-848C70D50565}" presName="level3hierChild" presStyleCnt="0"/>
      <dgm:spPr/>
    </dgm:pt>
    <dgm:pt modelId="{77EBB243-DAFC-4E79-ACF0-3BCB5160B110}" type="pres">
      <dgm:prSet presAssocID="{F2AC164C-3911-48FA-A52B-8AFCA942092E}" presName="conn2-1" presStyleLbl="parChTrans1D3" presStyleIdx="4" presStyleCnt="9"/>
      <dgm:spPr/>
      <dgm:t>
        <a:bodyPr/>
        <a:lstStyle/>
        <a:p>
          <a:endParaRPr lang="en-US"/>
        </a:p>
      </dgm:t>
    </dgm:pt>
    <dgm:pt modelId="{3EC0C245-A8A6-46EB-B588-3AA2046B5CEA}" type="pres">
      <dgm:prSet presAssocID="{F2AC164C-3911-48FA-A52B-8AFCA942092E}" presName="connTx" presStyleLbl="parChTrans1D3" presStyleIdx="4" presStyleCnt="9"/>
      <dgm:spPr/>
      <dgm:t>
        <a:bodyPr/>
        <a:lstStyle/>
        <a:p>
          <a:endParaRPr lang="en-US"/>
        </a:p>
      </dgm:t>
    </dgm:pt>
    <dgm:pt modelId="{E57DBCD5-1C70-42FF-9B21-68AE5CDF9BF7}" type="pres">
      <dgm:prSet presAssocID="{566E1B6F-AF8B-4D0E-818A-9005AD70F4A7}" presName="root2" presStyleCnt="0"/>
      <dgm:spPr/>
    </dgm:pt>
    <dgm:pt modelId="{19249868-3296-4F20-832E-A951DD18AF5B}" type="pres">
      <dgm:prSet presAssocID="{566E1B6F-AF8B-4D0E-818A-9005AD70F4A7}" presName="LevelTwoTextNode" presStyleLbl="node3" presStyleIdx="4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C9D3B27-96F7-4C28-AD5A-C839B0AA49EC}" type="pres">
      <dgm:prSet presAssocID="{566E1B6F-AF8B-4D0E-818A-9005AD70F4A7}" presName="level3hierChild" presStyleCnt="0"/>
      <dgm:spPr/>
    </dgm:pt>
    <dgm:pt modelId="{DD03F15D-F928-4D4E-8B6B-E67BDD72F69E}" type="pres">
      <dgm:prSet presAssocID="{25141B4D-03E0-4EC5-805E-B3C8BF46963D}" presName="conn2-1" presStyleLbl="parChTrans1D4" presStyleIdx="8" presStyleCnt="12"/>
      <dgm:spPr/>
      <dgm:t>
        <a:bodyPr/>
        <a:lstStyle/>
        <a:p>
          <a:endParaRPr lang="en-US"/>
        </a:p>
      </dgm:t>
    </dgm:pt>
    <dgm:pt modelId="{7077FC8D-41A8-40B4-B18F-BD7E48EE4A76}" type="pres">
      <dgm:prSet presAssocID="{25141B4D-03E0-4EC5-805E-B3C8BF46963D}" presName="connTx" presStyleLbl="parChTrans1D4" presStyleIdx="8" presStyleCnt="12"/>
      <dgm:spPr/>
      <dgm:t>
        <a:bodyPr/>
        <a:lstStyle/>
        <a:p>
          <a:endParaRPr lang="en-US"/>
        </a:p>
      </dgm:t>
    </dgm:pt>
    <dgm:pt modelId="{A901CC87-6AA7-4FF3-A3E1-59F5DF189B91}" type="pres">
      <dgm:prSet presAssocID="{C7D8A254-7A36-4870-A823-BBFA9D44A422}" presName="root2" presStyleCnt="0"/>
      <dgm:spPr/>
    </dgm:pt>
    <dgm:pt modelId="{6BC363D0-AE43-4C2E-A8B5-66A428E0CDC2}" type="pres">
      <dgm:prSet presAssocID="{C7D8A254-7A36-4870-A823-BBFA9D44A422}" presName="LevelTwoTextNode" presStyleLbl="node4" presStyleIdx="8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A0672C4-56A2-4756-9B37-29947F658E22}" type="pres">
      <dgm:prSet presAssocID="{C7D8A254-7A36-4870-A823-BBFA9D44A422}" presName="level3hierChild" presStyleCnt="0"/>
      <dgm:spPr/>
    </dgm:pt>
    <dgm:pt modelId="{A6E57501-9C25-4582-92C9-0FC225EC35C0}" type="pres">
      <dgm:prSet presAssocID="{512F29B9-DACA-4942-9FD7-C2CEED8F5D0E}" presName="conn2-1" presStyleLbl="parChTrans1D4" presStyleIdx="9" presStyleCnt="12"/>
      <dgm:spPr/>
      <dgm:t>
        <a:bodyPr/>
        <a:lstStyle/>
        <a:p>
          <a:endParaRPr lang="en-US"/>
        </a:p>
      </dgm:t>
    </dgm:pt>
    <dgm:pt modelId="{BCCFA22E-3793-4457-9221-6728314C8EDE}" type="pres">
      <dgm:prSet presAssocID="{512F29B9-DACA-4942-9FD7-C2CEED8F5D0E}" presName="connTx" presStyleLbl="parChTrans1D4" presStyleIdx="9" presStyleCnt="12"/>
      <dgm:spPr/>
      <dgm:t>
        <a:bodyPr/>
        <a:lstStyle/>
        <a:p>
          <a:endParaRPr lang="en-US"/>
        </a:p>
      </dgm:t>
    </dgm:pt>
    <dgm:pt modelId="{B25E8F9C-876D-4AAF-AB01-FC9B43CDBBFB}" type="pres">
      <dgm:prSet presAssocID="{EB66CA91-CC95-408B-9EAB-B0D783130DD8}" presName="root2" presStyleCnt="0"/>
      <dgm:spPr/>
    </dgm:pt>
    <dgm:pt modelId="{31BC6425-9FB4-4617-8C2C-DF8B35F13E78}" type="pres">
      <dgm:prSet presAssocID="{EB66CA91-CC95-408B-9EAB-B0D783130DD8}" presName="LevelTwoTextNode" presStyleLbl="node4" presStyleIdx="9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F48EFD-CEDC-4324-9B7E-B4C8C46DCC52}" type="pres">
      <dgm:prSet presAssocID="{EB66CA91-CC95-408B-9EAB-B0D783130DD8}" presName="level3hierChild" presStyleCnt="0"/>
      <dgm:spPr/>
    </dgm:pt>
    <dgm:pt modelId="{A8C2DB5D-DE66-4B7F-AC64-80A8856CE6F1}" type="pres">
      <dgm:prSet presAssocID="{76665580-01FE-4F43-A4C2-E0215CFC060E}" presName="conn2-1" presStyleLbl="parChTrans1D4" presStyleIdx="10" presStyleCnt="12"/>
      <dgm:spPr/>
      <dgm:t>
        <a:bodyPr/>
        <a:lstStyle/>
        <a:p>
          <a:endParaRPr lang="en-US"/>
        </a:p>
      </dgm:t>
    </dgm:pt>
    <dgm:pt modelId="{0BD1C164-0939-4F2A-965F-DA0E6240E1BC}" type="pres">
      <dgm:prSet presAssocID="{76665580-01FE-4F43-A4C2-E0215CFC060E}" presName="connTx" presStyleLbl="parChTrans1D4" presStyleIdx="10" presStyleCnt="12"/>
      <dgm:spPr/>
      <dgm:t>
        <a:bodyPr/>
        <a:lstStyle/>
        <a:p>
          <a:endParaRPr lang="en-US"/>
        </a:p>
      </dgm:t>
    </dgm:pt>
    <dgm:pt modelId="{A3F65158-A94D-45CF-8FF7-76CA6463F1D3}" type="pres">
      <dgm:prSet presAssocID="{08B273FC-4F22-43D0-92B8-EA6080AF72C3}" presName="root2" presStyleCnt="0"/>
      <dgm:spPr/>
    </dgm:pt>
    <dgm:pt modelId="{8E2F4FBC-21E8-4091-A21F-056F4716BEDD}" type="pres">
      <dgm:prSet presAssocID="{08B273FC-4F22-43D0-92B8-EA6080AF72C3}" presName="LevelTwoTextNode" presStyleLbl="node4" presStyleIdx="10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DB9FF-7A36-43F1-A585-3098098A933E}" type="pres">
      <dgm:prSet presAssocID="{08B273FC-4F22-43D0-92B8-EA6080AF72C3}" presName="level3hierChild" presStyleCnt="0"/>
      <dgm:spPr/>
    </dgm:pt>
    <dgm:pt modelId="{43813474-6B61-444D-9E7D-6D88E0E49A6D}" type="pres">
      <dgm:prSet presAssocID="{EDB47613-9B67-4182-A640-B33309E3390F}" presName="conn2-1" presStyleLbl="parChTrans1D4" presStyleIdx="11" presStyleCnt="12"/>
      <dgm:spPr/>
      <dgm:t>
        <a:bodyPr/>
        <a:lstStyle/>
        <a:p>
          <a:endParaRPr lang="en-US"/>
        </a:p>
      </dgm:t>
    </dgm:pt>
    <dgm:pt modelId="{653F9004-6317-4D1F-8AAA-C960F9163CDB}" type="pres">
      <dgm:prSet presAssocID="{EDB47613-9B67-4182-A640-B33309E3390F}" presName="connTx" presStyleLbl="parChTrans1D4" presStyleIdx="11" presStyleCnt="12"/>
      <dgm:spPr/>
      <dgm:t>
        <a:bodyPr/>
        <a:lstStyle/>
        <a:p>
          <a:endParaRPr lang="en-US"/>
        </a:p>
      </dgm:t>
    </dgm:pt>
    <dgm:pt modelId="{CD2A8210-BC19-4872-8E95-C97D8241A6E7}" type="pres">
      <dgm:prSet presAssocID="{13A685B7-EBA4-4203-A5C2-666D1C767CC5}" presName="root2" presStyleCnt="0"/>
      <dgm:spPr/>
    </dgm:pt>
    <dgm:pt modelId="{588FB51A-63DB-4BCB-BA55-1C082A184BBA}" type="pres">
      <dgm:prSet presAssocID="{13A685B7-EBA4-4203-A5C2-666D1C767CC5}" presName="LevelTwoTextNode" presStyleLbl="node4" presStyleIdx="11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64A4213-2F4E-4EE5-861C-B6647CD2E970}" type="pres">
      <dgm:prSet presAssocID="{13A685B7-EBA4-4203-A5C2-666D1C767CC5}" presName="level3hierChild" presStyleCnt="0"/>
      <dgm:spPr/>
    </dgm:pt>
    <dgm:pt modelId="{6A710323-2B5D-4B48-9258-1DF8E01D56B3}" type="pres">
      <dgm:prSet presAssocID="{8A5FF2DA-A4D4-4521-B880-7140391FC594}" presName="conn2-1" presStyleLbl="parChTrans1D3" presStyleIdx="5" presStyleCnt="9"/>
      <dgm:spPr/>
      <dgm:t>
        <a:bodyPr/>
        <a:lstStyle/>
        <a:p>
          <a:endParaRPr lang="en-US"/>
        </a:p>
      </dgm:t>
    </dgm:pt>
    <dgm:pt modelId="{598C9BD3-0C3A-4A43-9573-4E5723273EC7}" type="pres">
      <dgm:prSet presAssocID="{8A5FF2DA-A4D4-4521-B880-7140391FC594}" presName="connTx" presStyleLbl="parChTrans1D3" presStyleIdx="5" presStyleCnt="9"/>
      <dgm:spPr/>
      <dgm:t>
        <a:bodyPr/>
        <a:lstStyle/>
        <a:p>
          <a:endParaRPr lang="en-US"/>
        </a:p>
      </dgm:t>
    </dgm:pt>
    <dgm:pt modelId="{85B4CFF7-0A6E-48C3-8004-E92DF66D5DF3}" type="pres">
      <dgm:prSet presAssocID="{2677F525-65CE-4A91-B1A5-F8D047BD0934}" presName="root2" presStyleCnt="0"/>
      <dgm:spPr/>
    </dgm:pt>
    <dgm:pt modelId="{88345488-80E0-47BF-BF24-0DD1C38C9D9D}" type="pres">
      <dgm:prSet presAssocID="{2677F525-65CE-4A91-B1A5-F8D047BD0934}" presName="LevelTwoTextNode" presStyleLbl="node3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08B327-6705-4573-A3AC-140651F6C40D}" type="pres">
      <dgm:prSet presAssocID="{2677F525-65CE-4A91-B1A5-F8D047BD0934}" presName="level3hierChild" presStyleCnt="0"/>
      <dgm:spPr/>
    </dgm:pt>
    <dgm:pt modelId="{9BF31246-2D25-4008-BDE0-545F1F7BA9E4}" type="pres">
      <dgm:prSet presAssocID="{F0C2E16F-C8C0-423B-A3F4-FBCE94DC9D73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C5946580-570D-4A43-ADDE-D03B251A1853}" type="pres">
      <dgm:prSet presAssocID="{F0C2E16F-C8C0-423B-A3F4-FBCE94DC9D73}" presName="connTx" presStyleLbl="parChTrans1D2" presStyleIdx="4" presStyleCnt="5"/>
      <dgm:spPr/>
      <dgm:t>
        <a:bodyPr/>
        <a:lstStyle/>
        <a:p>
          <a:endParaRPr lang="en-US"/>
        </a:p>
      </dgm:t>
    </dgm:pt>
    <dgm:pt modelId="{607F3749-4CB3-4DE0-A7C5-39E92FA172A3}" type="pres">
      <dgm:prSet presAssocID="{C118191E-55D3-4F7A-BC32-13A347667788}" presName="root2" presStyleCnt="0"/>
      <dgm:spPr/>
    </dgm:pt>
    <dgm:pt modelId="{C3186FF9-99B8-4A04-93CB-DE28F94924A1}" type="pres">
      <dgm:prSet presAssocID="{C118191E-55D3-4F7A-BC32-13A347667788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8D20E2B-C732-42A3-9217-507963AF71F0}" type="pres">
      <dgm:prSet presAssocID="{C118191E-55D3-4F7A-BC32-13A347667788}" presName="level3hierChild" presStyleCnt="0"/>
      <dgm:spPr/>
    </dgm:pt>
    <dgm:pt modelId="{C987B626-6F85-4119-973D-2A2E64116A28}" type="pres">
      <dgm:prSet presAssocID="{A59A4C63-83DD-483D-A2DE-D3E423168887}" presName="conn2-1" presStyleLbl="parChTrans1D3" presStyleIdx="6" presStyleCnt="9"/>
      <dgm:spPr/>
      <dgm:t>
        <a:bodyPr/>
        <a:lstStyle/>
        <a:p>
          <a:endParaRPr lang="en-US"/>
        </a:p>
      </dgm:t>
    </dgm:pt>
    <dgm:pt modelId="{7AF7C5D0-6173-416C-BE3B-13D71F18AE84}" type="pres">
      <dgm:prSet presAssocID="{A59A4C63-83DD-483D-A2DE-D3E423168887}" presName="connTx" presStyleLbl="parChTrans1D3" presStyleIdx="6" presStyleCnt="9"/>
      <dgm:spPr/>
      <dgm:t>
        <a:bodyPr/>
        <a:lstStyle/>
        <a:p>
          <a:endParaRPr lang="en-US"/>
        </a:p>
      </dgm:t>
    </dgm:pt>
    <dgm:pt modelId="{0B533CB2-6FEB-4C39-A9D2-E03426443A96}" type="pres">
      <dgm:prSet presAssocID="{5CE069EE-6101-493D-A501-573F60DE5AA8}" presName="root2" presStyleCnt="0"/>
      <dgm:spPr/>
    </dgm:pt>
    <dgm:pt modelId="{5EA9F4B5-044C-4F73-A071-75429C7CB773}" type="pres">
      <dgm:prSet presAssocID="{5CE069EE-6101-493D-A501-573F60DE5AA8}" presName="LevelTwoTextNode" presStyleLbl="node3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2334D9-454B-433F-830E-430DF9A85416}" type="pres">
      <dgm:prSet presAssocID="{5CE069EE-6101-493D-A501-573F60DE5AA8}" presName="level3hierChild" presStyleCnt="0"/>
      <dgm:spPr/>
    </dgm:pt>
    <dgm:pt modelId="{A45F7F59-39D1-4B6D-90B2-508BA7508E3D}" type="pres">
      <dgm:prSet presAssocID="{89BC3D8D-8563-49DA-8EED-5480514FDB37}" presName="conn2-1" presStyleLbl="parChTrans1D3" presStyleIdx="7" presStyleCnt="9"/>
      <dgm:spPr/>
      <dgm:t>
        <a:bodyPr/>
        <a:lstStyle/>
        <a:p>
          <a:endParaRPr lang="en-US"/>
        </a:p>
      </dgm:t>
    </dgm:pt>
    <dgm:pt modelId="{1A46DEDC-9556-42BC-9C53-CFB2C013F689}" type="pres">
      <dgm:prSet presAssocID="{89BC3D8D-8563-49DA-8EED-5480514FDB37}" presName="connTx" presStyleLbl="parChTrans1D3" presStyleIdx="7" presStyleCnt="9"/>
      <dgm:spPr/>
      <dgm:t>
        <a:bodyPr/>
        <a:lstStyle/>
        <a:p>
          <a:endParaRPr lang="en-US"/>
        </a:p>
      </dgm:t>
    </dgm:pt>
    <dgm:pt modelId="{721DF08F-83F2-447C-9B58-87F19A67F1A9}" type="pres">
      <dgm:prSet presAssocID="{AE9CEC98-CEEE-4035-AEBD-205B6C3EB382}" presName="root2" presStyleCnt="0"/>
      <dgm:spPr/>
    </dgm:pt>
    <dgm:pt modelId="{DE80CBF0-9B47-4084-9AD7-9F458400EDED}" type="pres">
      <dgm:prSet presAssocID="{AE9CEC98-CEEE-4035-AEBD-205B6C3EB382}" presName="LevelTwoTextNode" presStyleLbl="node3" presStyleIdx="7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447702F-3F39-478E-91D6-D0D886974A1F}" type="pres">
      <dgm:prSet presAssocID="{AE9CEC98-CEEE-4035-AEBD-205B6C3EB382}" presName="level3hierChild" presStyleCnt="0"/>
      <dgm:spPr/>
    </dgm:pt>
    <dgm:pt modelId="{D7117E2A-12C9-4558-B17A-E07A36BB8977}" type="pres">
      <dgm:prSet presAssocID="{696D0C3B-37CC-4BCF-871A-AFB4E37D66D5}" presName="conn2-1" presStyleLbl="parChTrans1D3" presStyleIdx="8" presStyleCnt="9"/>
      <dgm:spPr/>
      <dgm:t>
        <a:bodyPr/>
        <a:lstStyle/>
        <a:p>
          <a:endParaRPr lang="en-US"/>
        </a:p>
      </dgm:t>
    </dgm:pt>
    <dgm:pt modelId="{19E41C84-6031-485F-8E71-A0222F78CE7B}" type="pres">
      <dgm:prSet presAssocID="{696D0C3B-37CC-4BCF-871A-AFB4E37D66D5}" presName="connTx" presStyleLbl="parChTrans1D3" presStyleIdx="8" presStyleCnt="9"/>
      <dgm:spPr/>
      <dgm:t>
        <a:bodyPr/>
        <a:lstStyle/>
        <a:p>
          <a:endParaRPr lang="en-US"/>
        </a:p>
      </dgm:t>
    </dgm:pt>
    <dgm:pt modelId="{59DF0597-0070-41A0-98C3-8AA1A2EDF354}" type="pres">
      <dgm:prSet presAssocID="{D7A37F50-6FC3-49AC-86B2-12FDDEA5958D}" presName="root2" presStyleCnt="0"/>
      <dgm:spPr/>
    </dgm:pt>
    <dgm:pt modelId="{B905C115-3F04-44A3-B5DF-6C0600D46D64}" type="pres">
      <dgm:prSet presAssocID="{D7A37F50-6FC3-49AC-86B2-12FDDEA5958D}" presName="LevelTwoTextNode" presStyleLbl="node3" presStyleIdx="8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156D6E1-846B-4F35-8AB6-8ED1B854FC98}" type="pres">
      <dgm:prSet presAssocID="{D7A37F50-6FC3-49AC-86B2-12FDDEA5958D}" presName="level3hierChild" presStyleCnt="0"/>
      <dgm:spPr/>
    </dgm:pt>
  </dgm:ptLst>
  <dgm:cxnLst>
    <dgm:cxn modelId="{D6D6633B-0AE8-4D82-8507-7709C3294673}" type="presOf" srcId="{A59A4C63-83DD-483D-A2DE-D3E423168887}" destId="{C987B626-6F85-4119-973D-2A2E64116A28}" srcOrd="0" destOrd="0" presId="urn:microsoft.com/office/officeart/2008/layout/HorizontalMultiLevelHierarchy"/>
    <dgm:cxn modelId="{D8154E14-8736-4D58-9550-71F93BCA9901}" type="presOf" srcId="{C7D8A254-7A36-4870-A823-BBFA9D44A422}" destId="{6BC363D0-AE43-4C2E-A8B5-66A428E0CDC2}" srcOrd="0" destOrd="0" presId="urn:microsoft.com/office/officeart/2008/layout/HorizontalMultiLevelHierarchy"/>
    <dgm:cxn modelId="{2ACF4CB5-20CA-45D2-8D8A-C868FF9BFA81}" type="presOf" srcId="{CCC968F2-9199-4B3B-AECC-43062A039076}" destId="{1F1976A5-8523-4A9B-844D-328D2C1C5F64}" srcOrd="1" destOrd="0" presId="urn:microsoft.com/office/officeart/2008/layout/HorizontalMultiLevelHierarchy"/>
    <dgm:cxn modelId="{5F7D0B3A-A439-4B29-BD68-C65AB6F71B47}" type="presOf" srcId="{EDB47613-9B67-4182-A640-B33309E3390F}" destId="{653F9004-6317-4D1F-8AAA-C960F9163CDB}" srcOrd="1" destOrd="0" presId="urn:microsoft.com/office/officeart/2008/layout/HorizontalMultiLevelHierarchy"/>
    <dgm:cxn modelId="{F6BDDF8E-75EC-44FE-9167-A1A5F9E8E1AA}" type="presOf" srcId="{CCC968F2-9199-4B3B-AECC-43062A039076}" destId="{E731095C-3982-4EFD-8902-1F73F82815C0}" srcOrd="0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3BC83488-A425-4E36-9FCD-E6803496DB99}" type="presOf" srcId="{25141B4D-03E0-4EC5-805E-B3C8BF46963D}" destId="{DD03F15D-F928-4D4E-8B6B-E67BDD72F69E}" srcOrd="0" destOrd="0" presId="urn:microsoft.com/office/officeart/2008/layout/HorizontalMultiLevelHierarchy"/>
    <dgm:cxn modelId="{3B21E846-6E47-4E97-83A9-6809C6713C7C}" type="presOf" srcId="{76665580-01FE-4F43-A4C2-E0215CFC060E}" destId="{A8C2DB5D-DE66-4B7F-AC64-80A8856CE6F1}" srcOrd="0" destOrd="0" presId="urn:microsoft.com/office/officeart/2008/layout/HorizontalMultiLevelHierarchy"/>
    <dgm:cxn modelId="{2B7604F5-0A1A-4175-9C69-67C0E1BF550B}" type="presOf" srcId="{25141B4D-03E0-4EC5-805E-B3C8BF46963D}" destId="{7077FC8D-41A8-40B4-B18F-BD7E48EE4A76}" srcOrd="1" destOrd="0" presId="urn:microsoft.com/office/officeart/2008/layout/HorizontalMultiLevelHierarchy"/>
    <dgm:cxn modelId="{C7F0D48C-AD13-4118-97FB-B3A4B8A74268}" type="presOf" srcId="{5D3E77DB-250F-4A8A-90D1-A65F3303E1CF}" destId="{9235B24E-B312-4363-84E9-8846C151C6B4}" srcOrd="0" destOrd="0" presId="urn:microsoft.com/office/officeart/2008/layout/HorizontalMultiLevelHierarchy"/>
    <dgm:cxn modelId="{FBBA0798-30CA-4740-8E0B-97BF61A0ABF3}" type="presOf" srcId="{6A1165C8-C8B0-4A7A-A749-D757DC505C41}" destId="{DACA853B-B8FD-406A-9FC3-CD4914B2CA61}" srcOrd="0" destOrd="0" presId="urn:microsoft.com/office/officeart/2008/layout/HorizontalMultiLevelHierarchy"/>
    <dgm:cxn modelId="{E23E6F2B-7BB2-4B15-8253-601880CDEF4D}" type="presOf" srcId="{429B2A67-38BE-439C-BC59-7D0494733438}" destId="{0CAFDE7E-A183-4F8A-8955-75B49F20772A}" srcOrd="0" destOrd="0" presId="urn:microsoft.com/office/officeart/2008/layout/HorizontalMultiLevelHierarchy"/>
    <dgm:cxn modelId="{9205969E-5A11-4345-BD04-7403354D7A46}" srcId="{987FFC0A-D914-46AA-88BD-609846725261}" destId="{429B2A67-38BE-439C-BC59-7D0494733438}" srcOrd="1" destOrd="0" parTransId="{BC30D8CC-F6D0-439A-A1C4-D9C27633405B}" sibTransId="{015E7D48-4E30-4C22-BA16-792BCF6A3641}"/>
    <dgm:cxn modelId="{5B5CAFE5-2604-4CD7-BC53-882573FA058A}" type="presOf" srcId="{722C2E64-7220-4801-85DC-3D8425720A7A}" destId="{DD49B2F9-CBFB-4804-9517-A0DAF894C0B9}" srcOrd="0" destOrd="0" presId="urn:microsoft.com/office/officeart/2008/layout/HorizontalMultiLevelHierarchy"/>
    <dgm:cxn modelId="{001212C0-9D12-4B0B-BABA-FBE0FA929F4E}" type="presOf" srcId="{23A5E36D-3BBE-45E9-826B-07039BA4DB29}" destId="{771B536D-40A9-4ABF-804C-03A235150690}" srcOrd="0" destOrd="0" presId="urn:microsoft.com/office/officeart/2008/layout/HorizontalMultiLevelHierarchy"/>
    <dgm:cxn modelId="{EEE60DB9-2D30-45B9-9330-25F1D6AC8BDC}" srcId="{B5228DBC-E42D-482E-952E-848C70D50565}" destId="{2677F525-65CE-4A91-B1A5-F8D047BD0934}" srcOrd="1" destOrd="0" parTransId="{8A5FF2DA-A4D4-4521-B880-7140391FC594}" sibTransId="{AAA44013-CDE2-4400-8637-EDC6C4A16C93}"/>
    <dgm:cxn modelId="{35291D52-46CA-4DEC-8C9E-331DCFCFE1BC}" type="presOf" srcId="{696D0C3B-37CC-4BCF-871A-AFB4E37D66D5}" destId="{D7117E2A-12C9-4558-B17A-E07A36BB8977}" srcOrd="0" destOrd="0" presId="urn:microsoft.com/office/officeart/2008/layout/HorizontalMultiLevelHierarchy"/>
    <dgm:cxn modelId="{1A08E5D9-0ADA-420B-9D69-CBB258DF4B8E}" srcId="{BBA7669C-F636-472B-8393-710D65294207}" destId="{299D1014-890C-45C2-8CAC-941C145B6FB3}" srcOrd="0" destOrd="0" parTransId="{CCC968F2-9199-4B3B-AECC-43062A039076}" sibTransId="{F278E099-E3C5-41E1-AF69-F3C1E2431AEA}"/>
    <dgm:cxn modelId="{8B4457DF-E6D6-4BB5-A2F9-56ACE0134098}" srcId="{46201295-1BF4-4B88-AA68-526D0D4C3F9B}" destId="{11CBEA9A-68ED-4094-8B90-3FBC2E4357DE}" srcOrd="2" destOrd="0" parTransId="{CE1BEEF5-F9C1-4D7D-9242-7C9673B6609E}" sibTransId="{065B5BAC-EF70-413D-87F4-C95FB2E41960}"/>
    <dgm:cxn modelId="{106D3D45-25AE-4AAF-979B-51886C6C0642}" type="presOf" srcId="{8A5FF2DA-A4D4-4521-B880-7140391FC594}" destId="{6A710323-2B5D-4B48-9258-1DF8E01D56B3}" srcOrd="0" destOrd="0" presId="urn:microsoft.com/office/officeart/2008/layout/HorizontalMultiLevelHierarchy"/>
    <dgm:cxn modelId="{4573C497-B86E-4372-B936-6E69E2CD27F6}" srcId="{40CC5649-C9C4-4DD3-8F49-1A2C44BD42BE}" destId="{46201295-1BF4-4B88-AA68-526D0D4C3F9B}" srcOrd="0" destOrd="0" parTransId="{5D3E77DB-250F-4A8A-90D1-A65F3303E1CF}" sibTransId="{85D75A4F-5919-4D71-B1BA-A90552B81C55}"/>
    <dgm:cxn modelId="{743D48A8-017F-47BD-B2A0-72C3B59E84CD}" type="presOf" srcId="{1153C0CD-5BDE-46FB-9BE9-3FF121C4BE39}" destId="{CE00E111-4EF4-45BD-9A3E-01E8A09C59C0}" srcOrd="1" destOrd="0" presId="urn:microsoft.com/office/officeart/2008/layout/HorizontalMultiLevelHierarchy"/>
    <dgm:cxn modelId="{6B7E2B4C-45CB-4B50-9E32-DD562D8A4466}" type="presOf" srcId="{0F66DC94-D146-4F3A-8E0E-4B2E9A3C321E}" destId="{245A061C-F43F-41C0-A313-5394FC48422B}" srcOrd="0" destOrd="0" presId="urn:microsoft.com/office/officeart/2008/layout/HorizontalMultiLevelHierarchy"/>
    <dgm:cxn modelId="{7183BDCE-8495-47CF-8CAD-0853B954ACDE}" type="presOf" srcId="{696D0C3B-37CC-4BCF-871A-AFB4E37D66D5}" destId="{19E41C84-6031-485F-8E71-A0222F78CE7B}" srcOrd="1" destOrd="0" presId="urn:microsoft.com/office/officeart/2008/layout/HorizontalMultiLevelHierarchy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E1A359FF-3016-4509-B627-D9FB03235628}" srcId="{40CC5649-C9C4-4DD3-8F49-1A2C44BD42BE}" destId="{F577C07C-3A38-489B-8C95-232E5FE73890}" srcOrd="1" destOrd="0" parTransId="{6D7CF6A2-43BD-4EEB-8B3C-2E1F1183E1E1}" sibTransId="{EACD9CFF-8445-4E66-9910-E060C0630E10}"/>
    <dgm:cxn modelId="{D58CC94E-D5C1-4A14-A281-6DF0CD1E05DA}" type="presOf" srcId="{16C5D836-AE2A-424D-B624-48D7AF48FEB5}" destId="{664C8C07-EF16-4347-88C2-8984553FEE90}" srcOrd="1" destOrd="0" presId="urn:microsoft.com/office/officeart/2008/layout/HorizontalMultiLevelHierarchy"/>
    <dgm:cxn modelId="{771E91C4-4D10-4B32-9F99-B022917BEB7E}" type="presOf" srcId="{C4490C5B-D092-476B-ABA9-C4F1CB9EF2A7}" destId="{F2097C59-9894-4DA2-B7FB-8C3BA1902118}" srcOrd="1" destOrd="0" presId="urn:microsoft.com/office/officeart/2008/layout/HorizontalMultiLevelHierarchy"/>
    <dgm:cxn modelId="{1A051E33-158D-44EB-8EEC-84BB399CBE49}" type="presOf" srcId="{08B273FC-4F22-43D0-92B8-EA6080AF72C3}" destId="{8E2F4FBC-21E8-4091-A21F-056F4716BEDD}" srcOrd="0" destOrd="0" presId="urn:microsoft.com/office/officeart/2008/layout/HorizontalMultiLevelHierarchy"/>
    <dgm:cxn modelId="{23604CBF-109B-4154-8892-171F6A316175}" type="presOf" srcId="{B5228DBC-E42D-482E-952E-848C70D50565}" destId="{FA3B5079-A1C2-4A33-B3FB-4A0FF76E3224}" srcOrd="0" destOrd="0" presId="urn:microsoft.com/office/officeart/2008/layout/HorizontalMultiLevelHierarchy"/>
    <dgm:cxn modelId="{2D7B1223-2FBD-4450-A953-2593B1E51147}" srcId="{C118191E-55D3-4F7A-BC32-13A347667788}" destId="{D7A37F50-6FC3-49AC-86B2-12FDDEA5958D}" srcOrd="2" destOrd="0" parTransId="{696D0C3B-37CC-4BCF-871A-AFB4E37D66D5}" sibTransId="{257FF179-F2C8-43E8-9373-3617E7B5C3EE}"/>
    <dgm:cxn modelId="{EA9BDEA4-6639-4ABF-A0E8-7DCD1875E7BF}" type="presOf" srcId="{BC30D8CC-F6D0-439A-A1C4-D9C27633405B}" destId="{313A408E-2951-45A3-9680-74CF556F8148}" srcOrd="0" destOrd="0" presId="urn:microsoft.com/office/officeart/2008/layout/HorizontalMultiLevelHierarchy"/>
    <dgm:cxn modelId="{ED004483-48FC-43BF-8282-28081DBA89FE}" type="presOf" srcId="{76665580-01FE-4F43-A4C2-E0215CFC060E}" destId="{0BD1C164-0939-4F2A-965F-DA0E6240E1BC}" srcOrd="1" destOrd="0" presId="urn:microsoft.com/office/officeart/2008/layout/HorizontalMultiLevelHierarchy"/>
    <dgm:cxn modelId="{16494C75-38E8-40AD-BB0E-0FDA733AB48F}" type="presOf" srcId="{EB66CA91-CC95-408B-9EAB-B0D783130DD8}" destId="{31BC6425-9FB4-4617-8C2C-DF8B35F13E78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9BD253A7-B44A-4B2A-B0A8-1CA23C25F63F}" type="presOf" srcId="{AF3FCC21-C523-4914-8A52-E4F338AD2D8C}" destId="{2CE7637C-BFFF-4CB1-90AA-47FA2A960902}" srcOrd="1" destOrd="0" presId="urn:microsoft.com/office/officeart/2008/layout/HorizontalMultiLevelHierarchy"/>
    <dgm:cxn modelId="{2FA3F9FF-287A-44B2-935B-78D20662E784}" type="presOf" srcId="{40CC5649-C9C4-4DD3-8F49-1A2C44BD42BE}" destId="{FD769279-5711-4B36-8BA8-14447E06F8DD}" srcOrd="0" destOrd="0" presId="urn:microsoft.com/office/officeart/2008/layout/HorizontalMultiLevelHierarchy"/>
    <dgm:cxn modelId="{9D7E870F-ACBF-4BCB-A0BD-6039736F7F7E}" srcId="{FCCAE72E-3741-4C5F-B697-2CEBFC92CDF7}" destId="{C118191E-55D3-4F7A-BC32-13A347667788}" srcOrd="4" destOrd="0" parTransId="{F0C2E16F-C8C0-423B-A3F4-FBCE94DC9D73}" sibTransId="{BD51DDDF-FC6C-4D13-92A8-C13B68B259B2}"/>
    <dgm:cxn modelId="{37D60D4F-B52F-480A-BB42-B888FAA78F8E}" type="presOf" srcId="{A671CB79-A5CE-4D83-9613-A06577D819E8}" destId="{C4A8C919-81AB-4821-8D6A-C6C4A8805DD9}" srcOrd="1" destOrd="0" presId="urn:microsoft.com/office/officeart/2008/layout/HorizontalMultiLevelHierarchy"/>
    <dgm:cxn modelId="{21C0B228-E48A-4D77-819A-BE0680581C3F}" type="presOf" srcId="{512F29B9-DACA-4942-9FD7-C2CEED8F5D0E}" destId="{A6E57501-9C25-4582-92C9-0FC225EC35C0}" srcOrd="0" destOrd="0" presId="urn:microsoft.com/office/officeart/2008/layout/HorizontalMultiLevelHierarchy"/>
    <dgm:cxn modelId="{9B2BA64B-E64F-44E8-8A95-ADE2EF14807D}" type="presOf" srcId="{6D7CF6A2-43BD-4EEB-8B3C-2E1F1183E1E1}" destId="{19D2F2AC-B314-4BA6-8F24-28A3ADBDB5A2}" srcOrd="0" destOrd="0" presId="urn:microsoft.com/office/officeart/2008/layout/HorizontalMultiLevelHierarchy"/>
    <dgm:cxn modelId="{C67BA188-B3D6-4E71-84E1-ECC2798ED60C}" srcId="{FCCAE72E-3741-4C5F-B697-2CEBFC92CDF7}" destId="{BBA7669C-F636-472B-8393-710D65294207}" srcOrd="1" destOrd="0" parTransId="{C7D852CC-83C3-4D0D-B418-7B3508CA8623}" sibTransId="{FD783A32-0822-439E-B7F2-843CFA17F761}"/>
    <dgm:cxn modelId="{693E5329-FF46-4C66-8FB0-479FA5D82014}" type="presOf" srcId="{AF3FCC21-C523-4914-8A52-E4F338AD2D8C}" destId="{DF5CAB4B-E724-42EF-90B1-65034D561907}" srcOrd="0" destOrd="0" presId="urn:microsoft.com/office/officeart/2008/layout/HorizontalMultiLevelHierarchy"/>
    <dgm:cxn modelId="{FCDFF88E-30BC-4FC1-B475-2A538AD7426E}" srcId="{FCCAE72E-3741-4C5F-B697-2CEBFC92CDF7}" destId="{40CC5649-C9C4-4DD3-8F49-1A2C44BD42BE}" srcOrd="2" destOrd="0" parTransId="{1153C0CD-5BDE-46FB-9BE9-3FF121C4BE39}" sibTransId="{BF4CB978-F18B-463A-B4F7-1340E46F6E15}"/>
    <dgm:cxn modelId="{5869D4F4-265C-4478-95AF-2FF65B8639C8}" type="presOf" srcId="{2677F525-65CE-4A91-B1A5-F8D047BD0934}" destId="{88345488-80E0-47BF-BF24-0DD1C38C9D9D}" srcOrd="0" destOrd="0" presId="urn:microsoft.com/office/officeart/2008/layout/HorizontalMultiLevelHierarchy"/>
    <dgm:cxn modelId="{5D4E813E-4ECF-4F94-9A9D-E41933CE99B5}" srcId="{FCCAE72E-3741-4C5F-B697-2CEBFC92CDF7}" destId="{B5228DBC-E42D-482E-952E-848C70D50565}" srcOrd="3" destOrd="0" parTransId="{7E26060E-67DA-4075-B155-5915DBC17DA0}" sibTransId="{047C71EA-E4BA-4BBE-94CC-2F75E5288648}"/>
    <dgm:cxn modelId="{24BE3BD2-E290-40E4-9174-E59DA747986A}" type="presOf" srcId="{AE9CEC98-CEEE-4035-AEBD-205B6C3EB382}" destId="{DE80CBF0-9B47-4084-9AD7-9F458400EDED}" srcOrd="0" destOrd="0" presId="urn:microsoft.com/office/officeart/2008/layout/HorizontalMultiLevelHierarchy"/>
    <dgm:cxn modelId="{12624077-FFE8-46F7-AE87-DC432010B98F}" srcId="{299D1014-890C-45C2-8CAC-941C145B6FB3}" destId="{722C2E64-7220-4801-85DC-3D8425720A7A}" srcOrd="0" destOrd="0" parTransId="{844888E4-4551-4D3C-B3E0-EE79AAA54DE9}" sibTransId="{EBA5199B-1147-44F8-ADCE-0CB42E1E8C21}"/>
    <dgm:cxn modelId="{C4263477-22C7-4C72-9758-BEED95FB5555}" type="presOf" srcId="{1D04A211-25D6-49FB-90CF-ED8809A425BF}" destId="{11679529-943F-4036-98D2-8F386A2255D7}" srcOrd="0" destOrd="0" presId="urn:microsoft.com/office/officeart/2008/layout/HorizontalMultiLevelHierarchy"/>
    <dgm:cxn modelId="{DD65F3AC-CD7C-408C-8413-DFCB4B665BB1}" type="presOf" srcId="{8A5FF2DA-A4D4-4521-B880-7140391FC594}" destId="{598C9BD3-0C3A-4A43-9573-4E5723273EC7}" srcOrd="1" destOrd="0" presId="urn:microsoft.com/office/officeart/2008/layout/HorizontalMultiLevelHierarchy"/>
    <dgm:cxn modelId="{5F9DEF71-717A-4B90-A6D5-521861D648FC}" srcId="{B5228DBC-E42D-482E-952E-848C70D50565}" destId="{566E1B6F-AF8B-4D0E-818A-9005AD70F4A7}" srcOrd="0" destOrd="0" parTransId="{F2AC164C-3911-48FA-A52B-8AFCA942092E}" sibTransId="{9BC5CD37-280D-44B1-8142-77B6074C6EBB}"/>
    <dgm:cxn modelId="{42592CA9-8442-436C-AA9B-4469970E5FA0}" type="presOf" srcId="{7E26060E-67DA-4075-B155-5915DBC17DA0}" destId="{06A2732D-8CDF-4BE7-B17D-25A398040ADF}" srcOrd="0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7284D812-383B-4248-9309-FC03BEEF9993}" type="presOf" srcId="{89BC3D8D-8563-49DA-8EED-5480514FDB37}" destId="{A45F7F59-39D1-4B6D-90B2-508BA7508E3D}" srcOrd="0" destOrd="0" presId="urn:microsoft.com/office/officeart/2008/layout/HorizontalMultiLevelHierarchy"/>
    <dgm:cxn modelId="{DE87EB65-07F1-4BC5-A45A-522D2920D0D9}" type="presOf" srcId="{FC26C7E9-EBE0-429A-A34A-BEB3FED29B93}" destId="{6937493A-6485-4263-BE45-0AC93E051CF4}" srcOrd="1" destOrd="0" presId="urn:microsoft.com/office/officeart/2008/layout/HorizontalMultiLevelHierarchy"/>
    <dgm:cxn modelId="{51ED3CD1-17B0-46E2-AAED-C0245CA74AEC}" type="presOf" srcId="{844888E4-4551-4D3C-B3E0-EE79AAA54DE9}" destId="{8DCE2CE7-BE22-4ECA-88EE-57332AE91BEF}" srcOrd="1" destOrd="0" presId="urn:microsoft.com/office/officeart/2008/layout/HorizontalMultiLevelHierarchy"/>
    <dgm:cxn modelId="{9CF5DC1B-6BE6-413F-B1E0-F6C687CB7888}" type="presOf" srcId="{89BC3D8D-8563-49DA-8EED-5480514FDB37}" destId="{1A46DEDC-9556-42BC-9C53-CFB2C013F689}" srcOrd="1" destOrd="0" presId="urn:microsoft.com/office/officeart/2008/layout/HorizontalMultiLevelHierarchy"/>
    <dgm:cxn modelId="{7A986C83-840D-4165-8F77-1740C25B081D}" srcId="{FCCAE72E-3741-4C5F-B697-2CEBFC92CDF7}" destId="{23A5E36D-3BBE-45E9-826B-07039BA4DB29}" srcOrd="0" destOrd="0" parTransId="{C4490C5B-D092-476B-ABA9-C4F1CB9EF2A7}" sibTransId="{37D4915E-49C5-4B56-B3F0-BB874960FE04}"/>
    <dgm:cxn modelId="{40CD57F8-AEC6-4DA9-94B8-03B5655EC4B4}" type="presOf" srcId="{C118191E-55D3-4F7A-BC32-13A347667788}" destId="{C3186FF9-99B8-4A04-93CB-DE28F94924A1}" srcOrd="0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DC73A632-2C92-499F-A90D-D1D3EE50E969}" type="presOf" srcId="{A59A4C63-83DD-483D-A2DE-D3E423168887}" destId="{7AF7C5D0-6173-416C-BE3B-13D71F18AE84}" srcOrd="1" destOrd="0" presId="urn:microsoft.com/office/officeart/2008/layout/HorizontalMultiLevelHierarchy"/>
    <dgm:cxn modelId="{0FDC82B7-C93E-42A1-9087-C5CDD4B9E1DC}" type="presOf" srcId="{46201295-1BF4-4B88-AA68-526D0D4C3F9B}" destId="{74564EE3-65B4-4E63-BE83-31DF3B135F80}" srcOrd="0" destOrd="0" presId="urn:microsoft.com/office/officeart/2008/layout/HorizontalMultiLevelHierarchy"/>
    <dgm:cxn modelId="{0E304225-A030-4040-888A-9E3D56C49821}" type="presOf" srcId="{299D1014-890C-45C2-8CAC-941C145B6FB3}" destId="{74E34F9B-B3BA-4D1C-A529-7D7A62C8B269}" srcOrd="0" destOrd="0" presId="urn:microsoft.com/office/officeart/2008/layout/HorizontalMultiLevelHierarchy"/>
    <dgm:cxn modelId="{738CEBC9-68A9-4548-B176-150DEF40230B}" type="presOf" srcId="{16C5D836-AE2A-424D-B624-48D7AF48FEB5}" destId="{3E8377C6-DC58-468C-A046-B4A8354FA142}" srcOrd="0" destOrd="0" presId="urn:microsoft.com/office/officeart/2008/layout/HorizontalMultiLevelHierarchy"/>
    <dgm:cxn modelId="{0BA13A3E-E897-4C07-8B91-71B387BAC73B}" type="presOf" srcId="{11CBEA9A-68ED-4094-8B90-3FBC2E4357DE}" destId="{421CD668-AD10-46B5-A77C-8306EC63E20C}" srcOrd="0" destOrd="0" presId="urn:microsoft.com/office/officeart/2008/layout/HorizontalMultiLevelHierarchy"/>
    <dgm:cxn modelId="{03B2C0E4-82AF-4C07-9957-4AAC7AA89324}" type="presOf" srcId="{C4490C5B-D092-476B-ABA9-C4F1CB9EF2A7}" destId="{9CD7B256-988B-4E05-83C3-9899947D0990}" srcOrd="0" destOrd="0" presId="urn:microsoft.com/office/officeart/2008/layout/HorizontalMultiLevelHierarchy"/>
    <dgm:cxn modelId="{6E44363D-DF50-4484-ABDA-55226C92931D}" srcId="{566E1B6F-AF8B-4D0E-818A-9005AD70F4A7}" destId="{EB66CA91-CC95-408B-9EAB-B0D783130DD8}" srcOrd="1" destOrd="0" parTransId="{512F29B9-DACA-4942-9FD7-C2CEED8F5D0E}" sibTransId="{D08ABA54-1298-4C41-8C5D-3497C4433DA5}"/>
    <dgm:cxn modelId="{08B486BF-4165-4255-8738-0D2001503837}" srcId="{987FFC0A-D914-46AA-88BD-609846725261}" destId="{8551D458-4193-4E23-8938-DECE4807792A}" srcOrd="0" destOrd="0" parTransId="{1D04A211-25D6-49FB-90CF-ED8809A425BF}" sibTransId="{80B1DF04-FD77-4ADE-A9DB-E7063F1F0CA9}"/>
    <dgm:cxn modelId="{126F89B5-70F1-483F-A9E9-6DC1D03E4B5F}" type="presOf" srcId="{13A685B7-EBA4-4203-A5C2-666D1C767CC5}" destId="{588FB51A-63DB-4BCB-BA55-1C082A184BBA}" srcOrd="0" destOrd="0" presId="urn:microsoft.com/office/officeart/2008/layout/HorizontalMultiLevelHierarchy"/>
    <dgm:cxn modelId="{74EF5FF4-D4CE-473B-8E28-FC5A431683D1}" srcId="{EB66CA91-CC95-408B-9EAB-B0D783130DD8}" destId="{08B273FC-4F22-43D0-92B8-EA6080AF72C3}" srcOrd="0" destOrd="0" parTransId="{76665580-01FE-4F43-A4C2-E0215CFC060E}" sibTransId="{2183B26F-409F-4444-B3E0-533328FA1438}"/>
    <dgm:cxn modelId="{8C8A7A1F-6E1E-4B6B-9F6A-7860F636BFFD}" type="presOf" srcId="{D7A37F50-6FC3-49AC-86B2-12FDDEA5958D}" destId="{B905C115-3F04-44A3-B5DF-6C0600D46D64}" srcOrd="0" destOrd="0" presId="urn:microsoft.com/office/officeart/2008/layout/HorizontalMultiLevelHierarchy"/>
    <dgm:cxn modelId="{1718BDF4-0070-4193-AC5B-02558E20A97F}" type="presOf" srcId="{CE1BEEF5-F9C1-4D7D-9242-7C9673B6609E}" destId="{3857BBE5-4EF2-45B4-966E-DAD789B61D2F}" srcOrd="0" destOrd="0" presId="urn:microsoft.com/office/officeart/2008/layout/HorizontalMultiLevelHierarchy"/>
    <dgm:cxn modelId="{1145B839-56FD-4F15-881A-08C5A386B1F9}" type="presOf" srcId="{6D7CF6A2-43BD-4EEB-8B3C-2E1F1183E1E1}" destId="{4CF325D2-A9D1-4E56-96E2-C3151383469C}" srcOrd="1" destOrd="0" presId="urn:microsoft.com/office/officeart/2008/layout/HorizontalMultiLevelHierarchy"/>
    <dgm:cxn modelId="{1C512EAF-840A-4EBA-AED6-7326411645C5}" type="presOf" srcId="{844888E4-4551-4D3C-B3E0-EE79AAA54DE9}" destId="{6D5F3C86-DA96-41C5-991D-474BAC1645DB}" srcOrd="0" destOrd="0" presId="urn:microsoft.com/office/officeart/2008/layout/HorizontalMultiLevelHierarchy"/>
    <dgm:cxn modelId="{9F8A06A1-3A7C-46EB-A5CE-F88C57C24DC1}" type="presOf" srcId="{7E26060E-67DA-4075-B155-5915DBC17DA0}" destId="{7B655A3E-0424-40AD-BE34-61648D085597}" srcOrd="1" destOrd="0" presId="urn:microsoft.com/office/officeart/2008/layout/HorizontalMultiLevelHierarchy"/>
    <dgm:cxn modelId="{A48030CE-BF44-4570-94D6-9072B0C2E730}" srcId="{23A5E36D-3BBE-45E9-826B-07039BA4DB29}" destId="{987FFC0A-D914-46AA-88BD-609846725261}" srcOrd="0" destOrd="0" parTransId="{A671CB79-A5CE-4D83-9613-A06577D819E8}" sibTransId="{FA2ABEB4-2439-4C14-9A05-8A10454E1865}"/>
    <dgm:cxn modelId="{456FD11D-96EE-4111-B498-56D115984ACA}" srcId="{C118191E-55D3-4F7A-BC32-13A347667788}" destId="{AE9CEC98-CEEE-4035-AEBD-205B6C3EB382}" srcOrd="1" destOrd="0" parTransId="{89BC3D8D-8563-49DA-8EED-5480514FDB37}" sibTransId="{8DFC5C85-09B0-4EB3-B04C-97AF5EA57BB7}"/>
    <dgm:cxn modelId="{571AFBFA-6079-47CE-8665-EA2817098CFB}" srcId="{46201295-1BF4-4B88-AA68-526D0D4C3F9B}" destId="{CF422424-3CCE-45AF-B364-FED52ED77B1E}" srcOrd="1" destOrd="0" parTransId="{16C5D836-AE2A-424D-B624-48D7AF48FEB5}" sibTransId="{C4BD7100-43C6-46C7-BAA8-DC54556B7BAA}"/>
    <dgm:cxn modelId="{76F7E336-4F6D-40CE-9F70-8284351A7AF7}" type="presOf" srcId="{CE1BEEF5-F9C1-4D7D-9242-7C9673B6609E}" destId="{91A11477-570F-47F1-B295-79459FD0646C}" srcOrd="1" destOrd="0" presId="urn:microsoft.com/office/officeart/2008/layout/HorizontalMultiLevelHierarchy"/>
    <dgm:cxn modelId="{2D92DC5B-A8B5-454C-B768-AEDE12CD986A}" type="presOf" srcId="{F0C2E16F-C8C0-423B-A3F4-FBCE94DC9D73}" destId="{9BF31246-2D25-4008-BDE0-545F1F7BA9E4}" srcOrd="0" destOrd="0" presId="urn:microsoft.com/office/officeart/2008/layout/HorizontalMultiLevelHierarchy"/>
    <dgm:cxn modelId="{9D388C75-20EC-4A1F-9CFA-3CC3A5252F7E}" type="presOf" srcId="{7DFC5901-BED0-43DE-A92A-96C06B595DCB}" destId="{93C4CF22-4A48-4E84-9438-5E580581B751}" srcOrd="0" destOrd="0" presId="urn:microsoft.com/office/officeart/2008/layout/HorizontalMultiLevelHierarchy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22A9278B-1281-4606-9EC5-DBB9A6225056}" type="presOf" srcId="{512F29B9-DACA-4942-9FD7-C2CEED8F5D0E}" destId="{BCCFA22E-3793-4457-9221-6728314C8EDE}" srcOrd="1" destOrd="0" presId="urn:microsoft.com/office/officeart/2008/layout/HorizontalMultiLevelHierarchy"/>
    <dgm:cxn modelId="{4BBAB22F-D280-4791-887E-7E7400C143DC}" type="presOf" srcId="{BC30D8CC-F6D0-439A-A1C4-D9C27633405B}" destId="{4DBC511B-76DF-44ED-B6D3-F3A388B8ECA9}" srcOrd="1" destOrd="0" presId="urn:microsoft.com/office/officeart/2008/layout/HorizontalMultiLevelHierarchy"/>
    <dgm:cxn modelId="{EB8B8E8E-93F4-4718-853A-6BAF41707153}" srcId="{566E1B6F-AF8B-4D0E-818A-9005AD70F4A7}" destId="{C7D8A254-7A36-4870-A823-BBFA9D44A422}" srcOrd="0" destOrd="0" parTransId="{25141B4D-03E0-4EC5-805E-B3C8BF46963D}" sibTransId="{FF27D8F4-AE25-4384-915F-650275C9FA57}"/>
    <dgm:cxn modelId="{F78F04DA-5A20-4C0D-A24D-CA8731346993}" type="presOf" srcId="{FC26C7E9-EBE0-429A-A34A-BEB3FED29B93}" destId="{E2A6BF81-E199-461C-866A-E90D652A2A83}" srcOrd="0" destOrd="0" presId="urn:microsoft.com/office/officeart/2008/layout/HorizontalMultiLevelHierarchy"/>
    <dgm:cxn modelId="{24949875-7E90-4E1C-AFC7-41FEF4546DFB}" type="presOf" srcId="{0F66DC94-D146-4F3A-8E0E-4B2E9A3C321E}" destId="{C30C6134-1271-47DF-A6C4-8ACB889092D1}" srcOrd="1" destOrd="0" presId="urn:microsoft.com/office/officeart/2008/layout/HorizontalMultiLevelHierarchy"/>
    <dgm:cxn modelId="{66B69F59-D3F5-41CD-A706-2B99C98E5A50}" type="presOf" srcId="{5CE069EE-6101-493D-A501-573F60DE5AA8}" destId="{5EA9F4B5-044C-4F73-A071-75429C7CB773}" srcOrd="0" destOrd="0" presId="urn:microsoft.com/office/officeart/2008/layout/HorizontalMultiLevelHierarchy"/>
    <dgm:cxn modelId="{01949861-C656-4031-8F1B-E4A16A4BEFB9}" type="presOf" srcId="{F2AC164C-3911-48FA-A52B-8AFCA942092E}" destId="{77EBB243-DAFC-4E79-ACF0-3BCB5160B110}" srcOrd="0" destOrd="0" presId="urn:microsoft.com/office/officeart/2008/layout/HorizontalMultiLevelHierarchy"/>
    <dgm:cxn modelId="{53CD45FC-4BC6-45F7-BB58-AD25404C6BB1}" type="presOf" srcId="{1153C0CD-5BDE-46FB-9BE9-3FF121C4BE39}" destId="{1727C62A-FE46-457D-AE2A-2409596A583D}" srcOrd="0" destOrd="0" presId="urn:microsoft.com/office/officeart/2008/layout/HorizontalMultiLevelHierarchy"/>
    <dgm:cxn modelId="{9E8CDFD8-6A63-4580-837D-3C0AEC4B3BB6}" srcId="{EB66CA91-CC95-408B-9EAB-B0D783130DD8}" destId="{13A685B7-EBA4-4203-A5C2-666D1C767CC5}" srcOrd="1" destOrd="0" parTransId="{EDB47613-9B67-4182-A640-B33309E3390F}" sibTransId="{CF48614A-B338-40DC-859F-13431D0E99E6}"/>
    <dgm:cxn modelId="{2CB630ED-B685-49F7-8DB5-005EE9814304}" type="presOf" srcId="{F577C07C-3A38-489B-8C95-232E5FE73890}" destId="{434B005C-5D77-4B66-B965-ECD5438EC228}" srcOrd="0" destOrd="0" presId="urn:microsoft.com/office/officeart/2008/layout/HorizontalMultiLevelHierarchy"/>
    <dgm:cxn modelId="{DBB596B3-A562-4BD8-962E-B625472A44E1}" type="presOf" srcId="{2C561C82-8465-4E8B-BE26-FB1296E723AE}" destId="{16756274-BFBE-4AF7-A693-B0E0886BC44F}" srcOrd="0" destOrd="0" presId="urn:microsoft.com/office/officeart/2008/layout/HorizontalMultiLevelHierarchy"/>
    <dgm:cxn modelId="{179A8425-7FCC-4792-A671-6C1596F8A46C}" srcId="{C118191E-55D3-4F7A-BC32-13A347667788}" destId="{5CE069EE-6101-493D-A501-573F60DE5AA8}" srcOrd="0" destOrd="0" parTransId="{A59A4C63-83DD-483D-A2DE-D3E423168887}" sibTransId="{35F0E1C6-85E4-4EFD-86AF-F8F33E801CA1}"/>
    <dgm:cxn modelId="{3559F2E4-637B-4096-BBFB-460FC9891F0E}" type="presOf" srcId="{1D04A211-25D6-49FB-90CF-ED8809A425BF}" destId="{9305ECB8-F30D-4D51-A4B7-400E45EC320D}" srcOrd="1" destOrd="0" presId="urn:microsoft.com/office/officeart/2008/layout/HorizontalMultiLevelHierarchy"/>
    <dgm:cxn modelId="{79290509-9E30-45CA-9F8B-A6AF8DBE9E95}" type="presOf" srcId="{F0C2E16F-C8C0-423B-A3F4-FBCE94DC9D73}" destId="{C5946580-570D-4A43-ADDE-D03B251A1853}" srcOrd="1" destOrd="0" presId="urn:microsoft.com/office/officeart/2008/layout/HorizontalMultiLevelHierarchy"/>
    <dgm:cxn modelId="{E368A539-1D6E-405A-B5FF-6971D92D2FBB}" type="presOf" srcId="{566E1B6F-AF8B-4D0E-818A-9005AD70F4A7}" destId="{19249868-3296-4F20-832E-A951DD18AF5B}" srcOrd="0" destOrd="0" presId="urn:microsoft.com/office/officeart/2008/layout/HorizontalMultiLevelHierarchy"/>
    <dgm:cxn modelId="{F20D480F-3295-40CA-B6FC-82C52F545B2B}" type="presOf" srcId="{987FFC0A-D914-46AA-88BD-609846725261}" destId="{1FED0D6C-6683-4EDC-BF84-844EDAA0C9D4}" srcOrd="0" destOrd="0" presId="urn:microsoft.com/office/officeart/2008/layout/HorizontalMultiLevelHierarchy"/>
    <dgm:cxn modelId="{A0DED943-E072-484D-B906-3CA24FAA712C}" type="presOf" srcId="{CF422424-3CCE-45AF-B364-FED52ED77B1E}" destId="{782AD0F3-2CFC-4CEF-868E-67E066E057CB}" srcOrd="0" destOrd="0" presId="urn:microsoft.com/office/officeart/2008/layout/HorizontalMultiLevelHierarchy"/>
    <dgm:cxn modelId="{66A5E8A7-522B-4B58-AE2D-96F62B206376}" type="presOf" srcId="{EDB47613-9B67-4182-A640-B33309E3390F}" destId="{43813474-6B61-444D-9E7D-6D88E0E49A6D}" srcOrd="0" destOrd="0" presId="urn:microsoft.com/office/officeart/2008/layout/HorizontalMultiLevelHierarchy"/>
    <dgm:cxn modelId="{1BD57A02-8A09-4722-9813-6C731A4D0001}" srcId="{299D1014-890C-45C2-8CAC-941C145B6FB3}" destId="{2C561C82-8465-4E8B-BE26-FB1296E723AE}" srcOrd="2" destOrd="0" parTransId="{FC26C7E9-EBE0-429A-A34A-BEB3FED29B93}" sibTransId="{48495D9E-3132-4C4A-B1D5-192272BE814B}"/>
    <dgm:cxn modelId="{B5D5F031-B906-444E-8E5B-DE93B76C7B41}" type="presOf" srcId="{A671CB79-A5CE-4D83-9613-A06577D819E8}" destId="{E6CB76F9-FA0B-485D-B09B-F33ABF23BD84}" srcOrd="0" destOrd="0" presId="urn:microsoft.com/office/officeart/2008/layout/HorizontalMultiLevelHierarchy"/>
    <dgm:cxn modelId="{D0D39CA1-582A-4008-8F61-C1B2E4249517}" type="presOf" srcId="{F2AC164C-3911-48FA-A52B-8AFCA942092E}" destId="{3EC0C245-A8A6-46EB-B588-3AA2046B5CEA}" srcOrd="1" destOrd="0" presId="urn:microsoft.com/office/officeart/2008/layout/HorizontalMultiLevelHierarchy"/>
    <dgm:cxn modelId="{EE358D5C-A4EF-4F01-BCE3-3F3F2351445E}" srcId="{299D1014-890C-45C2-8CAC-941C145B6FB3}" destId="{6A1165C8-C8B0-4A7A-A749-D757DC505C41}" srcOrd="1" destOrd="0" parTransId="{AF3FCC21-C523-4914-8A52-E4F338AD2D8C}" sibTransId="{382AE0D0-B917-4530-85C5-23F8338DF5D2}"/>
    <dgm:cxn modelId="{79347E00-B060-43CA-A426-A61B3FF0C0AA}" srcId="{46201295-1BF4-4B88-AA68-526D0D4C3F9B}" destId="{7DFC5901-BED0-43DE-A92A-96C06B595DCB}" srcOrd="0" destOrd="0" parTransId="{0F66DC94-D146-4F3A-8E0E-4B2E9A3C321E}" sibTransId="{D38E685A-47BB-47F8-BFB5-B28769058633}"/>
    <dgm:cxn modelId="{0C447570-9A8C-4E7C-83BE-ED34EE09E8B9}" type="presOf" srcId="{8551D458-4193-4E23-8938-DECE4807792A}" destId="{96E61FDC-C002-4677-BA1D-B15AC2F96AF7}" srcOrd="0" destOrd="0" presId="urn:microsoft.com/office/officeart/2008/layout/HorizontalMultiLevelHierarchy"/>
    <dgm:cxn modelId="{AC8D43CA-DC4A-44AD-A540-35EA2769E8FA}" type="presOf" srcId="{5D3E77DB-250F-4A8A-90D1-A65F3303E1CF}" destId="{726E0C43-793D-473D-BCAC-DDEC438501D5}" srcOrd="1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578BF352-8C35-4A18-BB31-6AC621CBA636}" type="presParOf" srcId="{00B6C323-8ADF-4C2C-A98F-03A35CC9AEB8}" destId="{9CD7B256-988B-4E05-83C3-9899947D0990}" srcOrd="0" destOrd="0" presId="urn:microsoft.com/office/officeart/2008/layout/HorizontalMultiLevelHierarchy"/>
    <dgm:cxn modelId="{CCBD967A-1977-4A71-988C-12EF6F769271}" type="presParOf" srcId="{9CD7B256-988B-4E05-83C3-9899947D0990}" destId="{F2097C59-9894-4DA2-B7FB-8C3BA1902118}" srcOrd="0" destOrd="0" presId="urn:microsoft.com/office/officeart/2008/layout/HorizontalMultiLevelHierarchy"/>
    <dgm:cxn modelId="{703F070B-FFB4-41C8-9D39-40BCE83558DF}" type="presParOf" srcId="{00B6C323-8ADF-4C2C-A98F-03A35CC9AEB8}" destId="{72101BD9-4241-4286-8D82-9E320E3BD23A}" srcOrd="1" destOrd="0" presId="urn:microsoft.com/office/officeart/2008/layout/HorizontalMultiLevelHierarchy"/>
    <dgm:cxn modelId="{ED92D5A5-E61D-4A9E-8010-80C8C84B5459}" type="presParOf" srcId="{72101BD9-4241-4286-8D82-9E320E3BD23A}" destId="{771B536D-40A9-4ABF-804C-03A235150690}" srcOrd="0" destOrd="0" presId="urn:microsoft.com/office/officeart/2008/layout/HorizontalMultiLevelHierarchy"/>
    <dgm:cxn modelId="{3B66D711-FB47-403D-9EDC-97E946B42A75}" type="presParOf" srcId="{72101BD9-4241-4286-8D82-9E320E3BD23A}" destId="{7092BE4F-34AE-4137-A29C-7E73D3D03D1F}" srcOrd="1" destOrd="0" presId="urn:microsoft.com/office/officeart/2008/layout/HorizontalMultiLevelHierarchy"/>
    <dgm:cxn modelId="{5FACA5E0-64C6-4EC6-9949-5E6D68CCF55D}" type="presParOf" srcId="{7092BE4F-34AE-4137-A29C-7E73D3D03D1F}" destId="{E6CB76F9-FA0B-485D-B09B-F33ABF23BD84}" srcOrd="0" destOrd="0" presId="urn:microsoft.com/office/officeart/2008/layout/HorizontalMultiLevelHierarchy"/>
    <dgm:cxn modelId="{6CE3A036-C8F3-44D4-9A14-9E4FA38A7CAA}" type="presParOf" srcId="{E6CB76F9-FA0B-485D-B09B-F33ABF23BD84}" destId="{C4A8C919-81AB-4821-8D6A-C6C4A8805DD9}" srcOrd="0" destOrd="0" presId="urn:microsoft.com/office/officeart/2008/layout/HorizontalMultiLevelHierarchy"/>
    <dgm:cxn modelId="{F6D6D885-D10C-409E-A5D1-CCDD1F3369BA}" type="presParOf" srcId="{7092BE4F-34AE-4137-A29C-7E73D3D03D1F}" destId="{38830CBE-16BE-48E3-B27D-5C91DC6CB764}" srcOrd="1" destOrd="0" presId="urn:microsoft.com/office/officeart/2008/layout/HorizontalMultiLevelHierarchy"/>
    <dgm:cxn modelId="{65E75A9E-9A58-49A3-A342-20D626BE96BB}" type="presParOf" srcId="{38830CBE-16BE-48E3-B27D-5C91DC6CB764}" destId="{1FED0D6C-6683-4EDC-BF84-844EDAA0C9D4}" srcOrd="0" destOrd="0" presId="urn:microsoft.com/office/officeart/2008/layout/HorizontalMultiLevelHierarchy"/>
    <dgm:cxn modelId="{61E36472-B7CC-47BF-BB2D-9ADB2BCEA883}" type="presParOf" srcId="{38830CBE-16BE-48E3-B27D-5C91DC6CB764}" destId="{88C7B871-3525-4A09-815C-FB1C8D08829D}" srcOrd="1" destOrd="0" presId="urn:microsoft.com/office/officeart/2008/layout/HorizontalMultiLevelHierarchy"/>
    <dgm:cxn modelId="{A24667A3-360B-465B-B4C2-D8EB85AD7327}" type="presParOf" srcId="{88C7B871-3525-4A09-815C-FB1C8D08829D}" destId="{11679529-943F-4036-98D2-8F386A2255D7}" srcOrd="0" destOrd="0" presId="urn:microsoft.com/office/officeart/2008/layout/HorizontalMultiLevelHierarchy"/>
    <dgm:cxn modelId="{AB007D3C-EC0F-4996-ADDF-041B603108B2}" type="presParOf" srcId="{11679529-943F-4036-98D2-8F386A2255D7}" destId="{9305ECB8-F30D-4D51-A4B7-400E45EC320D}" srcOrd="0" destOrd="0" presId="urn:microsoft.com/office/officeart/2008/layout/HorizontalMultiLevelHierarchy"/>
    <dgm:cxn modelId="{1958426C-BF26-4DEE-9381-47EB9153A68F}" type="presParOf" srcId="{88C7B871-3525-4A09-815C-FB1C8D08829D}" destId="{D988A6EC-5D27-4362-9CD6-0976B31296C0}" srcOrd="1" destOrd="0" presId="urn:microsoft.com/office/officeart/2008/layout/HorizontalMultiLevelHierarchy"/>
    <dgm:cxn modelId="{515A8DDB-D94F-4EEE-9106-E631797D8346}" type="presParOf" srcId="{D988A6EC-5D27-4362-9CD6-0976B31296C0}" destId="{96E61FDC-C002-4677-BA1D-B15AC2F96AF7}" srcOrd="0" destOrd="0" presId="urn:microsoft.com/office/officeart/2008/layout/HorizontalMultiLevelHierarchy"/>
    <dgm:cxn modelId="{8DAFBC9A-0425-4379-B4B4-A510F03DD331}" type="presParOf" srcId="{D988A6EC-5D27-4362-9CD6-0976B31296C0}" destId="{5815E842-A936-4292-B710-2FD863FAB8DD}" srcOrd="1" destOrd="0" presId="urn:microsoft.com/office/officeart/2008/layout/HorizontalMultiLevelHierarchy"/>
    <dgm:cxn modelId="{5BFDAA3B-9702-4F07-A15C-26CDF7D6EC2B}" type="presParOf" srcId="{88C7B871-3525-4A09-815C-FB1C8D08829D}" destId="{313A408E-2951-45A3-9680-74CF556F8148}" srcOrd="2" destOrd="0" presId="urn:microsoft.com/office/officeart/2008/layout/HorizontalMultiLevelHierarchy"/>
    <dgm:cxn modelId="{57705814-9BCB-4059-A7EC-516721E7FB22}" type="presParOf" srcId="{313A408E-2951-45A3-9680-74CF556F8148}" destId="{4DBC511B-76DF-44ED-B6D3-F3A388B8ECA9}" srcOrd="0" destOrd="0" presId="urn:microsoft.com/office/officeart/2008/layout/HorizontalMultiLevelHierarchy"/>
    <dgm:cxn modelId="{4F915E2C-5947-4017-8C2E-56A166085514}" type="presParOf" srcId="{88C7B871-3525-4A09-815C-FB1C8D08829D}" destId="{EC87CB5C-4341-46FC-884C-F14D39D2166E}" srcOrd="3" destOrd="0" presId="urn:microsoft.com/office/officeart/2008/layout/HorizontalMultiLevelHierarchy"/>
    <dgm:cxn modelId="{AC96D22E-629F-4175-B6F8-1AAF97DB3D83}" type="presParOf" srcId="{EC87CB5C-4341-46FC-884C-F14D39D2166E}" destId="{0CAFDE7E-A183-4F8A-8955-75B49F20772A}" srcOrd="0" destOrd="0" presId="urn:microsoft.com/office/officeart/2008/layout/HorizontalMultiLevelHierarchy"/>
    <dgm:cxn modelId="{B9A0F327-EF75-48F3-9B61-3CE65F033FA9}" type="presParOf" srcId="{EC87CB5C-4341-46FC-884C-F14D39D2166E}" destId="{9A1914C9-E14E-4F1F-8AE3-2336163BA327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2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3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BBDAA885-FA10-4523-87EC-34CC9CFD2F33}" type="presParOf" srcId="{9D792460-AE18-422F-8A94-3AAAF05AC764}" destId="{E731095C-3982-4EFD-8902-1F73F82815C0}" srcOrd="0" destOrd="0" presId="urn:microsoft.com/office/officeart/2008/layout/HorizontalMultiLevelHierarchy"/>
    <dgm:cxn modelId="{0AD779EC-FE5A-4A25-B947-6EF07F006E4F}" type="presParOf" srcId="{E731095C-3982-4EFD-8902-1F73F82815C0}" destId="{1F1976A5-8523-4A9B-844D-328D2C1C5F64}" srcOrd="0" destOrd="0" presId="urn:microsoft.com/office/officeart/2008/layout/HorizontalMultiLevelHierarchy"/>
    <dgm:cxn modelId="{C1955693-8119-41F3-9BC1-C3322491279E}" type="presParOf" srcId="{9D792460-AE18-422F-8A94-3AAAF05AC764}" destId="{569D2FE5-8D37-4203-8DFA-039CE679747E}" srcOrd="1" destOrd="0" presId="urn:microsoft.com/office/officeart/2008/layout/HorizontalMultiLevelHierarchy"/>
    <dgm:cxn modelId="{252EC14C-F603-44D7-BAB5-BBBE720215A7}" type="presParOf" srcId="{569D2FE5-8D37-4203-8DFA-039CE679747E}" destId="{74E34F9B-B3BA-4D1C-A529-7D7A62C8B269}" srcOrd="0" destOrd="0" presId="urn:microsoft.com/office/officeart/2008/layout/HorizontalMultiLevelHierarchy"/>
    <dgm:cxn modelId="{B282F34C-0DC1-4CD1-B57C-EF92F7905747}" type="presParOf" srcId="{569D2FE5-8D37-4203-8DFA-039CE679747E}" destId="{5B92362F-F252-4640-927D-CBB48D56E1A9}" srcOrd="1" destOrd="0" presId="urn:microsoft.com/office/officeart/2008/layout/HorizontalMultiLevelHierarchy"/>
    <dgm:cxn modelId="{AC2E987D-36D9-44A2-B0E1-6FECBC8815E1}" type="presParOf" srcId="{5B92362F-F252-4640-927D-CBB48D56E1A9}" destId="{6D5F3C86-DA96-41C5-991D-474BAC1645DB}" srcOrd="0" destOrd="0" presId="urn:microsoft.com/office/officeart/2008/layout/HorizontalMultiLevelHierarchy"/>
    <dgm:cxn modelId="{965FFE90-AA58-4672-A2E1-4C925E9205DB}" type="presParOf" srcId="{6D5F3C86-DA96-41C5-991D-474BAC1645DB}" destId="{8DCE2CE7-BE22-4ECA-88EE-57332AE91BEF}" srcOrd="0" destOrd="0" presId="urn:microsoft.com/office/officeart/2008/layout/HorizontalMultiLevelHierarchy"/>
    <dgm:cxn modelId="{996BC90A-0F55-4FC9-812D-6944684FC551}" type="presParOf" srcId="{5B92362F-F252-4640-927D-CBB48D56E1A9}" destId="{92B14F45-5D7F-44A7-85D4-BE4EF1540874}" srcOrd="1" destOrd="0" presId="urn:microsoft.com/office/officeart/2008/layout/HorizontalMultiLevelHierarchy"/>
    <dgm:cxn modelId="{85FE605B-0055-48E7-839B-9A41F8B1388D}" type="presParOf" srcId="{92B14F45-5D7F-44A7-85D4-BE4EF1540874}" destId="{DD49B2F9-CBFB-4804-9517-A0DAF894C0B9}" srcOrd="0" destOrd="0" presId="urn:microsoft.com/office/officeart/2008/layout/HorizontalMultiLevelHierarchy"/>
    <dgm:cxn modelId="{4E3628B2-6B7B-404C-9D90-72175996A5AC}" type="presParOf" srcId="{92B14F45-5D7F-44A7-85D4-BE4EF1540874}" destId="{ACA21337-6FC9-4691-B4B1-2A8912A567FB}" srcOrd="1" destOrd="0" presId="urn:microsoft.com/office/officeart/2008/layout/HorizontalMultiLevelHierarchy"/>
    <dgm:cxn modelId="{A0D01BBE-3281-4273-B170-525A8C77D274}" type="presParOf" srcId="{5B92362F-F252-4640-927D-CBB48D56E1A9}" destId="{DF5CAB4B-E724-42EF-90B1-65034D561907}" srcOrd="2" destOrd="0" presId="urn:microsoft.com/office/officeart/2008/layout/HorizontalMultiLevelHierarchy"/>
    <dgm:cxn modelId="{0BA53715-F5B2-4D3E-8458-8525A24F91DB}" type="presParOf" srcId="{DF5CAB4B-E724-42EF-90B1-65034D561907}" destId="{2CE7637C-BFFF-4CB1-90AA-47FA2A960902}" srcOrd="0" destOrd="0" presId="urn:microsoft.com/office/officeart/2008/layout/HorizontalMultiLevelHierarchy"/>
    <dgm:cxn modelId="{A790F2F2-B04B-4680-B69E-E6170D610837}" type="presParOf" srcId="{5B92362F-F252-4640-927D-CBB48D56E1A9}" destId="{4BC02D88-1B0D-4A86-B2B3-404A21C7EE1B}" srcOrd="3" destOrd="0" presId="urn:microsoft.com/office/officeart/2008/layout/HorizontalMultiLevelHierarchy"/>
    <dgm:cxn modelId="{DB725803-AEEA-434E-83A6-077C99C95518}" type="presParOf" srcId="{4BC02D88-1B0D-4A86-B2B3-404A21C7EE1B}" destId="{DACA853B-B8FD-406A-9FC3-CD4914B2CA61}" srcOrd="0" destOrd="0" presId="urn:microsoft.com/office/officeart/2008/layout/HorizontalMultiLevelHierarchy"/>
    <dgm:cxn modelId="{DDABDA14-6979-42CC-9E72-9AD5FC78E11B}" type="presParOf" srcId="{4BC02D88-1B0D-4A86-B2B3-404A21C7EE1B}" destId="{80A01CC2-FE86-4B75-B569-858365A26703}" srcOrd="1" destOrd="0" presId="urn:microsoft.com/office/officeart/2008/layout/HorizontalMultiLevelHierarchy"/>
    <dgm:cxn modelId="{DBABBE0D-B06D-4050-9287-8DF94921FA82}" type="presParOf" srcId="{5B92362F-F252-4640-927D-CBB48D56E1A9}" destId="{E2A6BF81-E199-461C-866A-E90D652A2A83}" srcOrd="4" destOrd="0" presId="urn:microsoft.com/office/officeart/2008/layout/HorizontalMultiLevelHierarchy"/>
    <dgm:cxn modelId="{B28C6D48-D314-42B8-88EF-48F4073E1583}" type="presParOf" srcId="{E2A6BF81-E199-461C-866A-E90D652A2A83}" destId="{6937493A-6485-4263-BE45-0AC93E051CF4}" srcOrd="0" destOrd="0" presId="urn:microsoft.com/office/officeart/2008/layout/HorizontalMultiLevelHierarchy"/>
    <dgm:cxn modelId="{71397FCB-5AA3-4EA5-A830-923F3D07B648}" type="presParOf" srcId="{5B92362F-F252-4640-927D-CBB48D56E1A9}" destId="{9D58FA89-3B08-4B99-8A38-CF23EB9289F4}" srcOrd="5" destOrd="0" presId="urn:microsoft.com/office/officeart/2008/layout/HorizontalMultiLevelHierarchy"/>
    <dgm:cxn modelId="{C95ACC0C-78D9-4432-88B5-5FCDE2AFFFE7}" type="presParOf" srcId="{9D58FA89-3B08-4B99-8A38-CF23EB9289F4}" destId="{16756274-BFBE-4AF7-A693-B0E0886BC44F}" srcOrd="0" destOrd="0" presId="urn:microsoft.com/office/officeart/2008/layout/HorizontalMultiLevelHierarchy"/>
    <dgm:cxn modelId="{1AA46CB4-20BE-49DA-8D23-B1A9E3F1A091}" type="presParOf" srcId="{9D58FA89-3B08-4B99-8A38-CF23EB9289F4}" destId="{BB6AE88F-BE5C-414C-9A65-1C1881D888B1}" srcOrd="1" destOrd="0" presId="urn:microsoft.com/office/officeart/2008/layout/HorizontalMultiLevelHierarchy"/>
    <dgm:cxn modelId="{2B492273-C19D-46DC-BD0A-E755EF61562D}" type="presParOf" srcId="{00B6C323-8ADF-4C2C-A98F-03A35CC9AEB8}" destId="{1727C62A-FE46-457D-AE2A-2409596A583D}" srcOrd="4" destOrd="0" presId="urn:microsoft.com/office/officeart/2008/layout/HorizontalMultiLevelHierarchy"/>
    <dgm:cxn modelId="{4FD6D79A-3106-4979-B044-7361C02C954A}" type="presParOf" srcId="{1727C62A-FE46-457D-AE2A-2409596A583D}" destId="{CE00E111-4EF4-45BD-9A3E-01E8A09C59C0}" srcOrd="0" destOrd="0" presId="urn:microsoft.com/office/officeart/2008/layout/HorizontalMultiLevelHierarchy"/>
    <dgm:cxn modelId="{C1D59BD8-6085-47C8-8FC5-D345AFB094BF}" type="presParOf" srcId="{00B6C323-8ADF-4C2C-A98F-03A35CC9AEB8}" destId="{FEDAB0A8-B4C2-4129-A63F-ECC12ED3B062}" srcOrd="5" destOrd="0" presId="urn:microsoft.com/office/officeart/2008/layout/HorizontalMultiLevelHierarchy"/>
    <dgm:cxn modelId="{4B53D2FD-10F8-4E4B-836B-0658A4C0B47A}" type="presParOf" srcId="{FEDAB0A8-B4C2-4129-A63F-ECC12ED3B062}" destId="{FD769279-5711-4B36-8BA8-14447E06F8DD}" srcOrd="0" destOrd="0" presId="urn:microsoft.com/office/officeart/2008/layout/HorizontalMultiLevelHierarchy"/>
    <dgm:cxn modelId="{4C5912E7-532C-4CC6-B4E6-35335D0F1A46}" type="presParOf" srcId="{FEDAB0A8-B4C2-4129-A63F-ECC12ED3B062}" destId="{82204541-E8C8-4BF9-AB21-DA5514297FED}" srcOrd="1" destOrd="0" presId="urn:microsoft.com/office/officeart/2008/layout/HorizontalMultiLevelHierarchy"/>
    <dgm:cxn modelId="{5A78BE4E-EC38-4B9C-8CC1-C1ED8F2F3AE0}" type="presParOf" srcId="{82204541-E8C8-4BF9-AB21-DA5514297FED}" destId="{9235B24E-B312-4363-84E9-8846C151C6B4}" srcOrd="0" destOrd="0" presId="urn:microsoft.com/office/officeart/2008/layout/HorizontalMultiLevelHierarchy"/>
    <dgm:cxn modelId="{141C793E-3C4E-475C-8C1C-1288834E36A3}" type="presParOf" srcId="{9235B24E-B312-4363-84E9-8846C151C6B4}" destId="{726E0C43-793D-473D-BCAC-DDEC438501D5}" srcOrd="0" destOrd="0" presId="urn:microsoft.com/office/officeart/2008/layout/HorizontalMultiLevelHierarchy"/>
    <dgm:cxn modelId="{20D1CFC9-F8A8-444F-B7A1-7F42D2874339}" type="presParOf" srcId="{82204541-E8C8-4BF9-AB21-DA5514297FED}" destId="{796F1025-9743-45B0-AB60-7673550DD918}" srcOrd="1" destOrd="0" presId="urn:microsoft.com/office/officeart/2008/layout/HorizontalMultiLevelHierarchy"/>
    <dgm:cxn modelId="{C9209F3C-2100-4B10-95B7-FA9C711145F0}" type="presParOf" srcId="{796F1025-9743-45B0-AB60-7673550DD918}" destId="{74564EE3-65B4-4E63-BE83-31DF3B135F80}" srcOrd="0" destOrd="0" presId="urn:microsoft.com/office/officeart/2008/layout/HorizontalMultiLevelHierarchy"/>
    <dgm:cxn modelId="{2CD445DA-1F9D-41D0-B663-81839F059E9D}" type="presParOf" srcId="{796F1025-9743-45B0-AB60-7673550DD918}" destId="{98228A68-0CB7-4FED-A717-BCBF2F007FD5}" srcOrd="1" destOrd="0" presId="urn:microsoft.com/office/officeart/2008/layout/HorizontalMultiLevelHierarchy"/>
    <dgm:cxn modelId="{71615808-6E10-4DC0-9400-515BDF37E0DF}" type="presParOf" srcId="{98228A68-0CB7-4FED-A717-BCBF2F007FD5}" destId="{245A061C-F43F-41C0-A313-5394FC48422B}" srcOrd="0" destOrd="0" presId="urn:microsoft.com/office/officeart/2008/layout/HorizontalMultiLevelHierarchy"/>
    <dgm:cxn modelId="{15C5EE7B-88C4-4CC6-AA08-B316B3584C28}" type="presParOf" srcId="{245A061C-F43F-41C0-A313-5394FC48422B}" destId="{C30C6134-1271-47DF-A6C4-8ACB889092D1}" srcOrd="0" destOrd="0" presId="urn:microsoft.com/office/officeart/2008/layout/HorizontalMultiLevelHierarchy"/>
    <dgm:cxn modelId="{5DD58DF0-6A47-46D0-A6A5-0A7941D47932}" type="presParOf" srcId="{98228A68-0CB7-4FED-A717-BCBF2F007FD5}" destId="{EDB9AF2F-FBB0-4DE9-B0E3-571DBC4AC9D0}" srcOrd="1" destOrd="0" presId="urn:microsoft.com/office/officeart/2008/layout/HorizontalMultiLevelHierarchy"/>
    <dgm:cxn modelId="{DBA722B9-875B-46CF-8CE3-BC6A37652A66}" type="presParOf" srcId="{EDB9AF2F-FBB0-4DE9-B0E3-571DBC4AC9D0}" destId="{93C4CF22-4A48-4E84-9438-5E580581B751}" srcOrd="0" destOrd="0" presId="urn:microsoft.com/office/officeart/2008/layout/HorizontalMultiLevelHierarchy"/>
    <dgm:cxn modelId="{9F5FDF46-3AED-4F3B-B529-306BD93774BB}" type="presParOf" srcId="{EDB9AF2F-FBB0-4DE9-B0E3-571DBC4AC9D0}" destId="{9A8A1843-D470-41FB-9AC9-330BB35B572E}" srcOrd="1" destOrd="0" presId="urn:microsoft.com/office/officeart/2008/layout/HorizontalMultiLevelHierarchy"/>
    <dgm:cxn modelId="{A1987103-CF3E-44A6-832A-A802EC1E66CD}" type="presParOf" srcId="{98228A68-0CB7-4FED-A717-BCBF2F007FD5}" destId="{3E8377C6-DC58-468C-A046-B4A8354FA142}" srcOrd="2" destOrd="0" presId="urn:microsoft.com/office/officeart/2008/layout/HorizontalMultiLevelHierarchy"/>
    <dgm:cxn modelId="{5596F500-48A6-4834-B5A4-D341EF12CEAC}" type="presParOf" srcId="{3E8377C6-DC58-468C-A046-B4A8354FA142}" destId="{664C8C07-EF16-4347-88C2-8984553FEE90}" srcOrd="0" destOrd="0" presId="urn:microsoft.com/office/officeart/2008/layout/HorizontalMultiLevelHierarchy"/>
    <dgm:cxn modelId="{526052FB-85E7-4ECE-A3F7-90472523F2A5}" type="presParOf" srcId="{98228A68-0CB7-4FED-A717-BCBF2F007FD5}" destId="{DC3D6BE9-E9B7-4015-B538-75BFE7E70777}" srcOrd="3" destOrd="0" presId="urn:microsoft.com/office/officeart/2008/layout/HorizontalMultiLevelHierarchy"/>
    <dgm:cxn modelId="{843437BB-F211-4F34-8B68-54C1CC9C6036}" type="presParOf" srcId="{DC3D6BE9-E9B7-4015-B538-75BFE7E70777}" destId="{782AD0F3-2CFC-4CEF-868E-67E066E057CB}" srcOrd="0" destOrd="0" presId="urn:microsoft.com/office/officeart/2008/layout/HorizontalMultiLevelHierarchy"/>
    <dgm:cxn modelId="{CD968D11-0B73-42FD-8612-FA4807CEBA3B}" type="presParOf" srcId="{DC3D6BE9-E9B7-4015-B538-75BFE7E70777}" destId="{D811FDE4-CA37-49E2-A978-0116B0A28801}" srcOrd="1" destOrd="0" presId="urn:microsoft.com/office/officeart/2008/layout/HorizontalMultiLevelHierarchy"/>
    <dgm:cxn modelId="{9B45AA7C-2E3B-477E-B9D6-2F9640A616E2}" type="presParOf" srcId="{98228A68-0CB7-4FED-A717-BCBF2F007FD5}" destId="{3857BBE5-4EF2-45B4-966E-DAD789B61D2F}" srcOrd="4" destOrd="0" presId="urn:microsoft.com/office/officeart/2008/layout/HorizontalMultiLevelHierarchy"/>
    <dgm:cxn modelId="{712AFB3B-61C9-4D00-9E47-AB1ACEF1793D}" type="presParOf" srcId="{3857BBE5-4EF2-45B4-966E-DAD789B61D2F}" destId="{91A11477-570F-47F1-B295-79459FD0646C}" srcOrd="0" destOrd="0" presId="urn:microsoft.com/office/officeart/2008/layout/HorizontalMultiLevelHierarchy"/>
    <dgm:cxn modelId="{CAE837EB-7E8D-41BC-A2E5-C112A4C0ED76}" type="presParOf" srcId="{98228A68-0CB7-4FED-A717-BCBF2F007FD5}" destId="{7BB66DF8-69AE-4A90-B98A-5916CC5952A3}" srcOrd="5" destOrd="0" presId="urn:microsoft.com/office/officeart/2008/layout/HorizontalMultiLevelHierarchy"/>
    <dgm:cxn modelId="{83E53624-7F37-48C8-9B0A-325CE875C08C}" type="presParOf" srcId="{7BB66DF8-69AE-4A90-B98A-5916CC5952A3}" destId="{421CD668-AD10-46B5-A77C-8306EC63E20C}" srcOrd="0" destOrd="0" presId="urn:microsoft.com/office/officeart/2008/layout/HorizontalMultiLevelHierarchy"/>
    <dgm:cxn modelId="{4882BD6A-D7B9-4084-BA4C-ED00799DFC3C}" type="presParOf" srcId="{7BB66DF8-69AE-4A90-B98A-5916CC5952A3}" destId="{7064E561-369E-445E-8062-4857A39ADF5E}" srcOrd="1" destOrd="0" presId="urn:microsoft.com/office/officeart/2008/layout/HorizontalMultiLevelHierarchy"/>
    <dgm:cxn modelId="{52139517-7A40-4B79-9CF5-F085F688C8BE}" type="presParOf" srcId="{82204541-E8C8-4BF9-AB21-DA5514297FED}" destId="{19D2F2AC-B314-4BA6-8F24-28A3ADBDB5A2}" srcOrd="2" destOrd="0" presId="urn:microsoft.com/office/officeart/2008/layout/HorizontalMultiLevelHierarchy"/>
    <dgm:cxn modelId="{176BEB59-7B0E-4E41-949A-62A02F8B9D52}" type="presParOf" srcId="{19D2F2AC-B314-4BA6-8F24-28A3ADBDB5A2}" destId="{4CF325D2-A9D1-4E56-96E2-C3151383469C}" srcOrd="0" destOrd="0" presId="urn:microsoft.com/office/officeart/2008/layout/HorizontalMultiLevelHierarchy"/>
    <dgm:cxn modelId="{DF34168F-02C0-4A62-9AD1-BE8EA6098D63}" type="presParOf" srcId="{82204541-E8C8-4BF9-AB21-DA5514297FED}" destId="{1FD7B58B-DEB3-4CE3-B829-7167499F8BA8}" srcOrd="3" destOrd="0" presId="urn:microsoft.com/office/officeart/2008/layout/HorizontalMultiLevelHierarchy"/>
    <dgm:cxn modelId="{102B104D-4996-4309-887A-7B2E9290F589}" type="presParOf" srcId="{1FD7B58B-DEB3-4CE3-B829-7167499F8BA8}" destId="{434B005C-5D77-4B66-B965-ECD5438EC228}" srcOrd="0" destOrd="0" presId="urn:microsoft.com/office/officeart/2008/layout/HorizontalMultiLevelHierarchy"/>
    <dgm:cxn modelId="{214B10C6-2018-410B-981F-34109CCBE6B3}" type="presParOf" srcId="{1FD7B58B-DEB3-4CE3-B829-7167499F8BA8}" destId="{D98C48CC-6270-49AE-97D2-017EDBDE5D83}" srcOrd="1" destOrd="0" presId="urn:microsoft.com/office/officeart/2008/layout/HorizontalMultiLevelHierarchy"/>
    <dgm:cxn modelId="{61E802B6-4666-4DFE-BC6E-F450310D6F6F}" type="presParOf" srcId="{00B6C323-8ADF-4C2C-A98F-03A35CC9AEB8}" destId="{06A2732D-8CDF-4BE7-B17D-25A398040ADF}" srcOrd="6" destOrd="0" presId="urn:microsoft.com/office/officeart/2008/layout/HorizontalMultiLevelHierarchy"/>
    <dgm:cxn modelId="{4AF33EB1-E5F7-4971-BD98-8FF5A57BD488}" type="presParOf" srcId="{06A2732D-8CDF-4BE7-B17D-25A398040ADF}" destId="{7B655A3E-0424-40AD-BE34-61648D085597}" srcOrd="0" destOrd="0" presId="urn:microsoft.com/office/officeart/2008/layout/HorizontalMultiLevelHierarchy"/>
    <dgm:cxn modelId="{EB3BAA8A-2897-4454-9E29-60B390DBED0C}" type="presParOf" srcId="{00B6C323-8ADF-4C2C-A98F-03A35CC9AEB8}" destId="{7F2FA558-7894-42A7-BE13-E6A1C83387E1}" srcOrd="7" destOrd="0" presId="urn:microsoft.com/office/officeart/2008/layout/HorizontalMultiLevelHierarchy"/>
    <dgm:cxn modelId="{FB358F5D-0A26-4F4A-99B2-823FDA1F796F}" type="presParOf" srcId="{7F2FA558-7894-42A7-BE13-E6A1C83387E1}" destId="{FA3B5079-A1C2-4A33-B3FB-4A0FF76E3224}" srcOrd="0" destOrd="0" presId="urn:microsoft.com/office/officeart/2008/layout/HorizontalMultiLevelHierarchy"/>
    <dgm:cxn modelId="{32BA8B10-0AEF-41D4-AA1B-3DDC6B73F18B}" type="presParOf" srcId="{7F2FA558-7894-42A7-BE13-E6A1C83387E1}" destId="{3873ABEC-F1E3-4008-B399-D21FB5992FC6}" srcOrd="1" destOrd="0" presId="urn:microsoft.com/office/officeart/2008/layout/HorizontalMultiLevelHierarchy"/>
    <dgm:cxn modelId="{BE8F930B-843B-47D1-8769-CE7BEC081C8C}" type="presParOf" srcId="{3873ABEC-F1E3-4008-B399-D21FB5992FC6}" destId="{77EBB243-DAFC-4E79-ACF0-3BCB5160B110}" srcOrd="0" destOrd="0" presId="urn:microsoft.com/office/officeart/2008/layout/HorizontalMultiLevelHierarchy"/>
    <dgm:cxn modelId="{D1079919-48D0-4B92-9452-B1DF0252A69F}" type="presParOf" srcId="{77EBB243-DAFC-4E79-ACF0-3BCB5160B110}" destId="{3EC0C245-A8A6-46EB-B588-3AA2046B5CEA}" srcOrd="0" destOrd="0" presId="urn:microsoft.com/office/officeart/2008/layout/HorizontalMultiLevelHierarchy"/>
    <dgm:cxn modelId="{25CBA75D-7C16-464A-8465-B26DC7F002D0}" type="presParOf" srcId="{3873ABEC-F1E3-4008-B399-D21FB5992FC6}" destId="{E57DBCD5-1C70-42FF-9B21-68AE5CDF9BF7}" srcOrd="1" destOrd="0" presId="urn:microsoft.com/office/officeart/2008/layout/HorizontalMultiLevelHierarchy"/>
    <dgm:cxn modelId="{D7B3B46C-C4E5-4E02-AABD-2920312B5016}" type="presParOf" srcId="{E57DBCD5-1C70-42FF-9B21-68AE5CDF9BF7}" destId="{19249868-3296-4F20-832E-A951DD18AF5B}" srcOrd="0" destOrd="0" presId="urn:microsoft.com/office/officeart/2008/layout/HorizontalMultiLevelHierarchy"/>
    <dgm:cxn modelId="{CADF5C60-3A69-49A8-A893-9EB758DE4A36}" type="presParOf" srcId="{E57DBCD5-1C70-42FF-9B21-68AE5CDF9BF7}" destId="{6C9D3B27-96F7-4C28-AD5A-C839B0AA49EC}" srcOrd="1" destOrd="0" presId="urn:microsoft.com/office/officeart/2008/layout/HorizontalMultiLevelHierarchy"/>
    <dgm:cxn modelId="{F7D52F4D-3DD3-40D6-82AE-A3F54FC5DC4D}" type="presParOf" srcId="{6C9D3B27-96F7-4C28-AD5A-C839B0AA49EC}" destId="{DD03F15D-F928-4D4E-8B6B-E67BDD72F69E}" srcOrd="0" destOrd="0" presId="urn:microsoft.com/office/officeart/2008/layout/HorizontalMultiLevelHierarchy"/>
    <dgm:cxn modelId="{733BF322-B444-41CC-9501-721BBA363E49}" type="presParOf" srcId="{DD03F15D-F928-4D4E-8B6B-E67BDD72F69E}" destId="{7077FC8D-41A8-40B4-B18F-BD7E48EE4A76}" srcOrd="0" destOrd="0" presId="urn:microsoft.com/office/officeart/2008/layout/HorizontalMultiLevelHierarchy"/>
    <dgm:cxn modelId="{7B441E07-79DF-4482-A8C6-6382A67C38AD}" type="presParOf" srcId="{6C9D3B27-96F7-4C28-AD5A-C839B0AA49EC}" destId="{A901CC87-6AA7-4FF3-A3E1-59F5DF189B91}" srcOrd="1" destOrd="0" presId="urn:microsoft.com/office/officeart/2008/layout/HorizontalMultiLevelHierarchy"/>
    <dgm:cxn modelId="{988B115C-2D53-4AC8-88C7-B98ECA922E7B}" type="presParOf" srcId="{A901CC87-6AA7-4FF3-A3E1-59F5DF189B91}" destId="{6BC363D0-AE43-4C2E-A8B5-66A428E0CDC2}" srcOrd="0" destOrd="0" presId="urn:microsoft.com/office/officeart/2008/layout/HorizontalMultiLevelHierarchy"/>
    <dgm:cxn modelId="{DB275E75-70CE-4ACD-A07B-BF16D3297679}" type="presParOf" srcId="{A901CC87-6AA7-4FF3-A3E1-59F5DF189B91}" destId="{EA0672C4-56A2-4756-9B37-29947F658E22}" srcOrd="1" destOrd="0" presId="urn:microsoft.com/office/officeart/2008/layout/HorizontalMultiLevelHierarchy"/>
    <dgm:cxn modelId="{C45806D7-7ACD-49DB-BBC2-3916186A153C}" type="presParOf" srcId="{6C9D3B27-96F7-4C28-AD5A-C839B0AA49EC}" destId="{A6E57501-9C25-4582-92C9-0FC225EC35C0}" srcOrd="2" destOrd="0" presId="urn:microsoft.com/office/officeart/2008/layout/HorizontalMultiLevelHierarchy"/>
    <dgm:cxn modelId="{33D72505-8F12-403C-8EA7-9D4A1B0B9CA1}" type="presParOf" srcId="{A6E57501-9C25-4582-92C9-0FC225EC35C0}" destId="{BCCFA22E-3793-4457-9221-6728314C8EDE}" srcOrd="0" destOrd="0" presId="urn:microsoft.com/office/officeart/2008/layout/HorizontalMultiLevelHierarchy"/>
    <dgm:cxn modelId="{5635190F-B9D2-42F5-8497-F74A8CB0F959}" type="presParOf" srcId="{6C9D3B27-96F7-4C28-AD5A-C839B0AA49EC}" destId="{B25E8F9C-876D-4AAF-AB01-FC9B43CDBBFB}" srcOrd="3" destOrd="0" presId="urn:microsoft.com/office/officeart/2008/layout/HorizontalMultiLevelHierarchy"/>
    <dgm:cxn modelId="{DC3D4F59-8CAC-4774-96F6-48F5E3B987F7}" type="presParOf" srcId="{B25E8F9C-876D-4AAF-AB01-FC9B43CDBBFB}" destId="{31BC6425-9FB4-4617-8C2C-DF8B35F13E78}" srcOrd="0" destOrd="0" presId="urn:microsoft.com/office/officeart/2008/layout/HorizontalMultiLevelHierarchy"/>
    <dgm:cxn modelId="{9EBD568E-8019-4DA4-8969-02469D306046}" type="presParOf" srcId="{B25E8F9C-876D-4AAF-AB01-FC9B43CDBBFB}" destId="{7DF48EFD-CEDC-4324-9B7E-B4C8C46DCC52}" srcOrd="1" destOrd="0" presId="urn:microsoft.com/office/officeart/2008/layout/HorizontalMultiLevelHierarchy"/>
    <dgm:cxn modelId="{E032D0DC-10A5-40B4-912F-91256F2738A0}" type="presParOf" srcId="{7DF48EFD-CEDC-4324-9B7E-B4C8C46DCC52}" destId="{A8C2DB5D-DE66-4B7F-AC64-80A8856CE6F1}" srcOrd="0" destOrd="0" presId="urn:microsoft.com/office/officeart/2008/layout/HorizontalMultiLevelHierarchy"/>
    <dgm:cxn modelId="{81A90AFB-88CE-4B55-A5FB-944985DBD7CF}" type="presParOf" srcId="{A8C2DB5D-DE66-4B7F-AC64-80A8856CE6F1}" destId="{0BD1C164-0939-4F2A-965F-DA0E6240E1BC}" srcOrd="0" destOrd="0" presId="urn:microsoft.com/office/officeart/2008/layout/HorizontalMultiLevelHierarchy"/>
    <dgm:cxn modelId="{C6CDF3C5-BCF8-406E-A221-DCD521A00764}" type="presParOf" srcId="{7DF48EFD-CEDC-4324-9B7E-B4C8C46DCC52}" destId="{A3F65158-A94D-45CF-8FF7-76CA6463F1D3}" srcOrd="1" destOrd="0" presId="urn:microsoft.com/office/officeart/2008/layout/HorizontalMultiLevelHierarchy"/>
    <dgm:cxn modelId="{92B6FA88-51B8-470C-9E98-F0CD76493278}" type="presParOf" srcId="{A3F65158-A94D-45CF-8FF7-76CA6463F1D3}" destId="{8E2F4FBC-21E8-4091-A21F-056F4716BEDD}" srcOrd="0" destOrd="0" presId="urn:microsoft.com/office/officeart/2008/layout/HorizontalMultiLevelHierarchy"/>
    <dgm:cxn modelId="{69D1F5A9-81F3-423B-9244-65FDD28871B7}" type="presParOf" srcId="{A3F65158-A94D-45CF-8FF7-76CA6463F1D3}" destId="{387DB9FF-7A36-43F1-A585-3098098A933E}" srcOrd="1" destOrd="0" presId="urn:microsoft.com/office/officeart/2008/layout/HorizontalMultiLevelHierarchy"/>
    <dgm:cxn modelId="{2293DA97-A09D-4328-AFB1-3A55DD5F0751}" type="presParOf" srcId="{7DF48EFD-CEDC-4324-9B7E-B4C8C46DCC52}" destId="{43813474-6B61-444D-9E7D-6D88E0E49A6D}" srcOrd="2" destOrd="0" presId="urn:microsoft.com/office/officeart/2008/layout/HorizontalMultiLevelHierarchy"/>
    <dgm:cxn modelId="{CD2D1A5A-CD25-46B3-93B3-5D5717EF5B21}" type="presParOf" srcId="{43813474-6B61-444D-9E7D-6D88E0E49A6D}" destId="{653F9004-6317-4D1F-8AAA-C960F9163CDB}" srcOrd="0" destOrd="0" presId="urn:microsoft.com/office/officeart/2008/layout/HorizontalMultiLevelHierarchy"/>
    <dgm:cxn modelId="{D41A1632-FD0F-4657-9E93-CED141F38176}" type="presParOf" srcId="{7DF48EFD-CEDC-4324-9B7E-B4C8C46DCC52}" destId="{CD2A8210-BC19-4872-8E95-C97D8241A6E7}" srcOrd="3" destOrd="0" presId="urn:microsoft.com/office/officeart/2008/layout/HorizontalMultiLevelHierarchy"/>
    <dgm:cxn modelId="{475A534E-0781-4232-A059-035302B4743A}" type="presParOf" srcId="{CD2A8210-BC19-4872-8E95-C97D8241A6E7}" destId="{588FB51A-63DB-4BCB-BA55-1C082A184BBA}" srcOrd="0" destOrd="0" presId="urn:microsoft.com/office/officeart/2008/layout/HorizontalMultiLevelHierarchy"/>
    <dgm:cxn modelId="{886D5B65-7330-40D8-B52A-2BB2AE1039B4}" type="presParOf" srcId="{CD2A8210-BC19-4872-8E95-C97D8241A6E7}" destId="{364A4213-2F4E-4EE5-861C-B6647CD2E970}" srcOrd="1" destOrd="0" presId="urn:microsoft.com/office/officeart/2008/layout/HorizontalMultiLevelHierarchy"/>
    <dgm:cxn modelId="{683B7447-F5EF-4453-B599-4AAB9C9F541A}" type="presParOf" srcId="{3873ABEC-F1E3-4008-B399-D21FB5992FC6}" destId="{6A710323-2B5D-4B48-9258-1DF8E01D56B3}" srcOrd="2" destOrd="0" presId="urn:microsoft.com/office/officeart/2008/layout/HorizontalMultiLevelHierarchy"/>
    <dgm:cxn modelId="{B21AE628-2B31-401D-8C8D-E90308B82B15}" type="presParOf" srcId="{6A710323-2B5D-4B48-9258-1DF8E01D56B3}" destId="{598C9BD3-0C3A-4A43-9573-4E5723273EC7}" srcOrd="0" destOrd="0" presId="urn:microsoft.com/office/officeart/2008/layout/HorizontalMultiLevelHierarchy"/>
    <dgm:cxn modelId="{4C41861B-C0F0-49F4-AF36-86F22CB60A64}" type="presParOf" srcId="{3873ABEC-F1E3-4008-B399-D21FB5992FC6}" destId="{85B4CFF7-0A6E-48C3-8004-E92DF66D5DF3}" srcOrd="3" destOrd="0" presId="urn:microsoft.com/office/officeart/2008/layout/HorizontalMultiLevelHierarchy"/>
    <dgm:cxn modelId="{00C62517-D4BC-4F3A-B5CC-47BC893E28B2}" type="presParOf" srcId="{85B4CFF7-0A6E-48C3-8004-E92DF66D5DF3}" destId="{88345488-80E0-47BF-BF24-0DD1C38C9D9D}" srcOrd="0" destOrd="0" presId="urn:microsoft.com/office/officeart/2008/layout/HorizontalMultiLevelHierarchy"/>
    <dgm:cxn modelId="{B8EB7257-C291-4945-A855-601D81456E38}" type="presParOf" srcId="{85B4CFF7-0A6E-48C3-8004-E92DF66D5DF3}" destId="{9208B327-6705-4573-A3AC-140651F6C40D}" srcOrd="1" destOrd="0" presId="urn:microsoft.com/office/officeart/2008/layout/HorizontalMultiLevelHierarchy"/>
    <dgm:cxn modelId="{8652D3A8-1FFC-4A56-9F62-8DE1E8AD3AAF}" type="presParOf" srcId="{00B6C323-8ADF-4C2C-A98F-03A35CC9AEB8}" destId="{9BF31246-2D25-4008-BDE0-545F1F7BA9E4}" srcOrd="8" destOrd="0" presId="urn:microsoft.com/office/officeart/2008/layout/HorizontalMultiLevelHierarchy"/>
    <dgm:cxn modelId="{065021E6-1FE8-4E95-900D-70C10E357E26}" type="presParOf" srcId="{9BF31246-2D25-4008-BDE0-545F1F7BA9E4}" destId="{C5946580-570D-4A43-ADDE-D03B251A1853}" srcOrd="0" destOrd="0" presId="urn:microsoft.com/office/officeart/2008/layout/HorizontalMultiLevelHierarchy"/>
    <dgm:cxn modelId="{21395180-F408-4453-BA3D-74B6A11BA9B0}" type="presParOf" srcId="{00B6C323-8ADF-4C2C-A98F-03A35CC9AEB8}" destId="{607F3749-4CB3-4DE0-A7C5-39E92FA172A3}" srcOrd="9" destOrd="0" presId="urn:microsoft.com/office/officeart/2008/layout/HorizontalMultiLevelHierarchy"/>
    <dgm:cxn modelId="{26D2ADE4-F81F-4218-BC0E-CA866CFD0C06}" type="presParOf" srcId="{607F3749-4CB3-4DE0-A7C5-39E92FA172A3}" destId="{C3186FF9-99B8-4A04-93CB-DE28F94924A1}" srcOrd="0" destOrd="0" presId="urn:microsoft.com/office/officeart/2008/layout/HorizontalMultiLevelHierarchy"/>
    <dgm:cxn modelId="{B1C6C669-4CF4-4538-935E-5D8891E41254}" type="presParOf" srcId="{607F3749-4CB3-4DE0-A7C5-39E92FA172A3}" destId="{18D20E2B-C732-42A3-9217-507963AF71F0}" srcOrd="1" destOrd="0" presId="urn:microsoft.com/office/officeart/2008/layout/HorizontalMultiLevelHierarchy"/>
    <dgm:cxn modelId="{9E7D9F1A-8C4C-4692-8AA2-B510D77587A7}" type="presParOf" srcId="{18D20E2B-C732-42A3-9217-507963AF71F0}" destId="{C987B626-6F85-4119-973D-2A2E64116A28}" srcOrd="0" destOrd="0" presId="urn:microsoft.com/office/officeart/2008/layout/HorizontalMultiLevelHierarchy"/>
    <dgm:cxn modelId="{CC710123-6F30-4E1F-9C17-21111D6E0568}" type="presParOf" srcId="{C987B626-6F85-4119-973D-2A2E64116A28}" destId="{7AF7C5D0-6173-416C-BE3B-13D71F18AE84}" srcOrd="0" destOrd="0" presId="urn:microsoft.com/office/officeart/2008/layout/HorizontalMultiLevelHierarchy"/>
    <dgm:cxn modelId="{00E98739-ED62-4251-AC8A-2CB65906C28A}" type="presParOf" srcId="{18D20E2B-C732-42A3-9217-507963AF71F0}" destId="{0B533CB2-6FEB-4C39-A9D2-E03426443A96}" srcOrd="1" destOrd="0" presId="urn:microsoft.com/office/officeart/2008/layout/HorizontalMultiLevelHierarchy"/>
    <dgm:cxn modelId="{304D87FF-1257-4027-8973-6C6FB3D83B91}" type="presParOf" srcId="{0B533CB2-6FEB-4C39-A9D2-E03426443A96}" destId="{5EA9F4B5-044C-4F73-A071-75429C7CB773}" srcOrd="0" destOrd="0" presId="urn:microsoft.com/office/officeart/2008/layout/HorizontalMultiLevelHierarchy"/>
    <dgm:cxn modelId="{2D4361E2-B326-4B8E-AF9F-BF1E2C76A451}" type="presParOf" srcId="{0B533CB2-6FEB-4C39-A9D2-E03426443A96}" destId="{E72334D9-454B-433F-830E-430DF9A85416}" srcOrd="1" destOrd="0" presId="urn:microsoft.com/office/officeart/2008/layout/HorizontalMultiLevelHierarchy"/>
    <dgm:cxn modelId="{C4691609-DA3F-4EE8-9832-37BA6A8176D4}" type="presParOf" srcId="{18D20E2B-C732-42A3-9217-507963AF71F0}" destId="{A45F7F59-39D1-4B6D-90B2-508BA7508E3D}" srcOrd="2" destOrd="0" presId="urn:microsoft.com/office/officeart/2008/layout/HorizontalMultiLevelHierarchy"/>
    <dgm:cxn modelId="{C9918B50-7C54-49F2-8D50-6E71EFCA57ED}" type="presParOf" srcId="{A45F7F59-39D1-4B6D-90B2-508BA7508E3D}" destId="{1A46DEDC-9556-42BC-9C53-CFB2C013F689}" srcOrd="0" destOrd="0" presId="urn:microsoft.com/office/officeart/2008/layout/HorizontalMultiLevelHierarchy"/>
    <dgm:cxn modelId="{58EAA4B7-EC89-46A3-A854-9F2E835B7793}" type="presParOf" srcId="{18D20E2B-C732-42A3-9217-507963AF71F0}" destId="{721DF08F-83F2-447C-9B58-87F19A67F1A9}" srcOrd="3" destOrd="0" presId="urn:microsoft.com/office/officeart/2008/layout/HorizontalMultiLevelHierarchy"/>
    <dgm:cxn modelId="{B5281B6F-8411-41B3-8D69-E7FD2DB025D0}" type="presParOf" srcId="{721DF08F-83F2-447C-9B58-87F19A67F1A9}" destId="{DE80CBF0-9B47-4084-9AD7-9F458400EDED}" srcOrd="0" destOrd="0" presId="urn:microsoft.com/office/officeart/2008/layout/HorizontalMultiLevelHierarchy"/>
    <dgm:cxn modelId="{B1AAF396-961A-49A9-ADE3-5553970E06F6}" type="presParOf" srcId="{721DF08F-83F2-447C-9B58-87F19A67F1A9}" destId="{C447702F-3F39-478E-91D6-D0D886974A1F}" srcOrd="1" destOrd="0" presId="urn:microsoft.com/office/officeart/2008/layout/HorizontalMultiLevelHierarchy"/>
    <dgm:cxn modelId="{E2A99CA8-F656-4371-8195-C9F538B22F4D}" type="presParOf" srcId="{18D20E2B-C732-42A3-9217-507963AF71F0}" destId="{D7117E2A-12C9-4558-B17A-E07A36BB8977}" srcOrd="4" destOrd="0" presId="urn:microsoft.com/office/officeart/2008/layout/HorizontalMultiLevelHierarchy"/>
    <dgm:cxn modelId="{EEFE0F8F-026F-4816-8C55-FF200A2E96A7}" type="presParOf" srcId="{D7117E2A-12C9-4558-B17A-E07A36BB8977}" destId="{19E41C84-6031-485F-8E71-A0222F78CE7B}" srcOrd="0" destOrd="0" presId="urn:microsoft.com/office/officeart/2008/layout/HorizontalMultiLevelHierarchy"/>
    <dgm:cxn modelId="{21C28391-6DE0-4037-89AC-314DCEB4F9AA}" type="presParOf" srcId="{18D20E2B-C732-42A3-9217-507963AF71F0}" destId="{59DF0597-0070-41A0-98C3-8AA1A2EDF354}" srcOrd="5" destOrd="0" presId="urn:microsoft.com/office/officeart/2008/layout/HorizontalMultiLevelHierarchy"/>
    <dgm:cxn modelId="{180B26F5-E25C-464D-8278-1715ACD33219}" type="presParOf" srcId="{59DF0597-0070-41A0-98C3-8AA1A2EDF354}" destId="{B905C115-3F04-44A3-B5DF-6C0600D46D64}" srcOrd="0" destOrd="0" presId="urn:microsoft.com/office/officeart/2008/layout/HorizontalMultiLevelHierarchy"/>
    <dgm:cxn modelId="{4AF76D30-F02B-4987-B722-475FB55E0AFA}" type="presParOf" srcId="{59DF0597-0070-41A0-98C3-8AA1A2EDF354}" destId="{6156D6E1-846B-4F35-8AB6-8ED1B854FC9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In Progress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57D677F-49A6-43E0-9C52-90E40B8BF336}">
      <dgm:prSet/>
      <dgm:spPr/>
      <dgm:t>
        <a:bodyPr/>
        <a:lstStyle/>
        <a:p>
          <a:r>
            <a:rPr lang="en-US" altLang="zh-CN"/>
            <a:t>DL</a:t>
          </a:r>
          <a:endParaRPr lang="en-US"/>
        </a:p>
      </dgm:t>
    </dgm:pt>
    <dgm:pt modelId="{8A10B756-2906-482A-A904-E8C29852E557}" type="parTrans" cxnId="{9CB6577B-2C5B-4C4C-98FA-DBF8D9CC7E48}">
      <dgm:prSet/>
      <dgm:spPr/>
      <dgm:t>
        <a:bodyPr/>
        <a:lstStyle/>
        <a:p>
          <a:endParaRPr lang="en-US"/>
        </a:p>
      </dgm:t>
    </dgm:pt>
    <dgm:pt modelId="{244EB193-2794-409A-A72D-4E90FD3A9EAE}" type="sibTrans" cxnId="{9CB6577B-2C5B-4C4C-98FA-DBF8D9CC7E48}">
      <dgm:prSet/>
      <dgm:spPr/>
      <dgm:t>
        <a:bodyPr/>
        <a:lstStyle/>
        <a:p>
          <a:endParaRPr lang="en-US"/>
        </a:p>
      </dgm:t>
    </dgm:pt>
    <dgm:pt modelId="{96E9C3F3-8AE8-4FF4-BE16-C958E5CBFA7D}">
      <dgm:prSet/>
      <dgm:spPr/>
      <dgm:t>
        <a:bodyPr/>
        <a:lstStyle/>
        <a:p>
          <a:r>
            <a:rPr lang="en-US" altLang="zh-CN"/>
            <a:t>ASAD</a:t>
          </a:r>
          <a:endParaRPr lang="en-US"/>
        </a:p>
      </dgm:t>
    </dgm:pt>
    <dgm:pt modelId="{4D047425-E770-4182-9678-202306F8A20C}" type="parTrans" cxnId="{A83C5B76-CDB3-4DE8-BD44-600552F651C9}">
      <dgm:prSet/>
      <dgm:spPr/>
      <dgm:t>
        <a:bodyPr/>
        <a:lstStyle/>
        <a:p>
          <a:endParaRPr lang="en-US"/>
        </a:p>
      </dgm:t>
    </dgm:pt>
    <dgm:pt modelId="{412E4C49-684B-4A72-BE22-1A0C9E7784BE}" type="sibTrans" cxnId="{A83C5B76-CDB3-4DE8-BD44-600552F651C9}">
      <dgm:prSet/>
      <dgm:spPr/>
      <dgm:t>
        <a:bodyPr/>
        <a:lstStyle/>
        <a:p>
          <a:endParaRPr lang="en-US"/>
        </a:p>
      </dgm:t>
    </dgm:pt>
    <dgm:pt modelId="{025166E8-3F8A-4FAE-84F8-08477E0BF551}">
      <dgm:prSet/>
      <dgm:spPr/>
      <dgm:t>
        <a:bodyPr/>
        <a:lstStyle/>
        <a:p>
          <a:r>
            <a:rPr lang="en-US" altLang="zh-CN"/>
            <a:t>Accounting</a:t>
          </a:r>
          <a:endParaRPr lang="en-US"/>
        </a:p>
      </dgm:t>
    </dgm:pt>
    <dgm:pt modelId="{DB887FEF-F333-417D-BEBB-4539757FD305}" type="parTrans" cxnId="{B9581498-1025-461A-83FA-CC4047230E58}">
      <dgm:prSet/>
      <dgm:spPr/>
      <dgm:t>
        <a:bodyPr/>
        <a:lstStyle/>
        <a:p>
          <a:endParaRPr lang="en-US"/>
        </a:p>
      </dgm:t>
    </dgm:pt>
    <dgm:pt modelId="{3169FD7E-A5BC-46AB-BEA9-6CAD46E02689}" type="sibTrans" cxnId="{B9581498-1025-461A-83FA-CC4047230E58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58EA531D-BF48-41ED-BF11-C74EC2752606}" type="pres">
      <dgm:prSet presAssocID="{8A10B756-2906-482A-A904-E8C29852E557}" presName="conn2-1" presStyleLbl="parChTrans1D2" presStyleIdx="0" presStyleCnt="3"/>
      <dgm:spPr/>
      <dgm:t>
        <a:bodyPr/>
        <a:lstStyle/>
        <a:p>
          <a:endParaRPr lang="en-US"/>
        </a:p>
      </dgm:t>
    </dgm:pt>
    <dgm:pt modelId="{AA3C9793-7A6B-475E-B749-6262FCBF05AF}" type="pres">
      <dgm:prSet presAssocID="{8A10B756-2906-482A-A904-E8C29852E557}" presName="connTx" presStyleLbl="parChTrans1D2" presStyleIdx="0" presStyleCnt="3"/>
      <dgm:spPr/>
      <dgm:t>
        <a:bodyPr/>
        <a:lstStyle/>
        <a:p>
          <a:endParaRPr lang="en-US"/>
        </a:p>
      </dgm:t>
    </dgm:pt>
    <dgm:pt modelId="{6F24343C-0472-4376-A85A-A432ECE68C05}" type="pres">
      <dgm:prSet presAssocID="{B57D677F-49A6-43E0-9C52-90E40B8BF336}" presName="root2" presStyleCnt="0"/>
      <dgm:spPr/>
    </dgm:pt>
    <dgm:pt modelId="{2C5D6667-8064-4B98-9124-A941B0CE1815}" type="pres">
      <dgm:prSet presAssocID="{B57D677F-49A6-43E0-9C52-90E40B8BF336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16673D3-8853-4B1A-9117-7FDDEBF41E2C}" type="pres">
      <dgm:prSet presAssocID="{B57D677F-49A6-43E0-9C52-90E40B8BF336}" presName="level3hierChild" presStyleCnt="0"/>
      <dgm:spPr/>
    </dgm:pt>
    <dgm:pt modelId="{AF09849B-4473-4F08-8EDC-DEBEFF5961A5}" type="pres">
      <dgm:prSet presAssocID="{4D047425-E770-4182-9678-202306F8A20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7A541D19-88E3-442A-9514-13D803123A74}" type="pres">
      <dgm:prSet presAssocID="{4D047425-E770-4182-9678-202306F8A20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BA32182C-17C0-450B-A214-46396B8AC1F4}" type="pres">
      <dgm:prSet presAssocID="{96E9C3F3-8AE8-4FF4-BE16-C958E5CBFA7D}" presName="root2" presStyleCnt="0"/>
      <dgm:spPr/>
    </dgm:pt>
    <dgm:pt modelId="{C639DEFF-1732-4EDA-82AF-FC3D1F1EB543}" type="pres">
      <dgm:prSet presAssocID="{96E9C3F3-8AE8-4FF4-BE16-C958E5CBFA7D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96AA9A9-2759-48D6-85BF-C47B29683BE5}" type="pres">
      <dgm:prSet presAssocID="{96E9C3F3-8AE8-4FF4-BE16-C958E5CBFA7D}" presName="level3hierChild" presStyleCnt="0"/>
      <dgm:spPr/>
    </dgm:pt>
    <dgm:pt modelId="{C3EA265A-CEDD-4169-B6E5-725803AD1EFC}" type="pres">
      <dgm:prSet presAssocID="{DB887FEF-F333-417D-BEBB-4539757FD305}" presName="conn2-1" presStyleLbl="parChTrans1D2" presStyleIdx="2" presStyleCnt="3"/>
      <dgm:spPr/>
      <dgm:t>
        <a:bodyPr/>
        <a:lstStyle/>
        <a:p>
          <a:endParaRPr lang="en-US"/>
        </a:p>
      </dgm:t>
    </dgm:pt>
    <dgm:pt modelId="{96D377A7-23A9-4E0E-9081-FF9D2BAD7B5C}" type="pres">
      <dgm:prSet presAssocID="{DB887FEF-F333-417D-BEBB-4539757FD305}" presName="connTx" presStyleLbl="parChTrans1D2" presStyleIdx="2" presStyleCnt="3"/>
      <dgm:spPr/>
      <dgm:t>
        <a:bodyPr/>
        <a:lstStyle/>
        <a:p>
          <a:endParaRPr lang="en-US"/>
        </a:p>
      </dgm:t>
    </dgm:pt>
    <dgm:pt modelId="{A113CB4C-DF9E-479F-85E6-530FE26BBED6}" type="pres">
      <dgm:prSet presAssocID="{025166E8-3F8A-4FAE-84F8-08477E0BF551}" presName="root2" presStyleCnt="0"/>
      <dgm:spPr/>
    </dgm:pt>
    <dgm:pt modelId="{B74FB45B-3C8B-44AF-8B99-A73EBCA2C69E}" type="pres">
      <dgm:prSet presAssocID="{025166E8-3F8A-4FAE-84F8-08477E0BF55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E60D11D-F101-4446-B9ED-9212875D06CE}" type="pres">
      <dgm:prSet presAssocID="{025166E8-3F8A-4FAE-84F8-08477E0BF551}" presName="level3hierChild" presStyleCnt="0"/>
      <dgm:spPr/>
    </dgm:pt>
  </dgm:ptLst>
  <dgm:cxnLst>
    <dgm:cxn modelId="{B49AE3CD-E399-44A1-AF71-2E7B20704EDB}" type="presOf" srcId="{8A10B756-2906-482A-A904-E8C29852E557}" destId="{58EA531D-BF48-41ED-BF11-C74EC2752606}" srcOrd="0" destOrd="0" presId="urn:microsoft.com/office/officeart/2008/layout/HorizontalMultiLevelHierarchy"/>
    <dgm:cxn modelId="{79FD0B21-3E25-47E4-9631-0095E2239F69}" type="presOf" srcId="{4D047425-E770-4182-9678-202306F8A20C}" destId="{AF09849B-4473-4F08-8EDC-DEBEFF5961A5}" srcOrd="0" destOrd="0" presId="urn:microsoft.com/office/officeart/2008/layout/HorizontalMultiLevelHierarchy"/>
    <dgm:cxn modelId="{97EBE35B-E010-489D-9F19-F25F7EB39E46}" type="presOf" srcId="{161FC228-2781-4EB5-A704-2302BEDB5658}" destId="{D61D9318-CF1C-4027-9FB9-CA3681111D48}" srcOrd="0" destOrd="0" presId="urn:microsoft.com/office/officeart/2008/layout/HorizontalMultiLevelHierarchy"/>
    <dgm:cxn modelId="{88619C7C-48C1-4C65-94B6-08652045D98B}" type="presOf" srcId="{DB887FEF-F333-417D-BEBB-4539757FD305}" destId="{96D377A7-23A9-4E0E-9081-FF9D2BAD7B5C}" srcOrd="1" destOrd="0" presId="urn:microsoft.com/office/officeart/2008/layout/HorizontalMultiLevelHierarchy"/>
    <dgm:cxn modelId="{B9581498-1025-461A-83FA-CC4047230E58}" srcId="{FCCAE72E-3741-4C5F-B697-2CEBFC92CDF7}" destId="{025166E8-3F8A-4FAE-84F8-08477E0BF551}" srcOrd="2" destOrd="0" parTransId="{DB887FEF-F333-417D-BEBB-4539757FD305}" sibTransId="{3169FD7E-A5BC-46AB-BEA9-6CAD46E02689}"/>
    <dgm:cxn modelId="{3158A88A-CCF6-40C7-8064-018DA4E95208}" type="presOf" srcId="{4D047425-E770-4182-9678-202306F8A20C}" destId="{7A541D19-88E3-442A-9514-13D803123A74}" srcOrd="1" destOrd="0" presId="urn:microsoft.com/office/officeart/2008/layout/HorizontalMultiLevelHierarchy"/>
    <dgm:cxn modelId="{CEFC652F-C41B-42BC-BA53-AD6E71036B56}" type="presOf" srcId="{FCCAE72E-3741-4C5F-B697-2CEBFC92CDF7}" destId="{47AE8846-F21F-4E4C-B4A3-D44DA4BF791C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4160E66C-A532-430F-B95D-23E8A8896C1F}" type="presOf" srcId="{DB887FEF-F333-417D-BEBB-4539757FD305}" destId="{C3EA265A-CEDD-4169-B6E5-725803AD1EFC}" srcOrd="0" destOrd="0" presId="urn:microsoft.com/office/officeart/2008/layout/HorizontalMultiLevelHierarchy"/>
    <dgm:cxn modelId="{9C1023D0-4BE7-4DDC-8B44-CE322CF76146}" type="presOf" srcId="{96E9C3F3-8AE8-4FF4-BE16-C958E5CBFA7D}" destId="{C639DEFF-1732-4EDA-82AF-FC3D1F1EB543}" srcOrd="0" destOrd="0" presId="urn:microsoft.com/office/officeart/2008/layout/HorizontalMultiLevelHierarchy"/>
    <dgm:cxn modelId="{F40732CD-E3E2-405A-8B3F-99669AF2EAEE}" type="presOf" srcId="{8A10B756-2906-482A-A904-E8C29852E557}" destId="{AA3C9793-7A6B-475E-B749-6262FCBF05AF}" srcOrd="1" destOrd="0" presId="urn:microsoft.com/office/officeart/2008/layout/HorizontalMultiLevelHierarchy"/>
    <dgm:cxn modelId="{9CB6577B-2C5B-4C4C-98FA-DBF8D9CC7E48}" srcId="{FCCAE72E-3741-4C5F-B697-2CEBFC92CDF7}" destId="{B57D677F-49A6-43E0-9C52-90E40B8BF336}" srcOrd="0" destOrd="0" parTransId="{8A10B756-2906-482A-A904-E8C29852E557}" sibTransId="{244EB193-2794-409A-A72D-4E90FD3A9EAE}"/>
    <dgm:cxn modelId="{A83C5B76-CDB3-4DE8-BD44-600552F651C9}" srcId="{FCCAE72E-3741-4C5F-B697-2CEBFC92CDF7}" destId="{96E9C3F3-8AE8-4FF4-BE16-C958E5CBFA7D}" srcOrd="1" destOrd="0" parTransId="{4D047425-E770-4182-9678-202306F8A20C}" sibTransId="{412E4C49-684B-4A72-BE22-1A0C9E7784BE}"/>
    <dgm:cxn modelId="{4D29DE21-85D3-4BBE-96C4-7FE323A5FFBE}" type="presOf" srcId="{025166E8-3F8A-4FAE-84F8-08477E0BF551}" destId="{B74FB45B-3C8B-44AF-8B99-A73EBCA2C69E}" srcOrd="0" destOrd="0" presId="urn:microsoft.com/office/officeart/2008/layout/HorizontalMultiLevelHierarchy"/>
    <dgm:cxn modelId="{F70BD6FC-DC89-47D4-94FB-D7DAEC33685C}" type="presOf" srcId="{B57D677F-49A6-43E0-9C52-90E40B8BF336}" destId="{2C5D6667-8064-4B98-9124-A941B0CE1815}" srcOrd="0" destOrd="0" presId="urn:microsoft.com/office/officeart/2008/layout/HorizontalMultiLevelHierarchy"/>
    <dgm:cxn modelId="{CAB4A0AB-218F-468C-8CE8-937D3052392F}" type="presParOf" srcId="{D61D9318-CF1C-4027-9FB9-CA3681111D48}" destId="{270F17E6-7730-4FCF-B2C8-87132A2A2953}" srcOrd="0" destOrd="0" presId="urn:microsoft.com/office/officeart/2008/layout/HorizontalMultiLevelHierarchy"/>
    <dgm:cxn modelId="{8AEACDEE-9D6C-4D4C-B34E-2C6AD1FDAACE}" type="presParOf" srcId="{270F17E6-7730-4FCF-B2C8-87132A2A2953}" destId="{47AE8846-F21F-4E4C-B4A3-D44DA4BF791C}" srcOrd="0" destOrd="0" presId="urn:microsoft.com/office/officeart/2008/layout/HorizontalMultiLevelHierarchy"/>
    <dgm:cxn modelId="{216EBFE6-C483-4880-B686-7D768F8C3410}" type="presParOf" srcId="{270F17E6-7730-4FCF-B2C8-87132A2A2953}" destId="{00B6C323-8ADF-4C2C-A98F-03A35CC9AEB8}" srcOrd="1" destOrd="0" presId="urn:microsoft.com/office/officeart/2008/layout/HorizontalMultiLevelHierarchy"/>
    <dgm:cxn modelId="{A3F24AF2-956B-48B8-A65F-86565290F12C}" type="presParOf" srcId="{00B6C323-8ADF-4C2C-A98F-03A35CC9AEB8}" destId="{58EA531D-BF48-41ED-BF11-C74EC2752606}" srcOrd="0" destOrd="0" presId="urn:microsoft.com/office/officeart/2008/layout/HorizontalMultiLevelHierarchy"/>
    <dgm:cxn modelId="{612DB5C3-3F70-454A-AD08-0B11428E0076}" type="presParOf" srcId="{58EA531D-BF48-41ED-BF11-C74EC2752606}" destId="{AA3C9793-7A6B-475E-B749-6262FCBF05AF}" srcOrd="0" destOrd="0" presId="urn:microsoft.com/office/officeart/2008/layout/HorizontalMultiLevelHierarchy"/>
    <dgm:cxn modelId="{3B6805B6-ECC5-43BD-B2E8-BDD24F141C7B}" type="presParOf" srcId="{00B6C323-8ADF-4C2C-A98F-03A35CC9AEB8}" destId="{6F24343C-0472-4376-A85A-A432ECE68C05}" srcOrd="1" destOrd="0" presId="urn:microsoft.com/office/officeart/2008/layout/HorizontalMultiLevelHierarchy"/>
    <dgm:cxn modelId="{3DE0F57D-4B8A-4F12-B5B2-F619F9D77D34}" type="presParOf" srcId="{6F24343C-0472-4376-A85A-A432ECE68C05}" destId="{2C5D6667-8064-4B98-9124-A941B0CE1815}" srcOrd="0" destOrd="0" presId="urn:microsoft.com/office/officeart/2008/layout/HorizontalMultiLevelHierarchy"/>
    <dgm:cxn modelId="{A56DEEB4-DD08-4E09-B84A-CBE45BEF1A05}" type="presParOf" srcId="{6F24343C-0472-4376-A85A-A432ECE68C05}" destId="{916673D3-8853-4B1A-9117-7FDDEBF41E2C}" srcOrd="1" destOrd="0" presId="urn:microsoft.com/office/officeart/2008/layout/HorizontalMultiLevelHierarchy"/>
    <dgm:cxn modelId="{3702D445-562F-4B25-9B18-4A2340EFA3FA}" type="presParOf" srcId="{00B6C323-8ADF-4C2C-A98F-03A35CC9AEB8}" destId="{AF09849B-4473-4F08-8EDC-DEBEFF5961A5}" srcOrd="2" destOrd="0" presId="urn:microsoft.com/office/officeart/2008/layout/HorizontalMultiLevelHierarchy"/>
    <dgm:cxn modelId="{09062A8C-AC75-45AF-A52E-395CD4F511BC}" type="presParOf" srcId="{AF09849B-4473-4F08-8EDC-DEBEFF5961A5}" destId="{7A541D19-88E3-442A-9514-13D803123A74}" srcOrd="0" destOrd="0" presId="urn:microsoft.com/office/officeart/2008/layout/HorizontalMultiLevelHierarchy"/>
    <dgm:cxn modelId="{74481105-DD6A-40C7-B8D9-680BF4DF9876}" type="presParOf" srcId="{00B6C323-8ADF-4C2C-A98F-03A35CC9AEB8}" destId="{BA32182C-17C0-450B-A214-46396B8AC1F4}" srcOrd="3" destOrd="0" presId="urn:microsoft.com/office/officeart/2008/layout/HorizontalMultiLevelHierarchy"/>
    <dgm:cxn modelId="{70B55218-F9CA-4B1C-869D-0FA42D8309C0}" type="presParOf" srcId="{BA32182C-17C0-450B-A214-46396B8AC1F4}" destId="{C639DEFF-1732-4EDA-82AF-FC3D1F1EB543}" srcOrd="0" destOrd="0" presId="urn:microsoft.com/office/officeart/2008/layout/HorizontalMultiLevelHierarchy"/>
    <dgm:cxn modelId="{46BA08E0-9F9C-46A0-A087-5DA71A6BA343}" type="presParOf" srcId="{BA32182C-17C0-450B-A214-46396B8AC1F4}" destId="{396AA9A9-2759-48D6-85BF-C47B29683BE5}" srcOrd="1" destOrd="0" presId="urn:microsoft.com/office/officeart/2008/layout/HorizontalMultiLevelHierarchy"/>
    <dgm:cxn modelId="{3171430D-993A-42C4-AE3F-1402302AAB67}" type="presParOf" srcId="{00B6C323-8ADF-4C2C-A98F-03A35CC9AEB8}" destId="{C3EA265A-CEDD-4169-B6E5-725803AD1EFC}" srcOrd="4" destOrd="0" presId="urn:microsoft.com/office/officeart/2008/layout/HorizontalMultiLevelHierarchy"/>
    <dgm:cxn modelId="{0387E207-DB22-40BE-8552-E2B84F87AE86}" type="presParOf" srcId="{C3EA265A-CEDD-4169-B6E5-725803AD1EFC}" destId="{96D377A7-23A9-4E0E-9081-FF9D2BAD7B5C}" srcOrd="0" destOrd="0" presId="urn:microsoft.com/office/officeart/2008/layout/HorizontalMultiLevelHierarchy"/>
    <dgm:cxn modelId="{7C42F8B9-1164-4BD2-8BB3-E008FF3FF1FC}" type="presParOf" srcId="{00B6C323-8ADF-4C2C-A98F-03A35CC9AEB8}" destId="{A113CB4C-DF9E-479F-85E6-530FE26BBED6}" srcOrd="5" destOrd="0" presId="urn:microsoft.com/office/officeart/2008/layout/HorizontalMultiLevelHierarchy"/>
    <dgm:cxn modelId="{F20CDE1D-23FC-41F7-BF5E-BD66277A898C}" type="presParOf" srcId="{A113CB4C-DF9E-479F-85E6-530FE26BBED6}" destId="{B74FB45B-3C8B-44AF-8B99-A73EBCA2C69E}" srcOrd="0" destOrd="0" presId="urn:microsoft.com/office/officeart/2008/layout/HorizontalMultiLevelHierarchy"/>
    <dgm:cxn modelId="{7A0F08E9-B7B1-4CB8-8722-2EABDCAFCA4E}" type="presParOf" srcId="{A113CB4C-DF9E-479F-85E6-530FE26BBED6}" destId="{FE60D11D-F101-4446-B9ED-9212875D06CE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Don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DL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0998F488-4E04-4B44-BD19-5D200AD306D5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B9BBB052-9AB9-4CAE-89A6-6774DCE2EE70}" type="parTrans" cxnId="{94B69DD0-3F33-4321-ADE8-DBEEDCCE0977}">
      <dgm:prSet/>
      <dgm:spPr/>
      <dgm:t>
        <a:bodyPr/>
        <a:lstStyle/>
        <a:p>
          <a:endParaRPr lang="en-US"/>
        </a:p>
      </dgm:t>
    </dgm:pt>
    <dgm:pt modelId="{301DB14F-E7B3-4EA1-B48D-AB197AC85E4D}" type="sibTrans" cxnId="{94B69DD0-3F33-4321-ADE8-DBEEDCCE0977}">
      <dgm:prSet/>
      <dgm:spPr/>
      <dgm:t>
        <a:bodyPr/>
        <a:lstStyle/>
        <a:p>
          <a:endParaRPr lang="en-US"/>
        </a:p>
      </dgm:t>
    </dgm:pt>
    <dgm:pt modelId="{2805CD77-050C-44F6-824B-F0137B704BCF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7DAB8D81-73E8-4E86-BF06-7D5EED82D28B}" type="parTrans" cxnId="{932FA7DB-0FF9-4B48-B3A7-B395B363FF48}">
      <dgm:prSet/>
      <dgm:spPr/>
      <dgm:t>
        <a:bodyPr/>
        <a:lstStyle/>
        <a:p>
          <a:endParaRPr lang="en-US"/>
        </a:p>
      </dgm:t>
    </dgm:pt>
    <dgm:pt modelId="{8250EF63-B36F-48D5-A851-2A040164307F}" type="sibTrans" cxnId="{932FA7DB-0FF9-4B48-B3A7-B395B363FF48}">
      <dgm:prSet/>
      <dgm:spPr/>
      <dgm:t>
        <a:bodyPr/>
        <a:lstStyle/>
        <a:p>
          <a:endParaRPr lang="en-US"/>
        </a:p>
      </dgm:t>
    </dgm:pt>
    <dgm:pt modelId="{6E4E0186-5FE6-480A-9ABB-C755A08D7C18}">
      <dgm:prSet/>
      <dgm:spPr/>
      <dgm:t>
        <a:bodyPr/>
        <a:lstStyle/>
        <a:p>
          <a:r>
            <a:rPr lang="en-US" altLang="zh-CN"/>
            <a:t>Error Analysis: Cost: 2 hours</a:t>
          </a:r>
          <a:endParaRPr lang="en-US"/>
        </a:p>
      </dgm:t>
    </dgm:pt>
    <dgm:pt modelId="{C28B380A-CEE6-4501-883E-7EBCE6E2BEB2}" type="parTrans" cxnId="{229EB149-197F-46EB-9662-F1DDA667BDBF}">
      <dgm:prSet/>
      <dgm:spPr/>
      <dgm:t>
        <a:bodyPr/>
        <a:lstStyle/>
        <a:p>
          <a:endParaRPr lang="en-US"/>
        </a:p>
      </dgm:t>
    </dgm:pt>
    <dgm:pt modelId="{F49B5D46-8D8E-49D2-9797-5CCDBFF3BFFB}" type="sibTrans" cxnId="{229EB149-197F-46EB-9662-F1DDA667BDBF}">
      <dgm:prSet/>
      <dgm:spPr/>
      <dgm:t>
        <a:bodyPr/>
        <a:lstStyle/>
        <a:p>
          <a:endParaRPr lang="en-US"/>
        </a:p>
      </dgm:t>
    </dgm:pt>
    <dgm:pt modelId="{E4E07C2B-222F-4137-A04D-3581EF205D73}">
      <dgm:prSet/>
      <dgm:spPr/>
      <dgm:t>
        <a:bodyPr/>
        <a:lstStyle/>
        <a:p>
          <a:r>
            <a:rPr lang="en-US" altLang="zh-CN"/>
            <a:t>Course 3: Cost: 6 hours</a:t>
          </a:r>
          <a:endParaRPr lang="en-US"/>
        </a:p>
      </dgm:t>
    </dgm:pt>
    <dgm:pt modelId="{27A97FD5-B406-4CD1-8569-3D816548A8E2}" type="parTrans" cxnId="{D32BBDDE-6E5B-487F-B302-CEFFA911923C}">
      <dgm:prSet/>
      <dgm:spPr/>
      <dgm:t>
        <a:bodyPr/>
        <a:lstStyle/>
        <a:p>
          <a:endParaRPr lang="en-US"/>
        </a:p>
      </dgm:t>
    </dgm:pt>
    <dgm:pt modelId="{56356EF8-01A2-4721-B18E-00BB842C4D65}" type="sibTrans" cxnId="{D32BBDDE-6E5B-487F-B302-CEFFA911923C}">
      <dgm:prSet/>
      <dgm:spPr/>
      <dgm:t>
        <a:bodyPr/>
        <a:lstStyle/>
        <a:p>
          <a:endParaRPr lang="en-US"/>
        </a:p>
      </dgm:t>
    </dgm:pt>
    <dgm:pt modelId="{3343FF6D-A224-4EC5-82D7-F704771292A2}">
      <dgm:prSet/>
      <dgm:spPr/>
      <dgm:t>
        <a:bodyPr/>
        <a:lstStyle/>
        <a:p>
          <a:r>
            <a:rPr lang="en-US" altLang="zh-CN"/>
            <a:t>Exam 2</a:t>
          </a:r>
          <a:r>
            <a:rPr lang="en-US" b="0" i="0"/>
            <a:t>:  Cost: 12 hours</a:t>
          </a:r>
          <a:endParaRPr lang="en-US"/>
        </a:p>
      </dgm:t>
    </dgm:pt>
    <dgm:pt modelId="{96305F82-6EF0-40A4-9C71-99B024B5AA89}" type="parTrans" cxnId="{8B932D68-3535-4DAD-B441-1AC38BE665F4}">
      <dgm:prSet/>
      <dgm:spPr/>
      <dgm:t>
        <a:bodyPr/>
        <a:lstStyle/>
        <a:p>
          <a:endParaRPr lang="en-US"/>
        </a:p>
      </dgm:t>
    </dgm:pt>
    <dgm:pt modelId="{6542DD9E-F59F-42E3-AC0D-4DF7CA2B4A02}" type="sibTrans" cxnId="{8B932D68-3535-4DAD-B441-1AC38BE665F4}">
      <dgm:prSet/>
      <dgm:spPr/>
      <dgm:t>
        <a:bodyPr/>
        <a:lstStyle/>
        <a:p>
          <a:endParaRPr lang="en-US"/>
        </a:p>
      </dgm:t>
    </dgm:pt>
    <dgm:pt modelId="{0BF72B3F-F546-45AF-86F6-C760430120C3}">
      <dgm:prSet/>
      <dgm:spPr/>
      <dgm:t>
        <a:bodyPr/>
        <a:lstStyle/>
        <a:p>
          <a:r>
            <a:rPr lang="en-US" altLang="zh-CN"/>
            <a:t>Accounting</a:t>
          </a:r>
          <a:endParaRPr lang="en-US"/>
        </a:p>
      </dgm:t>
    </dgm:pt>
    <dgm:pt modelId="{B200EE75-B8F7-4B75-8D13-0E1DC9B42A02}" type="parTrans" cxnId="{4A1C7142-796A-4231-8992-78A88656C3B5}">
      <dgm:prSet/>
      <dgm:spPr/>
      <dgm:t>
        <a:bodyPr/>
        <a:lstStyle/>
        <a:p>
          <a:endParaRPr lang="en-US"/>
        </a:p>
      </dgm:t>
    </dgm:pt>
    <dgm:pt modelId="{1F3D1220-61A6-44CA-AD42-E920854939A9}" type="sibTrans" cxnId="{4A1C7142-796A-4231-8992-78A88656C3B5}">
      <dgm:prSet/>
      <dgm:spPr/>
      <dgm:t>
        <a:bodyPr/>
        <a:lstStyle/>
        <a:p>
          <a:endParaRPr lang="en-US"/>
        </a:p>
      </dgm:t>
    </dgm:pt>
    <dgm:pt modelId="{DE07427D-5674-4096-847A-F758B73E37AE}">
      <dgm:prSet/>
      <dgm:spPr/>
      <dgm:t>
        <a:bodyPr/>
        <a:lstStyle/>
        <a:p>
          <a:r>
            <a:rPr lang="en-US" altLang="zh-CN"/>
            <a:t>Cost: 5 hours</a:t>
          </a:r>
          <a:endParaRPr lang="en-US"/>
        </a:p>
      </dgm:t>
    </dgm:pt>
    <dgm:pt modelId="{1A6E60CF-920F-462F-BF66-CC2B6044F969}" type="parTrans" cxnId="{8EFE076E-1691-439C-88C3-58FD01099C10}">
      <dgm:prSet/>
      <dgm:spPr/>
      <dgm:t>
        <a:bodyPr/>
        <a:lstStyle/>
        <a:p>
          <a:endParaRPr lang="en-US"/>
        </a:p>
      </dgm:t>
    </dgm:pt>
    <dgm:pt modelId="{224C0DB0-C1ED-412A-A9F5-755A78D07358}" type="sibTrans" cxnId="{8EFE076E-1691-439C-88C3-58FD01099C10}">
      <dgm:prSet/>
      <dgm:spPr/>
      <dgm:t>
        <a:bodyPr/>
        <a:lstStyle/>
        <a:p>
          <a:endParaRPr lang="en-US"/>
        </a:p>
      </dgm:t>
    </dgm:pt>
    <dgm:pt modelId="{3154A07B-C179-4254-BCFF-60E5A4589F27}">
      <dgm:prSet/>
      <dgm:spPr/>
      <dgm:t>
        <a:bodyPr/>
        <a:lstStyle/>
        <a:p>
          <a:r>
            <a:rPr lang="en-US" altLang="zh-CN"/>
            <a:t>PM</a:t>
          </a:r>
          <a:endParaRPr lang="en-US"/>
        </a:p>
      </dgm:t>
    </dgm:pt>
    <dgm:pt modelId="{2FC7A842-7D74-4B89-B4E2-491051AB67C7}" type="parTrans" cxnId="{F228866B-F7D6-438E-99F1-76A99885EF28}">
      <dgm:prSet/>
      <dgm:spPr/>
      <dgm:t>
        <a:bodyPr/>
        <a:lstStyle/>
        <a:p>
          <a:endParaRPr lang="en-US"/>
        </a:p>
      </dgm:t>
    </dgm:pt>
    <dgm:pt modelId="{68C2190A-461C-4C42-B651-EAC108535B3F}" type="sibTrans" cxnId="{F228866B-F7D6-438E-99F1-76A99885EF28}">
      <dgm:prSet/>
      <dgm:spPr/>
      <dgm:t>
        <a:bodyPr/>
        <a:lstStyle/>
        <a:p>
          <a:endParaRPr lang="en-US"/>
        </a:p>
      </dgm:t>
    </dgm:pt>
    <dgm:pt modelId="{00BE273A-94BB-49CA-BD5F-6A3D26CC04D6}">
      <dgm:prSet/>
      <dgm:spPr/>
      <dgm:t>
        <a:bodyPr/>
        <a:lstStyle/>
        <a:p>
          <a:r>
            <a:rPr lang="en-US" altLang="zh-CN"/>
            <a:t>Assignment A: Cost 9 hours</a:t>
          </a:r>
          <a:endParaRPr lang="en-US"/>
        </a:p>
      </dgm:t>
    </dgm:pt>
    <dgm:pt modelId="{F703A639-B7B2-4873-AF0B-226BBC1F960E}" type="parTrans" cxnId="{F61A4B60-B6E4-4B3D-99FC-14F81846EA01}">
      <dgm:prSet/>
      <dgm:spPr/>
      <dgm:t>
        <a:bodyPr/>
        <a:lstStyle/>
        <a:p>
          <a:endParaRPr lang="en-US"/>
        </a:p>
      </dgm:t>
    </dgm:pt>
    <dgm:pt modelId="{30B86DF2-6B96-41DB-B20F-09F571A6F0C0}" type="sibTrans" cxnId="{F61A4B60-B6E4-4B3D-99FC-14F81846EA01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5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5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B646D351-9FE8-4007-82DB-4D4BA6DB81FC}" type="pres">
      <dgm:prSet presAssocID="{C28B380A-CEE6-4501-883E-7EBCE6E2BEB2}" presName="conn2-1" presStyleLbl="parChTrans1D3" presStyleIdx="0" presStyleCnt="5"/>
      <dgm:spPr/>
      <dgm:t>
        <a:bodyPr/>
        <a:lstStyle/>
        <a:p>
          <a:endParaRPr lang="en-US"/>
        </a:p>
      </dgm:t>
    </dgm:pt>
    <dgm:pt modelId="{0BED1039-83E5-4FC7-80B1-C341C5F6E3A4}" type="pres">
      <dgm:prSet presAssocID="{C28B380A-CEE6-4501-883E-7EBCE6E2BEB2}" presName="connTx" presStyleLbl="parChTrans1D3" presStyleIdx="0" presStyleCnt="5"/>
      <dgm:spPr/>
      <dgm:t>
        <a:bodyPr/>
        <a:lstStyle/>
        <a:p>
          <a:endParaRPr lang="en-US"/>
        </a:p>
      </dgm:t>
    </dgm:pt>
    <dgm:pt modelId="{1B9316BD-1D48-413B-AF3D-469849FEDBF4}" type="pres">
      <dgm:prSet presAssocID="{6E4E0186-5FE6-480A-9ABB-C755A08D7C18}" presName="root2" presStyleCnt="0"/>
      <dgm:spPr/>
    </dgm:pt>
    <dgm:pt modelId="{92AF498B-197D-4D2E-AC81-B03CEB1F4E70}" type="pres">
      <dgm:prSet presAssocID="{6E4E0186-5FE6-480A-9ABB-C755A08D7C18}" presName="LevelTwoTextNode" presStyleLbl="node3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DB9B354-A437-47C9-8D11-10841F05A5C0}" type="pres">
      <dgm:prSet presAssocID="{6E4E0186-5FE6-480A-9ABB-C755A08D7C18}" presName="level3hierChild" presStyleCnt="0"/>
      <dgm:spPr/>
    </dgm:pt>
    <dgm:pt modelId="{CA3B051B-B21A-4BA9-8611-BAD37EDF1AEE}" type="pres">
      <dgm:prSet presAssocID="{27A97FD5-B406-4CD1-8569-3D816548A8E2}" presName="conn2-1" presStyleLbl="parChTrans1D3" presStyleIdx="1" presStyleCnt="5"/>
      <dgm:spPr/>
      <dgm:t>
        <a:bodyPr/>
        <a:lstStyle/>
        <a:p>
          <a:endParaRPr lang="en-US"/>
        </a:p>
      </dgm:t>
    </dgm:pt>
    <dgm:pt modelId="{7969A4F1-BFE1-4712-A945-B47BB9ABB032}" type="pres">
      <dgm:prSet presAssocID="{27A97FD5-B406-4CD1-8569-3D816548A8E2}" presName="connTx" presStyleLbl="parChTrans1D3" presStyleIdx="1" presStyleCnt="5"/>
      <dgm:spPr/>
      <dgm:t>
        <a:bodyPr/>
        <a:lstStyle/>
        <a:p>
          <a:endParaRPr lang="en-US"/>
        </a:p>
      </dgm:t>
    </dgm:pt>
    <dgm:pt modelId="{3CB7B13C-2255-4EF3-9197-9E3B98AEE5DC}" type="pres">
      <dgm:prSet presAssocID="{E4E07C2B-222F-4137-A04D-3581EF205D73}" presName="root2" presStyleCnt="0"/>
      <dgm:spPr/>
    </dgm:pt>
    <dgm:pt modelId="{5702A0AF-779E-4908-B06A-876D3F4628C2}" type="pres">
      <dgm:prSet presAssocID="{E4E07C2B-222F-4137-A04D-3581EF205D73}" presName="LevelTwoTextNode" presStyleLbl="node3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9893E77-EECD-4966-9A77-481EB24984ED}" type="pres">
      <dgm:prSet presAssocID="{E4E07C2B-222F-4137-A04D-3581EF205D73}" presName="level3hierChild" presStyleCnt="0"/>
      <dgm:spPr/>
    </dgm:pt>
    <dgm:pt modelId="{4C53AB08-4657-4647-AA21-90F865DF9D04}" type="pres">
      <dgm:prSet presAssocID="{B9BBB052-9AB9-4CAE-89A6-6774DCE2EE70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68BF4E0A-517B-408A-A9A8-959BD58F4462}" type="pres">
      <dgm:prSet presAssocID="{B9BBB052-9AB9-4CAE-89A6-6774DCE2EE70}" presName="connTx" presStyleLbl="parChTrans1D2" presStyleIdx="1" presStyleCnt="5"/>
      <dgm:spPr/>
      <dgm:t>
        <a:bodyPr/>
        <a:lstStyle/>
        <a:p>
          <a:endParaRPr lang="en-US"/>
        </a:p>
      </dgm:t>
    </dgm:pt>
    <dgm:pt modelId="{9744CB86-8A42-434F-8288-3842C2D00522}" type="pres">
      <dgm:prSet presAssocID="{0998F488-4E04-4B44-BD19-5D200AD306D5}" presName="root2" presStyleCnt="0"/>
      <dgm:spPr/>
    </dgm:pt>
    <dgm:pt modelId="{4EF52569-F013-456B-B7C2-DF86D043BE0D}" type="pres">
      <dgm:prSet presAssocID="{0998F488-4E04-4B44-BD19-5D200AD306D5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AEDB54F-7306-4CCE-BB49-834F246F058E}" type="pres">
      <dgm:prSet presAssocID="{0998F488-4E04-4B44-BD19-5D200AD306D5}" presName="level3hierChild" presStyleCnt="0"/>
      <dgm:spPr/>
    </dgm:pt>
    <dgm:pt modelId="{AB274016-A491-498B-9703-D08487F84C79}" type="pres">
      <dgm:prSet presAssocID="{7DAB8D81-73E8-4E86-BF06-7D5EED82D28B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7E4982C0-F5BB-4EEE-A5F0-5E7EE3FA0F8E}" type="pres">
      <dgm:prSet presAssocID="{7DAB8D81-73E8-4E86-BF06-7D5EED82D28B}" presName="connTx" presStyleLbl="parChTrans1D2" presStyleIdx="2" presStyleCnt="5"/>
      <dgm:spPr/>
      <dgm:t>
        <a:bodyPr/>
        <a:lstStyle/>
        <a:p>
          <a:endParaRPr lang="en-US"/>
        </a:p>
      </dgm:t>
    </dgm:pt>
    <dgm:pt modelId="{75B1ABD5-4E6C-42E9-A91B-62EF07896F83}" type="pres">
      <dgm:prSet presAssocID="{2805CD77-050C-44F6-824B-F0137B704BCF}" presName="root2" presStyleCnt="0"/>
      <dgm:spPr/>
    </dgm:pt>
    <dgm:pt modelId="{663C5C54-81B8-46B8-9BF9-E7A8943EB2EF}" type="pres">
      <dgm:prSet presAssocID="{2805CD77-050C-44F6-824B-F0137B704BCF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F83F397-1855-4A23-B537-8B78687258D3}" type="pres">
      <dgm:prSet presAssocID="{2805CD77-050C-44F6-824B-F0137B704BCF}" presName="level3hierChild" presStyleCnt="0"/>
      <dgm:spPr/>
    </dgm:pt>
    <dgm:pt modelId="{57F43CD7-A3CC-4940-BCBD-A7E4F21BD241}" type="pres">
      <dgm:prSet presAssocID="{96305F82-6EF0-40A4-9C71-99B024B5AA89}" presName="conn2-1" presStyleLbl="parChTrans1D3" presStyleIdx="2" presStyleCnt="5"/>
      <dgm:spPr/>
      <dgm:t>
        <a:bodyPr/>
        <a:lstStyle/>
        <a:p>
          <a:endParaRPr lang="en-US"/>
        </a:p>
      </dgm:t>
    </dgm:pt>
    <dgm:pt modelId="{DC5C05B7-CC05-4E54-B97F-7C52391ADE04}" type="pres">
      <dgm:prSet presAssocID="{96305F82-6EF0-40A4-9C71-99B024B5AA89}" presName="connTx" presStyleLbl="parChTrans1D3" presStyleIdx="2" presStyleCnt="5"/>
      <dgm:spPr/>
      <dgm:t>
        <a:bodyPr/>
        <a:lstStyle/>
        <a:p>
          <a:endParaRPr lang="en-US"/>
        </a:p>
      </dgm:t>
    </dgm:pt>
    <dgm:pt modelId="{33461C5E-6E8A-4B7E-A774-BAFAC8E29008}" type="pres">
      <dgm:prSet presAssocID="{3343FF6D-A224-4EC5-82D7-F704771292A2}" presName="root2" presStyleCnt="0"/>
      <dgm:spPr/>
    </dgm:pt>
    <dgm:pt modelId="{8DF1B248-23F1-4142-9D84-8BAFD429048F}" type="pres">
      <dgm:prSet presAssocID="{3343FF6D-A224-4EC5-82D7-F704771292A2}" presName="LevelTwoTextNode" presStyleLbl="node3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C1829A3-7064-425F-9404-9DFE25FAFFE4}" type="pres">
      <dgm:prSet presAssocID="{3343FF6D-A224-4EC5-82D7-F704771292A2}" presName="level3hierChild" presStyleCnt="0"/>
      <dgm:spPr/>
    </dgm:pt>
    <dgm:pt modelId="{74B29F61-1417-4D3C-9578-C387F352A176}" type="pres">
      <dgm:prSet presAssocID="{B200EE75-B8F7-4B75-8D13-0E1DC9B42A02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FF834F17-49CA-402D-BDC1-63DD40B94CA1}" type="pres">
      <dgm:prSet presAssocID="{B200EE75-B8F7-4B75-8D13-0E1DC9B42A02}" presName="connTx" presStyleLbl="parChTrans1D2" presStyleIdx="3" presStyleCnt="5"/>
      <dgm:spPr/>
      <dgm:t>
        <a:bodyPr/>
        <a:lstStyle/>
        <a:p>
          <a:endParaRPr lang="en-US"/>
        </a:p>
      </dgm:t>
    </dgm:pt>
    <dgm:pt modelId="{99A356D8-572E-4BEF-AC29-280506A28BC8}" type="pres">
      <dgm:prSet presAssocID="{0BF72B3F-F546-45AF-86F6-C760430120C3}" presName="root2" presStyleCnt="0"/>
      <dgm:spPr/>
    </dgm:pt>
    <dgm:pt modelId="{EC78FFA4-653A-4B20-B20B-BF1CCC0C6D2A}" type="pres">
      <dgm:prSet presAssocID="{0BF72B3F-F546-45AF-86F6-C760430120C3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B997241-9AF0-4829-AF85-4494C31C2753}" type="pres">
      <dgm:prSet presAssocID="{0BF72B3F-F546-45AF-86F6-C760430120C3}" presName="level3hierChild" presStyleCnt="0"/>
      <dgm:spPr/>
    </dgm:pt>
    <dgm:pt modelId="{67EB91A2-86FB-4295-B040-721FE04E1C6F}" type="pres">
      <dgm:prSet presAssocID="{1A6E60CF-920F-462F-BF66-CC2B6044F969}" presName="conn2-1" presStyleLbl="parChTrans1D3" presStyleIdx="3" presStyleCnt="5"/>
      <dgm:spPr/>
      <dgm:t>
        <a:bodyPr/>
        <a:lstStyle/>
        <a:p>
          <a:endParaRPr lang="en-US"/>
        </a:p>
      </dgm:t>
    </dgm:pt>
    <dgm:pt modelId="{231C5EC7-4551-49A8-B460-AA04C833BB67}" type="pres">
      <dgm:prSet presAssocID="{1A6E60CF-920F-462F-BF66-CC2B6044F969}" presName="connTx" presStyleLbl="parChTrans1D3" presStyleIdx="3" presStyleCnt="5"/>
      <dgm:spPr/>
      <dgm:t>
        <a:bodyPr/>
        <a:lstStyle/>
        <a:p>
          <a:endParaRPr lang="en-US"/>
        </a:p>
      </dgm:t>
    </dgm:pt>
    <dgm:pt modelId="{724F4E2C-782C-4B1C-9F41-0D60D2489176}" type="pres">
      <dgm:prSet presAssocID="{DE07427D-5674-4096-847A-F758B73E37AE}" presName="root2" presStyleCnt="0"/>
      <dgm:spPr/>
    </dgm:pt>
    <dgm:pt modelId="{5C248829-2411-4D17-B497-265E2B51A6B0}" type="pres">
      <dgm:prSet presAssocID="{DE07427D-5674-4096-847A-F758B73E37AE}" presName="LevelTwoTextNode" presStyleLbl="node3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921522E-6235-4D07-9CE2-B692AD38D79F}" type="pres">
      <dgm:prSet presAssocID="{DE07427D-5674-4096-847A-F758B73E37AE}" presName="level3hierChild" presStyleCnt="0"/>
      <dgm:spPr/>
    </dgm:pt>
    <dgm:pt modelId="{304D82D2-D76B-49CD-B9F5-D80771860A17}" type="pres">
      <dgm:prSet presAssocID="{2FC7A842-7D74-4B89-B4E2-491051AB67C7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EF6BE660-AAA0-4274-9DBD-9A8223EA39D4}" type="pres">
      <dgm:prSet presAssocID="{2FC7A842-7D74-4B89-B4E2-491051AB67C7}" presName="connTx" presStyleLbl="parChTrans1D2" presStyleIdx="4" presStyleCnt="5"/>
      <dgm:spPr/>
      <dgm:t>
        <a:bodyPr/>
        <a:lstStyle/>
        <a:p>
          <a:endParaRPr lang="en-US"/>
        </a:p>
      </dgm:t>
    </dgm:pt>
    <dgm:pt modelId="{E8923A5B-0804-49C6-B195-5C5CCF46E5CE}" type="pres">
      <dgm:prSet presAssocID="{3154A07B-C179-4254-BCFF-60E5A4589F27}" presName="root2" presStyleCnt="0"/>
      <dgm:spPr/>
    </dgm:pt>
    <dgm:pt modelId="{9AEA9F04-7238-4360-89AC-365F14E8A648}" type="pres">
      <dgm:prSet presAssocID="{3154A07B-C179-4254-BCFF-60E5A4589F27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3B5A30-C1AF-4F24-B817-BA5CE73562C5}" type="pres">
      <dgm:prSet presAssocID="{3154A07B-C179-4254-BCFF-60E5A4589F27}" presName="level3hierChild" presStyleCnt="0"/>
      <dgm:spPr/>
    </dgm:pt>
    <dgm:pt modelId="{D226DDBE-4CC3-4E3F-A0DC-2610D49B3E13}" type="pres">
      <dgm:prSet presAssocID="{F703A639-B7B2-4873-AF0B-226BBC1F960E}" presName="conn2-1" presStyleLbl="parChTrans1D3" presStyleIdx="4" presStyleCnt="5"/>
      <dgm:spPr/>
      <dgm:t>
        <a:bodyPr/>
        <a:lstStyle/>
        <a:p>
          <a:endParaRPr lang="en-US"/>
        </a:p>
      </dgm:t>
    </dgm:pt>
    <dgm:pt modelId="{957E2815-CF7D-4CDE-8D7F-A1D2A84B028A}" type="pres">
      <dgm:prSet presAssocID="{F703A639-B7B2-4873-AF0B-226BBC1F960E}" presName="connTx" presStyleLbl="parChTrans1D3" presStyleIdx="4" presStyleCnt="5"/>
      <dgm:spPr/>
      <dgm:t>
        <a:bodyPr/>
        <a:lstStyle/>
        <a:p>
          <a:endParaRPr lang="en-US"/>
        </a:p>
      </dgm:t>
    </dgm:pt>
    <dgm:pt modelId="{5ACFDB6A-1242-4305-BDF2-031038671E3A}" type="pres">
      <dgm:prSet presAssocID="{00BE273A-94BB-49CA-BD5F-6A3D26CC04D6}" presName="root2" presStyleCnt="0"/>
      <dgm:spPr/>
    </dgm:pt>
    <dgm:pt modelId="{E75C2D23-E8B3-4FA1-8495-CA09FA39DC14}" type="pres">
      <dgm:prSet presAssocID="{00BE273A-94BB-49CA-BD5F-6A3D26CC04D6}" presName="LevelTwoTextNode" presStyleLbl="node3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7B278CA-BB55-46A0-8849-065B7FFFD7EC}" type="pres">
      <dgm:prSet presAssocID="{00BE273A-94BB-49CA-BD5F-6A3D26CC04D6}" presName="level3hierChild" presStyleCnt="0"/>
      <dgm:spPr/>
    </dgm:pt>
  </dgm:ptLst>
  <dgm:cxnLst>
    <dgm:cxn modelId="{4A1C7142-796A-4231-8992-78A88656C3B5}" srcId="{FCCAE72E-3741-4C5F-B697-2CEBFC92CDF7}" destId="{0BF72B3F-F546-45AF-86F6-C760430120C3}" srcOrd="3" destOrd="0" parTransId="{B200EE75-B8F7-4B75-8D13-0E1DC9B42A02}" sibTransId="{1F3D1220-61A6-44CA-AD42-E920854939A9}"/>
    <dgm:cxn modelId="{27790D08-5E82-430F-A173-5A85696083CB}" type="presOf" srcId="{7DAB8D81-73E8-4E86-BF06-7D5EED82D28B}" destId="{AB274016-A491-498B-9703-D08487F84C79}" srcOrd="0" destOrd="0" presId="urn:microsoft.com/office/officeart/2008/layout/HorizontalMultiLevelHierarchy"/>
    <dgm:cxn modelId="{15F426CE-2739-4F03-B281-F5E890613C76}" type="presOf" srcId="{00BE273A-94BB-49CA-BD5F-6A3D26CC04D6}" destId="{E75C2D23-E8B3-4FA1-8495-CA09FA39DC14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9FC5945C-4132-45BC-ABDB-DE29F6924907}" type="presOf" srcId="{C28B380A-CEE6-4501-883E-7EBCE6E2BEB2}" destId="{0BED1039-83E5-4FC7-80B1-C341C5F6E3A4}" srcOrd="1" destOrd="0" presId="urn:microsoft.com/office/officeart/2008/layout/HorizontalMultiLevelHierarchy"/>
    <dgm:cxn modelId="{597120D9-880B-4015-B822-9AFDD0F5AD1C}" type="presOf" srcId="{2FC7A842-7D74-4B89-B4E2-491051AB67C7}" destId="{EF6BE660-AAA0-4274-9DBD-9A8223EA39D4}" srcOrd="1" destOrd="0" presId="urn:microsoft.com/office/officeart/2008/layout/HorizontalMultiLevelHierarchy"/>
    <dgm:cxn modelId="{F61A4B60-B6E4-4B3D-99FC-14F81846EA01}" srcId="{3154A07B-C179-4254-BCFF-60E5A4589F27}" destId="{00BE273A-94BB-49CA-BD5F-6A3D26CC04D6}" srcOrd="0" destOrd="0" parTransId="{F703A639-B7B2-4873-AF0B-226BBC1F960E}" sibTransId="{30B86DF2-6B96-41DB-B20F-09F571A6F0C0}"/>
    <dgm:cxn modelId="{2F05A255-3F95-4A62-8862-8E0A6757F020}" type="presOf" srcId="{B200EE75-B8F7-4B75-8D13-0E1DC9B42A02}" destId="{74B29F61-1417-4D3C-9578-C387F352A176}" srcOrd="0" destOrd="0" presId="urn:microsoft.com/office/officeart/2008/layout/HorizontalMultiLevelHierarchy"/>
    <dgm:cxn modelId="{753A4EEF-2583-4F75-9A3A-A1E84C20A1BF}" type="presOf" srcId="{27A97FD5-B406-4CD1-8569-3D816548A8E2}" destId="{7969A4F1-BFE1-4712-A945-B47BB9ABB032}" srcOrd="1" destOrd="0" presId="urn:microsoft.com/office/officeart/2008/layout/HorizontalMultiLevelHierarchy"/>
    <dgm:cxn modelId="{966909D5-A361-4390-AE26-020C82785F3C}" type="presOf" srcId="{6E4E0186-5FE6-480A-9ABB-C755A08D7C18}" destId="{92AF498B-197D-4D2E-AC81-B03CEB1F4E70}" srcOrd="0" destOrd="0" presId="urn:microsoft.com/office/officeart/2008/layout/HorizontalMultiLevelHierarchy"/>
    <dgm:cxn modelId="{8B932D68-3535-4DAD-B441-1AC38BE665F4}" srcId="{2805CD77-050C-44F6-824B-F0137B704BCF}" destId="{3343FF6D-A224-4EC5-82D7-F704771292A2}" srcOrd="0" destOrd="0" parTransId="{96305F82-6EF0-40A4-9C71-99B024B5AA89}" sibTransId="{6542DD9E-F59F-42E3-AC0D-4DF7CA2B4A02}"/>
    <dgm:cxn modelId="{7F5477A3-89E0-45F2-AED8-F5F0E1BF4B80}" type="presOf" srcId="{DE07427D-5674-4096-847A-F758B73E37AE}" destId="{5C248829-2411-4D17-B497-265E2B51A6B0}" srcOrd="0" destOrd="0" presId="urn:microsoft.com/office/officeart/2008/layout/HorizontalMultiLevelHierarchy"/>
    <dgm:cxn modelId="{A5168544-861E-4258-A881-B7424E0786C9}" type="presOf" srcId="{F703A639-B7B2-4873-AF0B-226BBC1F960E}" destId="{957E2815-CF7D-4CDE-8D7F-A1D2A84B028A}" srcOrd="1" destOrd="0" presId="urn:microsoft.com/office/officeart/2008/layout/HorizontalMultiLevelHierarchy"/>
    <dgm:cxn modelId="{0C841AE4-0886-4D1C-99A2-F1391171585F}" type="presOf" srcId="{0DA1C060-E1EF-497C-B4B7-CC10236D4AB5}" destId="{D456BF37-646F-420A-817B-2C6FE870644F}" srcOrd="0" destOrd="0" presId="urn:microsoft.com/office/officeart/2008/layout/HorizontalMultiLevelHierarchy"/>
    <dgm:cxn modelId="{D8F82250-83FA-4736-BDE6-94DF4AD1910A}" type="presOf" srcId="{3154A07B-C179-4254-BCFF-60E5A4589F27}" destId="{9AEA9F04-7238-4360-89AC-365F14E8A648}" srcOrd="0" destOrd="0" presId="urn:microsoft.com/office/officeart/2008/layout/HorizontalMultiLevelHierarchy"/>
    <dgm:cxn modelId="{FBD6F21D-C1B0-4902-A9AD-F39C7F20C3A7}" type="presOf" srcId="{96305F82-6EF0-40A4-9C71-99B024B5AA89}" destId="{57F43CD7-A3CC-4940-BCBD-A7E4F21BD241}" srcOrd="0" destOrd="0" presId="urn:microsoft.com/office/officeart/2008/layout/HorizontalMultiLevelHierarchy"/>
    <dgm:cxn modelId="{F228866B-F7D6-438E-99F1-76A99885EF28}" srcId="{FCCAE72E-3741-4C5F-B697-2CEBFC92CDF7}" destId="{3154A07B-C179-4254-BCFF-60E5A4589F27}" srcOrd="4" destOrd="0" parTransId="{2FC7A842-7D74-4B89-B4E2-491051AB67C7}" sibTransId="{68C2190A-461C-4C42-B651-EAC108535B3F}"/>
    <dgm:cxn modelId="{786E1D92-15F2-4D7F-A506-57444B48A31C}" type="presOf" srcId="{C28B380A-CEE6-4501-883E-7EBCE6E2BEB2}" destId="{B646D351-9FE8-4007-82DB-4D4BA6DB81FC}" srcOrd="0" destOrd="0" presId="urn:microsoft.com/office/officeart/2008/layout/HorizontalMultiLevelHierarchy"/>
    <dgm:cxn modelId="{759E9AEE-5EC8-41CB-9087-9BA89A0DC33D}" type="presOf" srcId="{7DAB8D81-73E8-4E86-BF06-7D5EED82D28B}" destId="{7E4982C0-F5BB-4EEE-A5F0-5E7EE3FA0F8E}" srcOrd="1" destOrd="0" presId="urn:microsoft.com/office/officeart/2008/layout/HorizontalMultiLevelHierarchy"/>
    <dgm:cxn modelId="{F5472CDC-B7F4-41E6-818E-9BA5C9918F02}" type="presOf" srcId="{1A6E60CF-920F-462F-BF66-CC2B6044F969}" destId="{67EB91A2-86FB-4295-B040-721FE04E1C6F}" srcOrd="0" destOrd="0" presId="urn:microsoft.com/office/officeart/2008/layout/HorizontalMultiLevelHierarchy"/>
    <dgm:cxn modelId="{37ACDAC1-1940-45E6-9102-424C7312A2A3}" type="presOf" srcId="{2805CD77-050C-44F6-824B-F0137B704BCF}" destId="{663C5C54-81B8-46B8-9BF9-E7A8943EB2EF}" srcOrd="0" destOrd="0" presId="urn:microsoft.com/office/officeart/2008/layout/HorizontalMultiLevelHierarchy"/>
    <dgm:cxn modelId="{1E243063-DBAE-4E91-8803-6F72EF950D53}" type="presOf" srcId="{FCCAE72E-3741-4C5F-B697-2CEBFC92CDF7}" destId="{47AE8846-F21F-4E4C-B4A3-D44DA4BF791C}" srcOrd="0" destOrd="0" presId="urn:microsoft.com/office/officeart/2008/layout/HorizontalMultiLevelHierarchy"/>
    <dgm:cxn modelId="{8EFE076E-1691-439C-88C3-58FD01099C10}" srcId="{0BF72B3F-F546-45AF-86F6-C760430120C3}" destId="{DE07427D-5674-4096-847A-F758B73E37AE}" srcOrd="0" destOrd="0" parTransId="{1A6E60CF-920F-462F-BF66-CC2B6044F969}" sibTransId="{224C0DB0-C1ED-412A-A9F5-755A78D07358}"/>
    <dgm:cxn modelId="{8A25A7F9-1C68-46FE-9E5D-058634AD23B1}" type="presOf" srcId="{1A6E60CF-920F-462F-BF66-CC2B6044F969}" destId="{231C5EC7-4551-49A8-B460-AA04C833BB67}" srcOrd="1" destOrd="0" presId="urn:microsoft.com/office/officeart/2008/layout/HorizontalMultiLevelHierarchy"/>
    <dgm:cxn modelId="{5649A1AA-EE6C-48A1-9372-49D56E77460E}" type="presOf" srcId="{27A97FD5-B406-4CD1-8569-3D816548A8E2}" destId="{CA3B051B-B21A-4BA9-8611-BAD37EDF1AEE}" srcOrd="0" destOrd="0" presId="urn:microsoft.com/office/officeart/2008/layout/HorizontalMultiLevelHierarchy"/>
    <dgm:cxn modelId="{FECD92F3-DBBB-431B-8AB8-796552E510E3}" type="presOf" srcId="{96305F82-6EF0-40A4-9C71-99B024B5AA89}" destId="{DC5C05B7-CC05-4E54-B97F-7C52391ADE04}" srcOrd="1" destOrd="0" presId="urn:microsoft.com/office/officeart/2008/layout/HorizontalMultiLevelHierarchy"/>
    <dgm:cxn modelId="{349C5721-E8ED-4AEB-9704-B43BBD0C52B3}" type="presOf" srcId="{3343FF6D-A224-4EC5-82D7-F704771292A2}" destId="{8DF1B248-23F1-4142-9D84-8BAFD429048F}" srcOrd="0" destOrd="0" presId="urn:microsoft.com/office/officeart/2008/layout/HorizontalMultiLevelHierarchy"/>
    <dgm:cxn modelId="{CF20F202-2A77-45CC-AEE2-8FF5ECF21CFD}" type="presOf" srcId="{F703A639-B7B2-4873-AF0B-226BBC1F960E}" destId="{D226DDBE-4CC3-4E3F-A0DC-2610D49B3E13}" srcOrd="0" destOrd="0" presId="urn:microsoft.com/office/officeart/2008/layout/HorizontalMultiLevelHierarchy"/>
    <dgm:cxn modelId="{F7203914-449F-4F2F-A0A9-5CB1F278B844}" type="presOf" srcId="{0BF72B3F-F546-45AF-86F6-C760430120C3}" destId="{EC78FFA4-653A-4B20-B20B-BF1CCC0C6D2A}" srcOrd="0" destOrd="0" presId="urn:microsoft.com/office/officeart/2008/layout/HorizontalMultiLevelHierarchy"/>
    <dgm:cxn modelId="{2B0AB008-A681-406E-81CC-98177CAC6A11}" type="presOf" srcId="{161FC228-2781-4EB5-A704-2302BEDB5658}" destId="{D61D9318-CF1C-4027-9FB9-CA3681111D48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C04C6E51-7AD1-4214-8EF1-39C3C9A497D5}" type="presOf" srcId="{2FC7A842-7D74-4B89-B4E2-491051AB67C7}" destId="{304D82D2-D76B-49CD-B9F5-D80771860A17}" srcOrd="0" destOrd="0" presId="urn:microsoft.com/office/officeart/2008/layout/HorizontalMultiLevelHierarchy"/>
    <dgm:cxn modelId="{CC097D37-C4D2-46BA-952A-6374B6E65833}" type="presOf" srcId="{B9BBB052-9AB9-4CAE-89A6-6774DCE2EE70}" destId="{4C53AB08-4657-4647-AA21-90F865DF9D04}" srcOrd="0" destOrd="0" presId="urn:microsoft.com/office/officeart/2008/layout/HorizontalMultiLevelHierarchy"/>
    <dgm:cxn modelId="{11C85AFA-AFA9-40DF-B29D-6D5E0751C254}" type="presOf" srcId="{B9BBB052-9AB9-4CAE-89A6-6774DCE2EE70}" destId="{68BF4E0A-517B-408A-A9A8-959BD58F4462}" srcOrd="1" destOrd="0" presId="urn:microsoft.com/office/officeart/2008/layout/HorizontalMultiLevelHierarchy"/>
    <dgm:cxn modelId="{3478D753-5DC5-4E58-B276-B63B6B037BED}" type="presOf" srcId="{5AD09BEB-5E93-4CE1-AE5D-985CD1CA771C}" destId="{C9A2B145-5387-4B1F-A759-774CCECBB1E5}" srcOrd="1" destOrd="0" presId="urn:microsoft.com/office/officeart/2008/layout/HorizontalMultiLevelHierarchy"/>
    <dgm:cxn modelId="{94B69DD0-3F33-4321-ADE8-DBEEDCCE0977}" srcId="{FCCAE72E-3741-4C5F-B697-2CEBFC92CDF7}" destId="{0998F488-4E04-4B44-BD19-5D200AD306D5}" srcOrd="1" destOrd="0" parTransId="{B9BBB052-9AB9-4CAE-89A6-6774DCE2EE70}" sibTransId="{301DB14F-E7B3-4EA1-B48D-AB197AC85E4D}"/>
    <dgm:cxn modelId="{932FA7DB-0FF9-4B48-B3A7-B395B363FF48}" srcId="{FCCAE72E-3741-4C5F-B697-2CEBFC92CDF7}" destId="{2805CD77-050C-44F6-824B-F0137B704BCF}" srcOrd="2" destOrd="0" parTransId="{7DAB8D81-73E8-4E86-BF06-7D5EED82D28B}" sibTransId="{8250EF63-B36F-48D5-A851-2A040164307F}"/>
    <dgm:cxn modelId="{1FFBD4D2-9E84-47EF-A9CA-75D9875DD136}" type="presOf" srcId="{5AD09BEB-5E93-4CE1-AE5D-985CD1CA771C}" destId="{10902F1B-76A0-42BF-B8B6-85638234AC1B}" srcOrd="0" destOrd="0" presId="urn:microsoft.com/office/officeart/2008/layout/HorizontalMultiLevelHierarchy"/>
    <dgm:cxn modelId="{C0A2D03F-AAA9-4ECD-9922-47019F283503}" type="presOf" srcId="{B200EE75-B8F7-4B75-8D13-0E1DC9B42A02}" destId="{FF834F17-49CA-402D-BDC1-63DD40B94CA1}" srcOrd="1" destOrd="0" presId="urn:microsoft.com/office/officeart/2008/layout/HorizontalMultiLevelHierarchy"/>
    <dgm:cxn modelId="{229EB149-197F-46EB-9662-F1DDA667BDBF}" srcId="{0DA1C060-E1EF-497C-B4B7-CC10236D4AB5}" destId="{6E4E0186-5FE6-480A-9ABB-C755A08D7C18}" srcOrd="0" destOrd="0" parTransId="{C28B380A-CEE6-4501-883E-7EBCE6E2BEB2}" sibTransId="{F49B5D46-8D8E-49D2-9797-5CCDBFF3BFFB}"/>
    <dgm:cxn modelId="{D32BBDDE-6E5B-487F-B302-CEFFA911923C}" srcId="{0DA1C060-E1EF-497C-B4B7-CC10236D4AB5}" destId="{E4E07C2B-222F-4137-A04D-3581EF205D73}" srcOrd="1" destOrd="0" parTransId="{27A97FD5-B406-4CD1-8569-3D816548A8E2}" sibTransId="{56356EF8-01A2-4721-B18E-00BB842C4D65}"/>
    <dgm:cxn modelId="{C92C3EA6-E248-414C-9674-6BA0EC367D65}" type="presOf" srcId="{0998F488-4E04-4B44-BD19-5D200AD306D5}" destId="{4EF52569-F013-456B-B7C2-DF86D043BE0D}" srcOrd="0" destOrd="0" presId="urn:microsoft.com/office/officeart/2008/layout/HorizontalMultiLevelHierarchy"/>
    <dgm:cxn modelId="{1EFC89FF-CC14-43A3-904D-229076C7FF1E}" type="presOf" srcId="{E4E07C2B-222F-4137-A04D-3581EF205D73}" destId="{5702A0AF-779E-4908-B06A-876D3F4628C2}" srcOrd="0" destOrd="0" presId="urn:microsoft.com/office/officeart/2008/layout/HorizontalMultiLevelHierarchy"/>
    <dgm:cxn modelId="{E9EEAB14-A10E-40F2-964A-40A7FA8D78FD}" type="presParOf" srcId="{D61D9318-CF1C-4027-9FB9-CA3681111D48}" destId="{270F17E6-7730-4FCF-B2C8-87132A2A2953}" srcOrd="0" destOrd="0" presId="urn:microsoft.com/office/officeart/2008/layout/HorizontalMultiLevelHierarchy"/>
    <dgm:cxn modelId="{37464CBC-6312-4480-AEDA-B93B553F2F1F}" type="presParOf" srcId="{270F17E6-7730-4FCF-B2C8-87132A2A2953}" destId="{47AE8846-F21F-4E4C-B4A3-D44DA4BF791C}" srcOrd="0" destOrd="0" presId="urn:microsoft.com/office/officeart/2008/layout/HorizontalMultiLevelHierarchy"/>
    <dgm:cxn modelId="{6F6E4584-50DC-43FB-B126-6B7CC154A2CE}" type="presParOf" srcId="{270F17E6-7730-4FCF-B2C8-87132A2A2953}" destId="{00B6C323-8ADF-4C2C-A98F-03A35CC9AEB8}" srcOrd="1" destOrd="0" presId="urn:microsoft.com/office/officeart/2008/layout/HorizontalMultiLevelHierarchy"/>
    <dgm:cxn modelId="{F0A89403-2DAB-4708-940F-87F630595DFE}" type="presParOf" srcId="{00B6C323-8ADF-4C2C-A98F-03A35CC9AEB8}" destId="{10902F1B-76A0-42BF-B8B6-85638234AC1B}" srcOrd="0" destOrd="0" presId="urn:microsoft.com/office/officeart/2008/layout/HorizontalMultiLevelHierarchy"/>
    <dgm:cxn modelId="{BA91F37B-97CC-4CDE-A8A9-1B23A79F70C8}" type="presParOf" srcId="{10902F1B-76A0-42BF-B8B6-85638234AC1B}" destId="{C9A2B145-5387-4B1F-A759-774CCECBB1E5}" srcOrd="0" destOrd="0" presId="urn:microsoft.com/office/officeart/2008/layout/HorizontalMultiLevelHierarchy"/>
    <dgm:cxn modelId="{40C3B18B-6DD8-4636-AB3A-37F6DD1EBC3B}" type="presParOf" srcId="{00B6C323-8ADF-4C2C-A98F-03A35CC9AEB8}" destId="{B80AF7FE-B4A1-49B4-8432-E40926974E76}" srcOrd="1" destOrd="0" presId="urn:microsoft.com/office/officeart/2008/layout/HorizontalMultiLevelHierarchy"/>
    <dgm:cxn modelId="{DDB262CA-90B7-4232-ADD6-DDFCFAE5594B}" type="presParOf" srcId="{B80AF7FE-B4A1-49B4-8432-E40926974E76}" destId="{D456BF37-646F-420A-817B-2C6FE870644F}" srcOrd="0" destOrd="0" presId="urn:microsoft.com/office/officeart/2008/layout/HorizontalMultiLevelHierarchy"/>
    <dgm:cxn modelId="{30C46BDE-B79B-4529-A827-BA18C8D26AA5}" type="presParOf" srcId="{B80AF7FE-B4A1-49B4-8432-E40926974E76}" destId="{2E4195E7-C526-43C1-8251-2AF2A6B49243}" srcOrd="1" destOrd="0" presId="urn:microsoft.com/office/officeart/2008/layout/HorizontalMultiLevelHierarchy"/>
    <dgm:cxn modelId="{160309AC-3D8D-441C-840E-980E44CF420D}" type="presParOf" srcId="{2E4195E7-C526-43C1-8251-2AF2A6B49243}" destId="{B646D351-9FE8-4007-82DB-4D4BA6DB81FC}" srcOrd="0" destOrd="0" presId="urn:microsoft.com/office/officeart/2008/layout/HorizontalMultiLevelHierarchy"/>
    <dgm:cxn modelId="{557388C6-CC21-4985-B216-4D27EE33988F}" type="presParOf" srcId="{B646D351-9FE8-4007-82DB-4D4BA6DB81FC}" destId="{0BED1039-83E5-4FC7-80B1-C341C5F6E3A4}" srcOrd="0" destOrd="0" presId="urn:microsoft.com/office/officeart/2008/layout/HorizontalMultiLevelHierarchy"/>
    <dgm:cxn modelId="{CCEC7A74-2927-4AF4-8BAE-C17E83E72894}" type="presParOf" srcId="{2E4195E7-C526-43C1-8251-2AF2A6B49243}" destId="{1B9316BD-1D48-413B-AF3D-469849FEDBF4}" srcOrd="1" destOrd="0" presId="urn:microsoft.com/office/officeart/2008/layout/HorizontalMultiLevelHierarchy"/>
    <dgm:cxn modelId="{F209FEF7-6CEE-4E4D-A723-3A5031F17A94}" type="presParOf" srcId="{1B9316BD-1D48-413B-AF3D-469849FEDBF4}" destId="{92AF498B-197D-4D2E-AC81-B03CEB1F4E70}" srcOrd="0" destOrd="0" presId="urn:microsoft.com/office/officeart/2008/layout/HorizontalMultiLevelHierarchy"/>
    <dgm:cxn modelId="{ECC206F8-75DF-4BF8-9AB7-8B9D813C148C}" type="presParOf" srcId="{1B9316BD-1D48-413B-AF3D-469849FEDBF4}" destId="{8DB9B354-A437-47C9-8D11-10841F05A5C0}" srcOrd="1" destOrd="0" presId="urn:microsoft.com/office/officeart/2008/layout/HorizontalMultiLevelHierarchy"/>
    <dgm:cxn modelId="{DCA026EF-9B48-4529-9B69-B3DE5F5673F1}" type="presParOf" srcId="{2E4195E7-C526-43C1-8251-2AF2A6B49243}" destId="{CA3B051B-B21A-4BA9-8611-BAD37EDF1AEE}" srcOrd="2" destOrd="0" presId="urn:microsoft.com/office/officeart/2008/layout/HorizontalMultiLevelHierarchy"/>
    <dgm:cxn modelId="{8A1A4120-5AC7-44A7-B588-5F6058E444B8}" type="presParOf" srcId="{CA3B051B-B21A-4BA9-8611-BAD37EDF1AEE}" destId="{7969A4F1-BFE1-4712-A945-B47BB9ABB032}" srcOrd="0" destOrd="0" presId="urn:microsoft.com/office/officeart/2008/layout/HorizontalMultiLevelHierarchy"/>
    <dgm:cxn modelId="{847F9AF0-D12A-47B8-A6D1-6517335EEDEC}" type="presParOf" srcId="{2E4195E7-C526-43C1-8251-2AF2A6B49243}" destId="{3CB7B13C-2255-4EF3-9197-9E3B98AEE5DC}" srcOrd="3" destOrd="0" presId="urn:microsoft.com/office/officeart/2008/layout/HorizontalMultiLevelHierarchy"/>
    <dgm:cxn modelId="{D95FEE9D-5C3B-48F4-B938-C6151D15E981}" type="presParOf" srcId="{3CB7B13C-2255-4EF3-9197-9E3B98AEE5DC}" destId="{5702A0AF-779E-4908-B06A-876D3F4628C2}" srcOrd="0" destOrd="0" presId="urn:microsoft.com/office/officeart/2008/layout/HorizontalMultiLevelHierarchy"/>
    <dgm:cxn modelId="{7857BF36-116A-4D26-9240-05A91BDE08F6}" type="presParOf" srcId="{3CB7B13C-2255-4EF3-9197-9E3B98AEE5DC}" destId="{F9893E77-EECD-4966-9A77-481EB24984ED}" srcOrd="1" destOrd="0" presId="urn:microsoft.com/office/officeart/2008/layout/HorizontalMultiLevelHierarchy"/>
    <dgm:cxn modelId="{68422798-BB0B-4A6E-A3B1-EE3F09318FDC}" type="presParOf" srcId="{00B6C323-8ADF-4C2C-A98F-03A35CC9AEB8}" destId="{4C53AB08-4657-4647-AA21-90F865DF9D04}" srcOrd="2" destOrd="0" presId="urn:microsoft.com/office/officeart/2008/layout/HorizontalMultiLevelHierarchy"/>
    <dgm:cxn modelId="{52DA8DEB-8771-4CC6-B61A-918186DBF308}" type="presParOf" srcId="{4C53AB08-4657-4647-AA21-90F865DF9D04}" destId="{68BF4E0A-517B-408A-A9A8-959BD58F4462}" srcOrd="0" destOrd="0" presId="urn:microsoft.com/office/officeart/2008/layout/HorizontalMultiLevelHierarchy"/>
    <dgm:cxn modelId="{B80CDAF7-8868-413F-9576-29A28D5F464F}" type="presParOf" srcId="{00B6C323-8ADF-4C2C-A98F-03A35CC9AEB8}" destId="{9744CB86-8A42-434F-8288-3842C2D00522}" srcOrd="3" destOrd="0" presId="urn:microsoft.com/office/officeart/2008/layout/HorizontalMultiLevelHierarchy"/>
    <dgm:cxn modelId="{A1C2AD61-4DED-4302-9E29-06EC22381DC7}" type="presParOf" srcId="{9744CB86-8A42-434F-8288-3842C2D00522}" destId="{4EF52569-F013-456B-B7C2-DF86D043BE0D}" srcOrd="0" destOrd="0" presId="urn:microsoft.com/office/officeart/2008/layout/HorizontalMultiLevelHierarchy"/>
    <dgm:cxn modelId="{B7076100-D084-4483-9ECB-A68D5266E3DF}" type="presParOf" srcId="{9744CB86-8A42-434F-8288-3842C2D00522}" destId="{4AEDB54F-7306-4CCE-BB49-834F246F058E}" srcOrd="1" destOrd="0" presId="urn:microsoft.com/office/officeart/2008/layout/HorizontalMultiLevelHierarchy"/>
    <dgm:cxn modelId="{968D7132-5167-4864-9CF6-5E4067D482F5}" type="presParOf" srcId="{00B6C323-8ADF-4C2C-A98F-03A35CC9AEB8}" destId="{AB274016-A491-498B-9703-D08487F84C79}" srcOrd="4" destOrd="0" presId="urn:microsoft.com/office/officeart/2008/layout/HorizontalMultiLevelHierarchy"/>
    <dgm:cxn modelId="{57E29C54-E132-4D99-925B-831B2E84C488}" type="presParOf" srcId="{AB274016-A491-498B-9703-D08487F84C79}" destId="{7E4982C0-F5BB-4EEE-A5F0-5E7EE3FA0F8E}" srcOrd="0" destOrd="0" presId="urn:microsoft.com/office/officeart/2008/layout/HorizontalMultiLevelHierarchy"/>
    <dgm:cxn modelId="{B6BDC8DD-3867-4DAE-8AEF-E6751AB1C74A}" type="presParOf" srcId="{00B6C323-8ADF-4C2C-A98F-03A35CC9AEB8}" destId="{75B1ABD5-4E6C-42E9-A91B-62EF07896F83}" srcOrd="5" destOrd="0" presId="urn:microsoft.com/office/officeart/2008/layout/HorizontalMultiLevelHierarchy"/>
    <dgm:cxn modelId="{0EDC8B46-EEAD-440D-964E-D7AF71E24A0F}" type="presParOf" srcId="{75B1ABD5-4E6C-42E9-A91B-62EF07896F83}" destId="{663C5C54-81B8-46B8-9BF9-E7A8943EB2EF}" srcOrd="0" destOrd="0" presId="urn:microsoft.com/office/officeart/2008/layout/HorizontalMultiLevelHierarchy"/>
    <dgm:cxn modelId="{39E7E789-AEAF-4F16-917C-F1682D174BC0}" type="presParOf" srcId="{75B1ABD5-4E6C-42E9-A91B-62EF07896F83}" destId="{2F83F397-1855-4A23-B537-8B78687258D3}" srcOrd="1" destOrd="0" presId="urn:microsoft.com/office/officeart/2008/layout/HorizontalMultiLevelHierarchy"/>
    <dgm:cxn modelId="{FB12102D-27A5-4255-9DB8-DDE8ABC780EB}" type="presParOf" srcId="{2F83F397-1855-4A23-B537-8B78687258D3}" destId="{57F43CD7-A3CC-4940-BCBD-A7E4F21BD241}" srcOrd="0" destOrd="0" presId="urn:microsoft.com/office/officeart/2008/layout/HorizontalMultiLevelHierarchy"/>
    <dgm:cxn modelId="{B713FB09-9615-4D8F-99FD-AFCFBDEF8042}" type="presParOf" srcId="{57F43CD7-A3CC-4940-BCBD-A7E4F21BD241}" destId="{DC5C05B7-CC05-4E54-B97F-7C52391ADE04}" srcOrd="0" destOrd="0" presId="urn:microsoft.com/office/officeart/2008/layout/HorizontalMultiLevelHierarchy"/>
    <dgm:cxn modelId="{890E9ADD-1A7F-4DE0-9850-984371EC3995}" type="presParOf" srcId="{2F83F397-1855-4A23-B537-8B78687258D3}" destId="{33461C5E-6E8A-4B7E-A774-BAFAC8E29008}" srcOrd="1" destOrd="0" presId="urn:microsoft.com/office/officeart/2008/layout/HorizontalMultiLevelHierarchy"/>
    <dgm:cxn modelId="{D0E9C765-1C8C-423E-ACB3-8CB33FD47DD5}" type="presParOf" srcId="{33461C5E-6E8A-4B7E-A774-BAFAC8E29008}" destId="{8DF1B248-23F1-4142-9D84-8BAFD429048F}" srcOrd="0" destOrd="0" presId="urn:microsoft.com/office/officeart/2008/layout/HorizontalMultiLevelHierarchy"/>
    <dgm:cxn modelId="{79600688-F5C1-4E5C-AF9E-4D6D946F5CCC}" type="presParOf" srcId="{33461C5E-6E8A-4B7E-A774-BAFAC8E29008}" destId="{DC1829A3-7064-425F-9404-9DFE25FAFFE4}" srcOrd="1" destOrd="0" presId="urn:microsoft.com/office/officeart/2008/layout/HorizontalMultiLevelHierarchy"/>
    <dgm:cxn modelId="{F49AB181-3375-4F6A-A26A-53B1ADA3BD13}" type="presParOf" srcId="{00B6C323-8ADF-4C2C-A98F-03A35CC9AEB8}" destId="{74B29F61-1417-4D3C-9578-C387F352A176}" srcOrd="6" destOrd="0" presId="urn:microsoft.com/office/officeart/2008/layout/HorizontalMultiLevelHierarchy"/>
    <dgm:cxn modelId="{A9DF52F2-93D2-4E8D-B3B6-A05C45AF7111}" type="presParOf" srcId="{74B29F61-1417-4D3C-9578-C387F352A176}" destId="{FF834F17-49CA-402D-BDC1-63DD40B94CA1}" srcOrd="0" destOrd="0" presId="urn:microsoft.com/office/officeart/2008/layout/HorizontalMultiLevelHierarchy"/>
    <dgm:cxn modelId="{DECADBD3-E93C-4B59-841C-7013590E1F92}" type="presParOf" srcId="{00B6C323-8ADF-4C2C-A98F-03A35CC9AEB8}" destId="{99A356D8-572E-4BEF-AC29-280506A28BC8}" srcOrd="7" destOrd="0" presId="urn:microsoft.com/office/officeart/2008/layout/HorizontalMultiLevelHierarchy"/>
    <dgm:cxn modelId="{A59345E8-1438-4A0F-8686-15AEC3372CD5}" type="presParOf" srcId="{99A356D8-572E-4BEF-AC29-280506A28BC8}" destId="{EC78FFA4-653A-4B20-B20B-BF1CCC0C6D2A}" srcOrd="0" destOrd="0" presId="urn:microsoft.com/office/officeart/2008/layout/HorizontalMultiLevelHierarchy"/>
    <dgm:cxn modelId="{13ED3A03-C32A-4F82-A864-BAED76D5B298}" type="presParOf" srcId="{99A356D8-572E-4BEF-AC29-280506A28BC8}" destId="{EB997241-9AF0-4829-AF85-4494C31C2753}" srcOrd="1" destOrd="0" presId="urn:microsoft.com/office/officeart/2008/layout/HorizontalMultiLevelHierarchy"/>
    <dgm:cxn modelId="{CFF457EE-F3D1-47A0-A610-D11CF1EE6EF6}" type="presParOf" srcId="{EB997241-9AF0-4829-AF85-4494C31C2753}" destId="{67EB91A2-86FB-4295-B040-721FE04E1C6F}" srcOrd="0" destOrd="0" presId="urn:microsoft.com/office/officeart/2008/layout/HorizontalMultiLevelHierarchy"/>
    <dgm:cxn modelId="{AB5AB090-3BB6-4DDE-B1FA-6BF0D1645773}" type="presParOf" srcId="{67EB91A2-86FB-4295-B040-721FE04E1C6F}" destId="{231C5EC7-4551-49A8-B460-AA04C833BB67}" srcOrd="0" destOrd="0" presId="urn:microsoft.com/office/officeart/2008/layout/HorizontalMultiLevelHierarchy"/>
    <dgm:cxn modelId="{CD160A71-8A78-4D84-BCDA-85FFE3E6DE74}" type="presParOf" srcId="{EB997241-9AF0-4829-AF85-4494C31C2753}" destId="{724F4E2C-782C-4B1C-9F41-0D60D2489176}" srcOrd="1" destOrd="0" presId="urn:microsoft.com/office/officeart/2008/layout/HorizontalMultiLevelHierarchy"/>
    <dgm:cxn modelId="{7F6D78C3-B634-43D1-83E7-A2C2CE4E7B91}" type="presParOf" srcId="{724F4E2C-782C-4B1C-9F41-0D60D2489176}" destId="{5C248829-2411-4D17-B497-265E2B51A6B0}" srcOrd="0" destOrd="0" presId="urn:microsoft.com/office/officeart/2008/layout/HorizontalMultiLevelHierarchy"/>
    <dgm:cxn modelId="{16E11E25-C352-4BD9-A305-F01DC9D5AC7F}" type="presParOf" srcId="{724F4E2C-782C-4B1C-9F41-0D60D2489176}" destId="{6921522E-6235-4D07-9CE2-B692AD38D79F}" srcOrd="1" destOrd="0" presId="urn:microsoft.com/office/officeart/2008/layout/HorizontalMultiLevelHierarchy"/>
    <dgm:cxn modelId="{CCDB5BB5-5B4D-4392-9721-59A64F22C1E5}" type="presParOf" srcId="{00B6C323-8ADF-4C2C-A98F-03A35CC9AEB8}" destId="{304D82D2-D76B-49CD-B9F5-D80771860A17}" srcOrd="8" destOrd="0" presId="urn:microsoft.com/office/officeart/2008/layout/HorizontalMultiLevelHierarchy"/>
    <dgm:cxn modelId="{76193955-BC11-4362-83C0-12B74578ABC9}" type="presParOf" srcId="{304D82D2-D76B-49CD-B9F5-D80771860A17}" destId="{EF6BE660-AAA0-4274-9DBD-9A8223EA39D4}" srcOrd="0" destOrd="0" presId="urn:microsoft.com/office/officeart/2008/layout/HorizontalMultiLevelHierarchy"/>
    <dgm:cxn modelId="{BED3324C-798B-46C0-827E-25F51872F47C}" type="presParOf" srcId="{00B6C323-8ADF-4C2C-A98F-03A35CC9AEB8}" destId="{E8923A5B-0804-49C6-B195-5C5CCF46E5CE}" srcOrd="9" destOrd="0" presId="urn:microsoft.com/office/officeart/2008/layout/HorizontalMultiLevelHierarchy"/>
    <dgm:cxn modelId="{54DA0C7F-9F3F-4AC2-8E3A-A79133F5D34C}" type="presParOf" srcId="{E8923A5B-0804-49C6-B195-5C5CCF46E5CE}" destId="{9AEA9F04-7238-4360-89AC-365F14E8A648}" srcOrd="0" destOrd="0" presId="urn:microsoft.com/office/officeart/2008/layout/HorizontalMultiLevelHierarchy"/>
    <dgm:cxn modelId="{E66A081B-6BB3-4073-845C-054FC009C9A0}" type="presParOf" srcId="{E8923A5B-0804-49C6-B195-5C5CCF46E5CE}" destId="{153B5A30-C1AF-4F24-B817-BA5CE73562C5}" srcOrd="1" destOrd="0" presId="urn:microsoft.com/office/officeart/2008/layout/HorizontalMultiLevelHierarchy"/>
    <dgm:cxn modelId="{FC049B65-D36F-4688-8BF2-91E1C00959A1}" type="presParOf" srcId="{153B5A30-C1AF-4F24-B817-BA5CE73562C5}" destId="{D226DDBE-4CC3-4E3F-A0DC-2610D49B3E13}" srcOrd="0" destOrd="0" presId="urn:microsoft.com/office/officeart/2008/layout/HorizontalMultiLevelHierarchy"/>
    <dgm:cxn modelId="{5F84E1FD-DF5A-4FE5-8E15-200A782BE423}" type="presParOf" srcId="{D226DDBE-4CC3-4E3F-A0DC-2610D49B3E13}" destId="{957E2815-CF7D-4CDE-8D7F-A1D2A84B028A}" srcOrd="0" destOrd="0" presId="urn:microsoft.com/office/officeart/2008/layout/HorizontalMultiLevelHierarchy"/>
    <dgm:cxn modelId="{1B852BC0-49A8-4625-AA18-E4877273D14E}" type="presParOf" srcId="{153B5A30-C1AF-4F24-B817-BA5CE73562C5}" destId="{5ACFDB6A-1242-4305-BDF2-031038671E3A}" srcOrd="1" destOrd="0" presId="urn:microsoft.com/office/officeart/2008/layout/HorizontalMultiLevelHierarchy"/>
    <dgm:cxn modelId="{0CED9176-9AA9-4F78-A253-F6E2E2F1DC9A}" type="presParOf" srcId="{5ACFDB6A-1242-4305-BDF2-031038671E3A}" destId="{E75C2D23-E8B3-4FA1-8495-CA09FA39DC14}" srcOrd="0" destOrd="0" presId="urn:microsoft.com/office/officeart/2008/layout/HorizontalMultiLevelHierarchy"/>
    <dgm:cxn modelId="{CA073296-F3B1-44D9-B83F-54DAAA377610}" type="presParOf" srcId="{5ACFDB6A-1242-4305-BDF2-031038671E3A}" destId="{87B278CA-BB55-46A0-8849-065B7FFFD7EC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7117E2A-12C9-4558-B17A-E07A36BB8977}">
      <dsp:nvSpPr>
        <dsp:cNvPr id="0" name=""/>
        <dsp:cNvSpPr/>
      </dsp:nvSpPr>
      <dsp:spPr>
        <a:xfrm>
          <a:off x="5338716" y="7796068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8105042"/>
        <a:ext cx="36982" cy="36982"/>
      </dsp:txXfrm>
    </dsp:sp>
    <dsp:sp modelId="{A45F7F59-39D1-4B6D-90B2-508BA7508E3D}">
      <dsp:nvSpPr>
        <dsp:cNvPr id="0" name=""/>
        <dsp:cNvSpPr/>
      </dsp:nvSpPr>
      <dsp:spPr>
        <a:xfrm>
          <a:off x="5338716" y="7750348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7787476"/>
        <a:ext cx="17185" cy="17185"/>
      </dsp:txXfrm>
    </dsp:sp>
    <dsp:sp modelId="{C987B626-6F85-4119-973D-2A2E64116A28}">
      <dsp:nvSpPr>
        <dsp:cNvPr id="0" name=""/>
        <dsp:cNvSpPr/>
      </dsp:nvSpPr>
      <dsp:spPr>
        <a:xfrm>
          <a:off x="5338716" y="7141139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7450113"/>
        <a:ext cx="36982" cy="36982"/>
      </dsp:txXfrm>
    </dsp:sp>
    <dsp:sp modelId="{9BF31246-2D25-4008-BDE0-545F1F7BA9E4}">
      <dsp:nvSpPr>
        <dsp:cNvPr id="0" name=""/>
        <dsp:cNvSpPr/>
      </dsp:nvSpPr>
      <dsp:spPr>
        <a:xfrm>
          <a:off x="3276473" y="4193955"/>
          <a:ext cx="343707" cy="36021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602113"/>
              </a:lnTo>
              <a:lnTo>
                <a:pt x="343707" y="360211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200" kern="1200"/>
        </a:p>
      </dsp:txBody>
      <dsp:txXfrm>
        <a:off x="3357865" y="5904550"/>
        <a:ext cx="180923" cy="180923"/>
      </dsp:txXfrm>
    </dsp:sp>
    <dsp:sp modelId="{6A710323-2B5D-4B48-9258-1DF8E01D56B3}">
      <dsp:nvSpPr>
        <dsp:cNvPr id="0" name=""/>
        <dsp:cNvSpPr/>
      </dsp:nvSpPr>
      <dsp:spPr>
        <a:xfrm>
          <a:off x="5338716" y="6158744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8701" y="6310608"/>
        <a:ext cx="23736" cy="23736"/>
      </dsp:txXfrm>
    </dsp:sp>
    <dsp:sp modelId="{43813474-6B61-444D-9E7D-6D88E0E49A6D}">
      <dsp:nvSpPr>
        <dsp:cNvPr id="0" name=""/>
        <dsp:cNvSpPr/>
      </dsp:nvSpPr>
      <dsp:spPr>
        <a:xfrm>
          <a:off x="9463202" y="6158744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623187" y="6310608"/>
        <a:ext cx="23736" cy="23736"/>
      </dsp:txXfrm>
    </dsp:sp>
    <dsp:sp modelId="{A8C2DB5D-DE66-4B7F-AC64-80A8856CE6F1}">
      <dsp:nvSpPr>
        <dsp:cNvPr id="0" name=""/>
        <dsp:cNvSpPr/>
      </dsp:nvSpPr>
      <dsp:spPr>
        <a:xfrm>
          <a:off x="9463202" y="5831279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327464"/>
              </a:moveTo>
              <a:lnTo>
                <a:pt x="171853" y="32746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623187" y="5983143"/>
        <a:ext cx="23736" cy="23736"/>
      </dsp:txXfrm>
    </dsp:sp>
    <dsp:sp modelId="{A6E57501-9C25-4582-92C9-0FC225EC35C0}">
      <dsp:nvSpPr>
        <dsp:cNvPr id="0" name=""/>
        <dsp:cNvSpPr/>
      </dsp:nvSpPr>
      <dsp:spPr>
        <a:xfrm>
          <a:off x="7400959" y="5831279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0944" y="5983143"/>
        <a:ext cx="23736" cy="23736"/>
      </dsp:txXfrm>
    </dsp:sp>
    <dsp:sp modelId="{DD03F15D-F928-4D4E-8B6B-E67BDD72F69E}">
      <dsp:nvSpPr>
        <dsp:cNvPr id="0" name=""/>
        <dsp:cNvSpPr/>
      </dsp:nvSpPr>
      <dsp:spPr>
        <a:xfrm>
          <a:off x="7400959" y="5503814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327464"/>
              </a:moveTo>
              <a:lnTo>
                <a:pt x="171853" y="32746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0944" y="5655678"/>
        <a:ext cx="23736" cy="23736"/>
      </dsp:txXfrm>
    </dsp:sp>
    <dsp:sp modelId="{77EBB243-DAFC-4E79-ACF0-3BCB5160B110}">
      <dsp:nvSpPr>
        <dsp:cNvPr id="0" name=""/>
        <dsp:cNvSpPr/>
      </dsp:nvSpPr>
      <dsp:spPr>
        <a:xfrm>
          <a:off x="5338716" y="5831279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327464"/>
              </a:moveTo>
              <a:lnTo>
                <a:pt x="171853" y="32746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8701" y="5983143"/>
        <a:ext cx="23736" cy="23736"/>
      </dsp:txXfrm>
    </dsp:sp>
    <dsp:sp modelId="{06A2732D-8CDF-4BE7-B17D-25A398040ADF}">
      <dsp:nvSpPr>
        <dsp:cNvPr id="0" name=""/>
        <dsp:cNvSpPr/>
      </dsp:nvSpPr>
      <dsp:spPr>
        <a:xfrm>
          <a:off x="3276473" y="4193955"/>
          <a:ext cx="343707" cy="196478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1964789"/>
              </a:lnTo>
              <a:lnTo>
                <a:pt x="343707" y="196478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398461" y="5126484"/>
        <a:ext cx="99731" cy="99731"/>
      </dsp:txXfrm>
    </dsp:sp>
    <dsp:sp modelId="{19D2F2AC-B314-4BA6-8F24-28A3ADBDB5A2}">
      <dsp:nvSpPr>
        <dsp:cNvPr id="0" name=""/>
        <dsp:cNvSpPr/>
      </dsp:nvSpPr>
      <dsp:spPr>
        <a:xfrm>
          <a:off x="5338716" y="4521419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8701" y="4673284"/>
        <a:ext cx="23736" cy="23736"/>
      </dsp:txXfrm>
    </dsp:sp>
    <dsp:sp modelId="{3857BBE5-4EF2-45B4-966E-DAD789B61D2F}">
      <dsp:nvSpPr>
        <dsp:cNvPr id="0" name=""/>
        <dsp:cNvSpPr/>
      </dsp:nvSpPr>
      <dsp:spPr>
        <a:xfrm>
          <a:off x="7400959" y="4193955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54321" y="4502928"/>
        <a:ext cx="36982" cy="36982"/>
      </dsp:txXfrm>
    </dsp:sp>
    <dsp:sp modelId="{3E8377C6-DC58-468C-A046-B4A8354FA142}">
      <dsp:nvSpPr>
        <dsp:cNvPr id="0" name=""/>
        <dsp:cNvSpPr/>
      </dsp:nvSpPr>
      <dsp:spPr>
        <a:xfrm>
          <a:off x="7400959" y="4148235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4220" y="4185362"/>
        <a:ext cx="17185" cy="17185"/>
      </dsp:txXfrm>
    </dsp:sp>
    <dsp:sp modelId="{245A061C-F43F-41C0-A313-5394FC48422B}">
      <dsp:nvSpPr>
        <dsp:cNvPr id="0" name=""/>
        <dsp:cNvSpPr/>
      </dsp:nvSpPr>
      <dsp:spPr>
        <a:xfrm>
          <a:off x="7400959" y="3539025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54321" y="3847999"/>
        <a:ext cx="36982" cy="36982"/>
      </dsp:txXfrm>
    </dsp:sp>
    <dsp:sp modelId="{9235B24E-B312-4363-84E9-8846C151C6B4}">
      <dsp:nvSpPr>
        <dsp:cNvPr id="0" name=""/>
        <dsp:cNvSpPr/>
      </dsp:nvSpPr>
      <dsp:spPr>
        <a:xfrm>
          <a:off x="5338716" y="4193955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327464"/>
              </a:moveTo>
              <a:lnTo>
                <a:pt x="171853" y="32746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8701" y="4345819"/>
        <a:ext cx="23736" cy="23736"/>
      </dsp:txXfrm>
    </dsp:sp>
    <dsp:sp modelId="{1727C62A-FE46-457D-AE2A-2409596A583D}">
      <dsp:nvSpPr>
        <dsp:cNvPr id="0" name=""/>
        <dsp:cNvSpPr/>
      </dsp:nvSpPr>
      <dsp:spPr>
        <a:xfrm>
          <a:off x="3276473" y="4193955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436458" y="4345819"/>
        <a:ext cx="23736" cy="23736"/>
      </dsp:txXfrm>
    </dsp:sp>
    <dsp:sp modelId="{E2A6BF81-E199-461C-866A-E90D652A2A83}">
      <dsp:nvSpPr>
        <dsp:cNvPr id="0" name=""/>
        <dsp:cNvSpPr/>
      </dsp:nvSpPr>
      <dsp:spPr>
        <a:xfrm>
          <a:off x="7400959" y="2229165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54321" y="2538139"/>
        <a:ext cx="36982" cy="36982"/>
      </dsp:txXfrm>
    </dsp:sp>
    <dsp:sp modelId="{DF5CAB4B-E724-42EF-90B1-65034D561907}">
      <dsp:nvSpPr>
        <dsp:cNvPr id="0" name=""/>
        <dsp:cNvSpPr/>
      </dsp:nvSpPr>
      <dsp:spPr>
        <a:xfrm>
          <a:off x="7400959" y="2183445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4220" y="2220572"/>
        <a:ext cx="17185" cy="17185"/>
      </dsp:txXfrm>
    </dsp:sp>
    <dsp:sp modelId="{6D5F3C86-DA96-41C5-991D-474BAC1645DB}">
      <dsp:nvSpPr>
        <dsp:cNvPr id="0" name=""/>
        <dsp:cNvSpPr/>
      </dsp:nvSpPr>
      <dsp:spPr>
        <a:xfrm>
          <a:off x="7400959" y="1574235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54321" y="1883209"/>
        <a:ext cx="36982" cy="36982"/>
      </dsp:txXfrm>
    </dsp:sp>
    <dsp:sp modelId="{E731095C-3982-4EFD-8902-1F73F82815C0}">
      <dsp:nvSpPr>
        <dsp:cNvPr id="0" name=""/>
        <dsp:cNvSpPr/>
      </dsp:nvSpPr>
      <dsp:spPr>
        <a:xfrm>
          <a:off x="5338716" y="2183445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2220572"/>
        <a:ext cx="17185" cy="17185"/>
      </dsp:txXfrm>
    </dsp:sp>
    <dsp:sp modelId="{E4D805C1-0FDD-4506-9132-245D1618CDA6}">
      <dsp:nvSpPr>
        <dsp:cNvPr id="0" name=""/>
        <dsp:cNvSpPr/>
      </dsp:nvSpPr>
      <dsp:spPr>
        <a:xfrm>
          <a:off x="3276473" y="2229165"/>
          <a:ext cx="343707" cy="1964789"/>
        </a:xfrm>
        <a:custGeom>
          <a:avLst/>
          <a:gdLst/>
          <a:ahLst/>
          <a:cxnLst/>
          <a:rect l="0" t="0" r="0" b="0"/>
          <a:pathLst>
            <a:path>
              <a:moveTo>
                <a:pt x="0" y="1964789"/>
              </a:moveTo>
              <a:lnTo>
                <a:pt x="171853" y="196478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3398461" y="3161694"/>
        <a:ext cx="99731" cy="99731"/>
      </dsp:txXfrm>
    </dsp:sp>
    <dsp:sp modelId="{313A408E-2951-45A3-9680-74CF556F8148}">
      <dsp:nvSpPr>
        <dsp:cNvPr id="0" name=""/>
        <dsp:cNvSpPr/>
      </dsp:nvSpPr>
      <dsp:spPr>
        <a:xfrm>
          <a:off x="7400959" y="591841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0944" y="743705"/>
        <a:ext cx="23736" cy="23736"/>
      </dsp:txXfrm>
    </dsp:sp>
    <dsp:sp modelId="{11679529-943F-4036-98D2-8F386A2255D7}">
      <dsp:nvSpPr>
        <dsp:cNvPr id="0" name=""/>
        <dsp:cNvSpPr/>
      </dsp:nvSpPr>
      <dsp:spPr>
        <a:xfrm>
          <a:off x="7400959" y="264376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327464"/>
              </a:moveTo>
              <a:lnTo>
                <a:pt x="171853" y="32746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0944" y="416240"/>
        <a:ext cx="23736" cy="23736"/>
      </dsp:txXfrm>
    </dsp:sp>
    <dsp:sp modelId="{E6CB76F9-FA0B-485D-B09B-F33ABF23BD84}">
      <dsp:nvSpPr>
        <dsp:cNvPr id="0" name=""/>
        <dsp:cNvSpPr/>
      </dsp:nvSpPr>
      <dsp:spPr>
        <a:xfrm>
          <a:off x="5338716" y="546121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583248"/>
        <a:ext cx="17185" cy="17185"/>
      </dsp:txXfrm>
    </dsp:sp>
    <dsp:sp modelId="{9CD7B256-988B-4E05-83C3-9899947D0990}">
      <dsp:nvSpPr>
        <dsp:cNvPr id="0" name=""/>
        <dsp:cNvSpPr/>
      </dsp:nvSpPr>
      <dsp:spPr>
        <a:xfrm>
          <a:off x="3276473" y="591841"/>
          <a:ext cx="343707" cy="3602113"/>
        </a:xfrm>
        <a:custGeom>
          <a:avLst/>
          <a:gdLst/>
          <a:ahLst/>
          <a:cxnLst/>
          <a:rect l="0" t="0" r="0" b="0"/>
          <a:pathLst>
            <a:path>
              <a:moveTo>
                <a:pt x="0" y="3602113"/>
              </a:moveTo>
              <a:lnTo>
                <a:pt x="171853" y="3602113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200" kern="1200"/>
        </a:p>
      </dsp:txBody>
      <dsp:txXfrm>
        <a:off x="3357865" y="2302436"/>
        <a:ext cx="180923" cy="180923"/>
      </dsp:txXfrm>
    </dsp:sp>
    <dsp:sp modelId="{47AE8846-F21F-4E4C-B4A3-D44DA4BF791C}">
      <dsp:nvSpPr>
        <dsp:cNvPr id="0" name=""/>
        <dsp:cNvSpPr/>
      </dsp:nvSpPr>
      <dsp:spPr>
        <a:xfrm rot="16200000">
          <a:off x="1635702" y="3931983"/>
          <a:ext cx="2757599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1590" tIns="21590" rIns="21590" bIns="21590" numCol="1" spcCol="1270" anchor="ctr" anchorCtr="0">
          <a:noAutofit/>
        </a:bodyPr>
        <a:lstStyle/>
        <a:p>
          <a:pPr lvl="0" algn="ctr" defTabSz="1511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400" kern="1200"/>
            <a:t>Sprint Backlog</a:t>
          </a:r>
          <a:endParaRPr lang="zh-CN" altLang="en-US" sz="3400" kern="1200"/>
        </a:p>
      </dsp:txBody>
      <dsp:txXfrm>
        <a:off x="1635702" y="3931983"/>
        <a:ext cx="2757599" cy="523943"/>
      </dsp:txXfrm>
    </dsp:sp>
    <dsp:sp modelId="{771B536D-40A9-4ABF-804C-03A235150690}">
      <dsp:nvSpPr>
        <dsp:cNvPr id="0" name=""/>
        <dsp:cNvSpPr/>
      </dsp:nvSpPr>
      <dsp:spPr>
        <a:xfrm>
          <a:off x="3620180" y="329869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meManagement</a:t>
          </a:r>
          <a:endParaRPr lang="zh-CN" altLang="en-US" sz="1400" kern="1200"/>
        </a:p>
      </dsp:txBody>
      <dsp:txXfrm>
        <a:off x="3620180" y="329869"/>
        <a:ext cx="1718535" cy="523943"/>
      </dsp:txXfrm>
    </dsp:sp>
    <dsp:sp modelId="{1FED0D6C-6683-4EDC-BF84-844EDAA0C9D4}">
      <dsp:nvSpPr>
        <dsp:cNvPr id="0" name=""/>
        <dsp:cNvSpPr/>
      </dsp:nvSpPr>
      <dsp:spPr>
        <a:xfrm>
          <a:off x="5682423" y="329869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me Resource</a:t>
          </a:r>
          <a:endParaRPr lang="zh-CN" altLang="en-US" sz="1400" kern="1200"/>
        </a:p>
      </dsp:txBody>
      <dsp:txXfrm>
        <a:off x="5682423" y="329869"/>
        <a:ext cx="1718535" cy="523943"/>
      </dsp:txXfrm>
    </dsp:sp>
    <dsp:sp modelId="{96E61FDC-C002-4677-BA1D-B15AC2F96AF7}">
      <dsp:nvSpPr>
        <dsp:cNvPr id="0" name=""/>
        <dsp:cNvSpPr/>
      </dsp:nvSpPr>
      <dsp:spPr>
        <a:xfrm>
          <a:off x="7744666" y="2404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ondy-Friday</a:t>
          </a:r>
          <a:endParaRPr lang="zh-CN" altLang="en-US" sz="1400" kern="1200"/>
        </a:p>
      </dsp:txBody>
      <dsp:txXfrm>
        <a:off x="7744666" y="2404"/>
        <a:ext cx="1718535" cy="523943"/>
      </dsp:txXfrm>
    </dsp:sp>
    <dsp:sp modelId="{0CAFDE7E-A183-4F8A-8955-75B49F20772A}">
      <dsp:nvSpPr>
        <dsp:cNvPr id="0" name=""/>
        <dsp:cNvSpPr/>
      </dsp:nvSpPr>
      <dsp:spPr>
        <a:xfrm>
          <a:off x="7744666" y="657334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aturday-Sunday</a:t>
          </a:r>
          <a:endParaRPr lang="zh-CN" altLang="en-US" sz="1400" kern="1200"/>
        </a:p>
      </dsp:txBody>
      <dsp:txXfrm>
        <a:off x="7744666" y="657334"/>
        <a:ext cx="1718535" cy="523943"/>
      </dsp:txXfrm>
    </dsp:sp>
    <dsp:sp modelId="{9930AFAD-7CAA-421C-A6F6-BE96E32B90BE}">
      <dsp:nvSpPr>
        <dsp:cNvPr id="0" name=""/>
        <dsp:cNvSpPr/>
      </dsp:nvSpPr>
      <dsp:spPr>
        <a:xfrm>
          <a:off x="3620180" y="196719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eepLearing Course: 17 hours</a:t>
          </a:r>
          <a:endParaRPr lang="zh-CN" altLang="en-US" sz="1400" kern="1200"/>
        </a:p>
      </dsp:txBody>
      <dsp:txXfrm>
        <a:off x="3620180" y="1967193"/>
        <a:ext cx="1718535" cy="523943"/>
      </dsp:txXfrm>
    </dsp:sp>
    <dsp:sp modelId="{74E34F9B-B3BA-4D1C-A529-7D7A62C8B269}">
      <dsp:nvSpPr>
        <dsp:cNvPr id="0" name=""/>
        <dsp:cNvSpPr/>
      </dsp:nvSpPr>
      <dsp:spPr>
        <a:xfrm>
          <a:off x="5682423" y="196719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 4(371mins)</a:t>
          </a:r>
          <a:endParaRPr lang="zh-CN" altLang="en-US" sz="1400" kern="1200"/>
        </a:p>
      </dsp:txBody>
      <dsp:txXfrm>
        <a:off x="5682423" y="1967193"/>
        <a:ext cx="1718535" cy="523943"/>
      </dsp:txXfrm>
    </dsp:sp>
    <dsp:sp modelId="{DD49B2F9-CBFB-4804-9517-A0DAF894C0B9}">
      <dsp:nvSpPr>
        <dsp:cNvPr id="0" name=""/>
        <dsp:cNvSpPr/>
      </dsp:nvSpPr>
      <dsp:spPr>
        <a:xfrm>
          <a:off x="7744666" y="131226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Week 1&amp;2(180mins):6 hours</a:t>
          </a:r>
          <a:endParaRPr lang="zh-CN" altLang="en-US" sz="1400" kern="1200"/>
        </a:p>
      </dsp:txBody>
      <dsp:txXfrm>
        <a:off x="7744666" y="1312263"/>
        <a:ext cx="1718535" cy="523943"/>
      </dsp:txXfrm>
    </dsp:sp>
    <dsp:sp modelId="{DACA853B-B8FD-406A-9FC3-CD4914B2CA61}">
      <dsp:nvSpPr>
        <dsp:cNvPr id="0" name=""/>
        <dsp:cNvSpPr/>
      </dsp:nvSpPr>
      <dsp:spPr>
        <a:xfrm>
          <a:off x="7744666" y="196719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Notebooks: 6 hours</a:t>
          </a:r>
          <a:endParaRPr lang="zh-CN" altLang="en-US" sz="1400" kern="1200"/>
        </a:p>
      </dsp:txBody>
      <dsp:txXfrm>
        <a:off x="7744666" y="1967193"/>
        <a:ext cx="1718535" cy="523943"/>
      </dsp:txXfrm>
    </dsp:sp>
    <dsp:sp modelId="{16756274-BFBE-4AF7-A693-B0E0886BC44F}">
      <dsp:nvSpPr>
        <dsp:cNvPr id="0" name=""/>
        <dsp:cNvSpPr/>
      </dsp:nvSpPr>
      <dsp:spPr>
        <a:xfrm>
          <a:off x="7744666" y="262212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pgrade Project: 5 hours</a:t>
          </a:r>
          <a:endParaRPr lang="zh-CN" altLang="en-US" sz="1400" kern="1200"/>
        </a:p>
      </dsp:txBody>
      <dsp:txXfrm>
        <a:off x="7744666" y="2622123"/>
        <a:ext cx="1718535" cy="523943"/>
      </dsp:txXfrm>
    </dsp:sp>
    <dsp:sp modelId="{FD769279-5711-4B36-8BA8-14447E06F8DD}">
      <dsp:nvSpPr>
        <dsp:cNvPr id="0" name=""/>
        <dsp:cNvSpPr/>
      </dsp:nvSpPr>
      <dsp:spPr>
        <a:xfrm>
          <a:off x="3620180" y="425944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M: 10 hours</a:t>
          </a:r>
          <a:endParaRPr lang="zh-CN" altLang="en-US" sz="1400" kern="1200"/>
        </a:p>
      </dsp:txBody>
      <dsp:txXfrm>
        <a:off x="3620180" y="4259448"/>
        <a:ext cx="1718535" cy="523943"/>
      </dsp:txXfrm>
    </dsp:sp>
    <dsp:sp modelId="{74564EE3-65B4-4E63-BE83-31DF3B135F80}">
      <dsp:nvSpPr>
        <dsp:cNvPr id="0" name=""/>
        <dsp:cNvSpPr/>
      </dsp:nvSpPr>
      <dsp:spPr>
        <a:xfrm>
          <a:off x="5682423" y="393198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signment B</a:t>
          </a:r>
          <a:endParaRPr lang="zh-CN" altLang="en-US" sz="1400" kern="1200"/>
        </a:p>
      </dsp:txBody>
      <dsp:txXfrm>
        <a:off x="5682423" y="3931983"/>
        <a:ext cx="1718535" cy="523943"/>
      </dsp:txXfrm>
    </dsp:sp>
    <dsp:sp modelId="{93C4CF22-4A48-4E84-9438-5E580581B751}">
      <dsp:nvSpPr>
        <dsp:cNvPr id="0" name=""/>
        <dsp:cNvSpPr/>
      </dsp:nvSpPr>
      <dsp:spPr>
        <a:xfrm>
          <a:off x="7744666" y="327705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utline and search information: 3 hours</a:t>
          </a:r>
          <a:endParaRPr lang="zh-CN" altLang="en-US" sz="1400" kern="1200"/>
        </a:p>
      </dsp:txBody>
      <dsp:txXfrm>
        <a:off x="7744666" y="3277053"/>
        <a:ext cx="1718535" cy="523943"/>
      </dsp:txXfrm>
    </dsp:sp>
    <dsp:sp modelId="{782AD0F3-2CFC-4CEF-868E-67E066E057CB}">
      <dsp:nvSpPr>
        <dsp:cNvPr id="0" name=""/>
        <dsp:cNvSpPr/>
      </dsp:nvSpPr>
      <dsp:spPr>
        <a:xfrm>
          <a:off x="7744666" y="393198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raft: 2 hours</a:t>
          </a:r>
          <a:endParaRPr lang="zh-CN" altLang="en-US" sz="1400" kern="1200"/>
        </a:p>
      </dsp:txBody>
      <dsp:txXfrm>
        <a:off x="7744666" y="3931983"/>
        <a:ext cx="1718535" cy="523943"/>
      </dsp:txXfrm>
    </dsp:sp>
    <dsp:sp modelId="{421CD668-AD10-46B5-A77C-8306EC63E20C}">
      <dsp:nvSpPr>
        <dsp:cNvPr id="0" name=""/>
        <dsp:cNvSpPr/>
      </dsp:nvSpPr>
      <dsp:spPr>
        <a:xfrm>
          <a:off x="7744666" y="458691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evise: 2 hours</a:t>
          </a:r>
          <a:endParaRPr lang="zh-CN" altLang="en-US" sz="1400" kern="1200"/>
        </a:p>
      </dsp:txBody>
      <dsp:txXfrm>
        <a:off x="7744666" y="4586912"/>
        <a:ext cx="1718535" cy="523943"/>
      </dsp:txXfrm>
    </dsp:sp>
    <dsp:sp modelId="{434B005C-5D77-4B66-B965-ECD5438EC228}">
      <dsp:nvSpPr>
        <dsp:cNvPr id="0" name=""/>
        <dsp:cNvSpPr/>
      </dsp:nvSpPr>
      <dsp:spPr>
        <a:xfrm>
          <a:off x="5682423" y="458691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rticles: 3 hours</a:t>
          </a:r>
          <a:endParaRPr lang="zh-CN" altLang="en-US" sz="1400" kern="1200"/>
        </a:p>
      </dsp:txBody>
      <dsp:txXfrm>
        <a:off x="5682423" y="4586912"/>
        <a:ext cx="1718535" cy="523943"/>
      </dsp:txXfrm>
    </dsp:sp>
    <dsp:sp modelId="{FA3B5079-A1C2-4A33-B3FB-4A0FF76E3224}">
      <dsp:nvSpPr>
        <dsp:cNvPr id="0" name=""/>
        <dsp:cNvSpPr/>
      </dsp:nvSpPr>
      <dsp:spPr>
        <a:xfrm>
          <a:off x="3620180" y="589677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AD: 9 hours</a:t>
          </a:r>
          <a:endParaRPr lang="zh-CN" altLang="en-US" sz="1400" kern="1200"/>
        </a:p>
      </dsp:txBody>
      <dsp:txXfrm>
        <a:off x="3620180" y="5896772"/>
        <a:ext cx="1718535" cy="523943"/>
      </dsp:txXfrm>
    </dsp:sp>
    <dsp:sp modelId="{19249868-3296-4F20-832E-A951DD18AF5B}">
      <dsp:nvSpPr>
        <dsp:cNvPr id="0" name=""/>
        <dsp:cNvSpPr/>
      </dsp:nvSpPr>
      <dsp:spPr>
        <a:xfrm>
          <a:off x="5682423" y="556930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print Project</a:t>
          </a:r>
          <a:endParaRPr lang="zh-CN" altLang="en-US" sz="1400" kern="1200"/>
        </a:p>
      </dsp:txBody>
      <dsp:txXfrm>
        <a:off x="5682423" y="5569307"/>
        <a:ext cx="1718535" cy="523943"/>
      </dsp:txXfrm>
    </dsp:sp>
    <dsp:sp modelId="{6BC363D0-AE43-4C2E-A8B5-66A428E0CDC2}">
      <dsp:nvSpPr>
        <dsp:cNvPr id="0" name=""/>
        <dsp:cNvSpPr/>
      </dsp:nvSpPr>
      <dsp:spPr>
        <a:xfrm>
          <a:off x="7744666" y="524184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equence Diagram:  4 hours</a:t>
          </a:r>
          <a:endParaRPr lang="zh-CN" altLang="en-US" sz="1400" kern="1200"/>
        </a:p>
      </dsp:txBody>
      <dsp:txXfrm>
        <a:off x="7744666" y="5241842"/>
        <a:ext cx="1718535" cy="523943"/>
      </dsp:txXfrm>
    </dsp:sp>
    <dsp:sp modelId="{31BC6425-9FB4-4617-8C2C-DF8B35F13E78}">
      <dsp:nvSpPr>
        <dsp:cNvPr id="0" name=""/>
        <dsp:cNvSpPr/>
      </dsp:nvSpPr>
      <dsp:spPr>
        <a:xfrm>
          <a:off x="7744666" y="589677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esentation</a:t>
          </a:r>
          <a:endParaRPr lang="zh-CN" altLang="en-US" sz="1400" kern="1200"/>
        </a:p>
      </dsp:txBody>
      <dsp:txXfrm>
        <a:off x="7744666" y="5896772"/>
        <a:ext cx="1718535" cy="523943"/>
      </dsp:txXfrm>
    </dsp:sp>
    <dsp:sp modelId="{8E2F4FBC-21E8-4091-A21F-056F4716BEDD}">
      <dsp:nvSpPr>
        <dsp:cNvPr id="0" name=""/>
        <dsp:cNvSpPr/>
      </dsp:nvSpPr>
      <dsp:spPr>
        <a:xfrm>
          <a:off x="9806909" y="556930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emo 2 Hours</a:t>
          </a:r>
          <a:endParaRPr lang="zh-CN" altLang="en-US" sz="1400" kern="1200"/>
        </a:p>
      </dsp:txBody>
      <dsp:txXfrm>
        <a:off x="9806909" y="5569307"/>
        <a:ext cx="1718535" cy="523943"/>
      </dsp:txXfrm>
    </dsp:sp>
    <dsp:sp modelId="{588FB51A-63DB-4BCB-BA55-1C082A184BBA}">
      <dsp:nvSpPr>
        <dsp:cNvPr id="0" name=""/>
        <dsp:cNvSpPr/>
      </dsp:nvSpPr>
      <dsp:spPr>
        <a:xfrm>
          <a:off x="9806909" y="622423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etrospetive 1 hours</a:t>
          </a:r>
          <a:endParaRPr lang="zh-CN" altLang="en-US" sz="1400" kern="1200"/>
        </a:p>
      </dsp:txBody>
      <dsp:txXfrm>
        <a:off x="9806909" y="6224237"/>
        <a:ext cx="1718535" cy="523943"/>
      </dsp:txXfrm>
    </dsp:sp>
    <dsp:sp modelId="{88345488-80E0-47BF-BF24-0DD1C38C9D9D}">
      <dsp:nvSpPr>
        <dsp:cNvPr id="0" name=""/>
        <dsp:cNvSpPr/>
      </dsp:nvSpPr>
      <dsp:spPr>
        <a:xfrm>
          <a:off x="5682423" y="622423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ssay: 2 hours</a:t>
          </a:r>
          <a:endParaRPr lang="zh-CN" altLang="en-US" sz="1400" kern="1200"/>
        </a:p>
      </dsp:txBody>
      <dsp:txXfrm>
        <a:off x="5682423" y="6224237"/>
        <a:ext cx="1718535" cy="523943"/>
      </dsp:txXfrm>
    </dsp:sp>
    <dsp:sp modelId="{C3186FF9-99B8-4A04-93CB-DE28F94924A1}">
      <dsp:nvSpPr>
        <dsp:cNvPr id="0" name=""/>
        <dsp:cNvSpPr/>
      </dsp:nvSpPr>
      <dsp:spPr>
        <a:xfrm>
          <a:off x="3620180" y="7534096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ccounting: 6 hours</a:t>
          </a:r>
          <a:endParaRPr lang="zh-CN" altLang="en-US" sz="1400" kern="1200"/>
        </a:p>
      </dsp:txBody>
      <dsp:txXfrm>
        <a:off x="3620180" y="7534096"/>
        <a:ext cx="1718535" cy="523943"/>
      </dsp:txXfrm>
    </dsp:sp>
    <dsp:sp modelId="{5EA9F4B5-044C-4F73-A071-75429C7CB773}">
      <dsp:nvSpPr>
        <dsp:cNvPr id="0" name=""/>
        <dsp:cNvSpPr/>
      </dsp:nvSpPr>
      <dsp:spPr>
        <a:xfrm>
          <a:off x="5682423" y="687916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3 hours</a:t>
          </a:r>
          <a:endParaRPr lang="zh-CN" altLang="en-US" sz="1400" kern="1200"/>
        </a:p>
      </dsp:txBody>
      <dsp:txXfrm>
        <a:off x="5682423" y="6879167"/>
        <a:ext cx="1718535" cy="523943"/>
      </dsp:txXfrm>
    </dsp:sp>
    <dsp:sp modelId="{DE80CBF0-9B47-4084-9AD7-9F458400EDED}">
      <dsp:nvSpPr>
        <dsp:cNvPr id="0" name=""/>
        <dsp:cNvSpPr/>
      </dsp:nvSpPr>
      <dsp:spPr>
        <a:xfrm>
          <a:off x="5682423" y="7534096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Quizz:1 hours</a:t>
          </a:r>
          <a:endParaRPr lang="zh-CN" altLang="en-US" sz="1400" kern="1200"/>
        </a:p>
      </dsp:txBody>
      <dsp:txXfrm>
        <a:off x="5682423" y="7534096"/>
        <a:ext cx="1718535" cy="523943"/>
      </dsp:txXfrm>
    </dsp:sp>
    <dsp:sp modelId="{B905C115-3F04-44A3-B5DF-6C0600D46D64}">
      <dsp:nvSpPr>
        <dsp:cNvPr id="0" name=""/>
        <dsp:cNvSpPr/>
      </dsp:nvSpPr>
      <dsp:spPr>
        <a:xfrm>
          <a:off x="5682423" y="8189026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oject:2 hours</a:t>
          </a:r>
          <a:endParaRPr lang="zh-CN" altLang="en-US" sz="1400" kern="1200"/>
        </a:p>
      </dsp:txBody>
      <dsp:txXfrm>
        <a:off x="5682423" y="8189026"/>
        <a:ext cx="1718535" cy="523943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3EA265A-CEDD-4169-B6E5-725803AD1EFC}">
      <dsp:nvSpPr>
        <dsp:cNvPr id="0" name=""/>
        <dsp:cNvSpPr/>
      </dsp:nvSpPr>
      <dsp:spPr>
        <a:xfrm>
          <a:off x="4296229" y="1885950"/>
          <a:ext cx="470129" cy="89582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35064" y="0"/>
              </a:lnTo>
              <a:lnTo>
                <a:pt x="235064" y="895826"/>
              </a:lnTo>
              <a:lnTo>
                <a:pt x="470129" y="89582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06001" y="2308570"/>
        <a:ext cx="50584" cy="50584"/>
      </dsp:txXfrm>
    </dsp:sp>
    <dsp:sp modelId="{AF09849B-4473-4F08-8EDC-DEBEFF5961A5}">
      <dsp:nvSpPr>
        <dsp:cNvPr id="0" name=""/>
        <dsp:cNvSpPr/>
      </dsp:nvSpPr>
      <dsp:spPr>
        <a:xfrm>
          <a:off x="4296229" y="1840230"/>
          <a:ext cx="4701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0129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19540" y="1874196"/>
        <a:ext cx="23506" cy="23506"/>
      </dsp:txXfrm>
    </dsp:sp>
    <dsp:sp modelId="{58EA531D-BF48-41ED-BF11-C74EC2752606}">
      <dsp:nvSpPr>
        <dsp:cNvPr id="0" name=""/>
        <dsp:cNvSpPr/>
      </dsp:nvSpPr>
      <dsp:spPr>
        <a:xfrm>
          <a:off x="4296229" y="990123"/>
          <a:ext cx="470129" cy="895826"/>
        </a:xfrm>
        <a:custGeom>
          <a:avLst/>
          <a:gdLst/>
          <a:ahLst/>
          <a:cxnLst/>
          <a:rect l="0" t="0" r="0" b="0"/>
          <a:pathLst>
            <a:path>
              <a:moveTo>
                <a:pt x="0" y="895826"/>
              </a:moveTo>
              <a:lnTo>
                <a:pt x="235064" y="895826"/>
              </a:lnTo>
              <a:lnTo>
                <a:pt x="235064" y="0"/>
              </a:lnTo>
              <a:lnTo>
                <a:pt x="47012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06001" y="1412744"/>
        <a:ext cx="50584" cy="50584"/>
      </dsp:txXfrm>
    </dsp:sp>
    <dsp:sp modelId="{47AE8846-F21F-4E4C-B4A3-D44DA4BF791C}">
      <dsp:nvSpPr>
        <dsp:cNvPr id="0" name=""/>
        <dsp:cNvSpPr/>
      </dsp:nvSpPr>
      <dsp:spPr>
        <a:xfrm rot="16200000">
          <a:off x="2051948" y="1527619"/>
          <a:ext cx="3771900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9845" tIns="29845" rIns="29845" bIns="29845" numCol="1" spcCol="1270" anchor="ctr" anchorCtr="0">
          <a:noAutofit/>
        </a:bodyPr>
        <a:lstStyle/>
        <a:p>
          <a:pPr lvl="0" algn="ctr" defTabSz="2089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700" kern="1200"/>
            <a:t>In Progress</a:t>
          </a:r>
          <a:endParaRPr lang="zh-CN" altLang="en-US" sz="4700" kern="1200"/>
        </a:p>
      </dsp:txBody>
      <dsp:txXfrm>
        <a:off x="2051948" y="1527619"/>
        <a:ext cx="3771900" cy="716661"/>
      </dsp:txXfrm>
    </dsp:sp>
    <dsp:sp modelId="{2C5D6667-8064-4B98-9124-A941B0CE1815}">
      <dsp:nvSpPr>
        <dsp:cNvPr id="0" name=""/>
        <dsp:cNvSpPr/>
      </dsp:nvSpPr>
      <dsp:spPr>
        <a:xfrm>
          <a:off x="4766358" y="631793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4765" tIns="24765" rIns="24765" bIns="24765" numCol="1" spcCol="1270" anchor="ctr" anchorCtr="0">
          <a:noAutofit/>
        </a:bodyPr>
        <a:lstStyle/>
        <a:p>
          <a:pPr lvl="0" algn="ctr" defTabSz="1733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900" kern="1200"/>
            <a:t>DL</a:t>
          </a:r>
          <a:endParaRPr lang="en-US" sz="3900" kern="1200"/>
        </a:p>
      </dsp:txBody>
      <dsp:txXfrm>
        <a:off x="4766358" y="631793"/>
        <a:ext cx="2350648" cy="716661"/>
      </dsp:txXfrm>
    </dsp:sp>
    <dsp:sp modelId="{C639DEFF-1732-4EDA-82AF-FC3D1F1EB543}">
      <dsp:nvSpPr>
        <dsp:cNvPr id="0" name=""/>
        <dsp:cNvSpPr/>
      </dsp:nvSpPr>
      <dsp:spPr>
        <a:xfrm>
          <a:off x="4766358" y="1527619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4765" tIns="24765" rIns="24765" bIns="24765" numCol="1" spcCol="1270" anchor="ctr" anchorCtr="0">
          <a:noAutofit/>
        </a:bodyPr>
        <a:lstStyle/>
        <a:p>
          <a:pPr lvl="0" algn="ctr" defTabSz="1733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900" kern="1200"/>
            <a:t>ASAD</a:t>
          </a:r>
          <a:endParaRPr lang="en-US" sz="3900" kern="1200"/>
        </a:p>
      </dsp:txBody>
      <dsp:txXfrm>
        <a:off x="4766358" y="1527619"/>
        <a:ext cx="2350648" cy="716661"/>
      </dsp:txXfrm>
    </dsp:sp>
    <dsp:sp modelId="{B74FB45B-3C8B-44AF-8B99-A73EBCA2C69E}">
      <dsp:nvSpPr>
        <dsp:cNvPr id="0" name=""/>
        <dsp:cNvSpPr/>
      </dsp:nvSpPr>
      <dsp:spPr>
        <a:xfrm>
          <a:off x="4766358" y="2423445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4765" tIns="24765" rIns="24765" bIns="24765" numCol="1" spcCol="1270" anchor="ctr" anchorCtr="0">
          <a:noAutofit/>
        </a:bodyPr>
        <a:lstStyle/>
        <a:p>
          <a:pPr lvl="0" algn="ctr" defTabSz="1733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900" kern="1200"/>
            <a:t>Accounting</a:t>
          </a:r>
          <a:endParaRPr lang="en-US" sz="3900" kern="1200"/>
        </a:p>
      </dsp:txBody>
      <dsp:txXfrm>
        <a:off x="4766358" y="2423445"/>
        <a:ext cx="2350648" cy="716661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26DDBE-4CC3-4E3F-A0DC-2610D49B3E13}">
      <dsp:nvSpPr>
        <dsp:cNvPr id="0" name=""/>
        <dsp:cNvSpPr/>
      </dsp:nvSpPr>
      <dsp:spPr>
        <a:xfrm>
          <a:off x="5527474" y="3317262"/>
          <a:ext cx="36006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006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98503" y="3353981"/>
        <a:ext cx="18003" cy="18003"/>
      </dsp:txXfrm>
    </dsp:sp>
    <dsp:sp modelId="{304D82D2-D76B-49CD-B9F5-D80771860A17}">
      <dsp:nvSpPr>
        <dsp:cNvPr id="0" name=""/>
        <dsp:cNvSpPr/>
      </dsp:nvSpPr>
      <dsp:spPr>
        <a:xfrm>
          <a:off x="3367106" y="1990798"/>
          <a:ext cx="360061" cy="137218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0030" y="0"/>
              </a:lnTo>
              <a:lnTo>
                <a:pt x="180030" y="1372184"/>
              </a:lnTo>
              <a:lnTo>
                <a:pt x="360061" y="137218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511671" y="2641424"/>
        <a:ext cx="70931" cy="70931"/>
      </dsp:txXfrm>
    </dsp:sp>
    <dsp:sp modelId="{67EB91A2-86FB-4295-B040-721FE04E1C6F}">
      <dsp:nvSpPr>
        <dsp:cNvPr id="0" name=""/>
        <dsp:cNvSpPr/>
      </dsp:nvSpPr>
      <dsp:spPr>
        <a:xfrm>
          <a:off x="5527474" y="2631170"/>
          <a:ext cx="36006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006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98503" y="2667888"/>
        <a:ext cx="18003" cy="18003"/>
      </dsp:txXfrm>
    </dsp:sp>
    <dsp:sp modelId="{74B29F61-1417-4D3C-9578-C387F352A176}">
      <dsp:nvSpPr>
        <dsp:cNvPr id="0" name=""/>
        <dsp:cNvSpPr/>
      </dsp:nvSpPr>
      <dsp:spPr>
        <a:xfrm>
          <a:off x="3367106" y="1990798"/>
          <a:ext cx="360061" cy="6860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0030" y="0"/>
              </a:lnTo>
              <a:lnTo>
                <a:pt x="180030" y="686092"/>
              </a:lnTo>
              <a:lnTo>
                <a:pt x="360061" y="68609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527766" y="2314473"/>
        <a:ext cx="38741" cy="38741"/>
      </dsp:txXfrm>
    </dsp:sp>
    <dsp:sp modelId="{57F43CD7-A3CC-4940-BCBD-A7E4F21BD241}">
      <dsp:nvSpPr>
        <dsp:cNvPr id="0" name=""/>
        <dsp:cNvSpPr/>
      </dsp:nvSpPr>
      <dsp:spPr>
        <a:xfrm>
          <a:off x="5527474" y="1945078"/>
          <a:ext cx="36006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006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98503" y="1981796"/>
        <a:ext cx="18003" cy="18003"/>
      </dsp:txXfrm>
    </dsp:sp>
    <dsp:sp modelId="{AB274016-A491-498B-9703-D08487F84C79}">
      <dsp:nvSpPr>
        <dsp:cNvPr id="0" name=""/>
        <dsp:cNvSpPr/>
      </dsp:nvSpPr>
      <dsp:spPr>
        <a:xfrm>
          <a:off x="3367106" y="1945078"/>
          <a:ext cx="36006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0061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538136" y="1981796"/>
        <a:ext cx="18003" cy="18003"/>
      </dsp:txXfrm>
    </dsp:sp>
    <dsp:sp modelId="{4C53AB08-4657-4647-AA21-90F865DF9D04}">
      <dsp:nvSpPr>
        <dsp:cNvPr id="0" name=""/>
        <dsp:cNvSpPr/>
      </dsp:nvSpPr>
      <dsp:spPr>
        <a:xfrm>
          <a:off x="3367106" y="1304705"/>
          <a:ext cx="360061" cy="686092"/>
        </a:xfrm>
        <a:custGeom>
          <a:avLst/>
          <a:gdLst/>
          <a:ahLst/>
          <a:cxnLst/>
          <a:rect l="0" t="0" r="0" b="0"/>
          <a:pathLst>
            <a:path>
              <a:moveTo>
                <a:pt x="0" y="686092"/>
              </a:moveTo>
              <a:lnTo>
                <a:pt x="180030" y="686092"/>
              </a:lnTo>
              <a:lnTo>
                <a:pt x="180030" y="0"/>
              </a:lnTo>
              <a:lnTo>
                <a:pt x="36006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527766" y="1628381"/>
        <a:ext cx="38741" cy="38741"/>
      </dsp:txXfrm>
    </dsp:sp>
    <dsp:sp modelId="{CA3B051B-B21A-4BA9-8611-BAD37EDF1AEE}">
      <dsp:nvSpPr>
        <dsp:cNvPr id="0" name=""/>
        <dsp:cNvSpPr/>
      </dsp:nvSpPr>
      <dsp:spPr>
        <a:xfrm>
          <a:off x="5527474" y="618613"/>
          <a:ext cx="360061" cy="3430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0030" y="0"/>
              </a:lnTo>
              <a:lnTo>
                <a:pt x="180030" y="343046"/>
              </a:lnTo>
              <a:lnTo>
                <a:pt x="360061" y="3430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95072" y="777703"/>
        <a:ext cx="24865" cy="24865"/>
      </dsp:txXfrm>
    </dsp:sp>
    <dsp:sp modelId="{B646D351-9FE8-4007-82DB-4D4BA6DB81FC}">
      <dsp:nvSpPr>
        <dsp:cNvPr id="0" name=""/>
        <dsp:cNvSpPr/>
      </dsp:nvSpPr>
      <dsp:spPr>
        <a:xfrm>
          <a:off x="5527474" y="275567"/>
          <a:ext cx="360061" cy="343046"/>
        </a:xfrm>
        <a:custGeom>
          <a:avLst/>
          <a:gdLst/>
          <a:ahLst/>
          <a:cxnLst/>
          <a:rect l="0" t="0" r="0" b="0"/>
          <a:pathLst>
            <a:path>
              <a:moveTo>
                <a:pt x="0" y="343046"/>
              </a:moveTo>
              <a:lnTo>
                <a:pt x="180030" y="343046"/>
              </a:lnTo>
              <a:lnTo>
                <a:pt x="180030" y="0"/>
              </a:lnTo>
              <a:lnTo>
                <a:pt x="36006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95072" y="434657"/>
        <a:ext cx="24865" cy="24865"/>
      </dsp:txXfrm>
    </dsp:sp>
    <dsp:sp modelId="{10902F1B-76A0-42BF-B8B6-85638234AC1B}">
      <dsp:nvSpPr>
        <dsp:cNvPr id="0" name=""/>
        <dsp:cNvSpPr/>
      </dsp:nvSpPr>
      <dsp:spPr>
        <a:xfrm>
          <a:off x="3367106" y="618613"/>
          <a:ext cx="360061" cy="1372184"/>
        </a:xfrm>
        <a:custGeom>
          <a:avLst/>
          <a:gdLst/>
          <a:ahLst/>
          <a:cxnLst/>
          <a:rect l="0" t="0" r="0" b="0"/>
          <a:pathLst>
            <a:path>
              <a:moveTo>
                <a:pt x="0" y="1372184"/>
              </a:moveTo>
              <a:lnTo>
                <a:pt x="180030" y="1372184"/>
              </a:lnTo>
              <a:lnTo>
                <a:pt x="180030" y="0"/>
              </a:lnTo>
              <a:lnTo>
                <a:pt x="36006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11671" y="1269239"/>
        <a:ext cx="70931" cy="70931"/>
      </dsp:txXfrm>
    </dsp:sp>
    <dsp:sp modelId="{47AE8846-F21F-4E4C-B4A3-D44DA4BF791C}">
      <dsp:nvSpPr>
        <dsp:cNvPr id="0" name=""/>
        <dsp:cNvSpPr/>
      </dsp:nvSpPr>
      <dsp:spPr>
        <a:xfrm rot="16200000">
          <a:off x="1648265" y="1716361"/>
          <a:ext cx="2888809" cy="5488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600" kern="1200"/>
            <a:t>Done</a:t>
          </a:r>
          <a:endParaRPr lang="zh-CN" altLang="en-US" sz="3600" kern="1200"/>
        </a:p>
      </dsp:txBody>
      <dsp:txXfrm>
        <a:off x="1648265" y="1716361"/>
        <a:ext cx="2888809" cy="548873"/>
      </dsp:txXfrm>
    </dsp:sp>
    <dsp:sp modelId="{D456BF37-646F-420A-817B-2C6FE870644F}">
      <dsp:nvSpPr>
        <dsp:cNvPr id="0" name=""/>
        <dsp:cNvSpPr/>
      </dsp:nvSpPr>
      <dsp:spPr>
        <a:xfrm>
          <a:off x="3727168" y="344176"/>
          <a:ext cx="1800306" cy="5488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DL</a:t>
          </a:r>
          <a:endParaRPr lang="zh-CN" altLang="en-US" sz="1800" kern="1200"/>
        </a:p>
      </dsp:txBody>
      <dsp:txXfrm>
        <a:off x="3727168" y="344176"/>
        <a:ext cx="1800306" cy="548873"/>
      </dsp:txXfrm>
    </dsp:sp>
    <dsp:sp modelId="{92AF498B-197D-4D2E-AC81-B03CEB1F4E70}">
      <dsp:nvSpPr>
        <dsp:cNvPr id="0" name=""/>
        <dsp:cNvSpPr/>
      </dsp:nvSpPr>
      <dsp:spPr>
        <a:xfrm>
          <a:off x="5887535" y="1130"/>
          <a:ext cx="1800306" cy="5488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Error Analysis: Cost: 2 hours</a:t>
          </a:r>
          <a:endParaRPr lang="en-US" sz="1800" kern="1200"/>
        </a:p>
      </dsp:txBody>
      <dsp:txXfrm>
        <a:off x="5887535" y="1130"/>
        <a:ext cx="1800306" cy="548873"/>
      </dsp:txXfrm>
    </dsp:sp>
    <dsp:sp modelId="{5702A0AF-779E-4908-B06A-876D3F4628C2}">
      <dsp:nvSpPr>
        <dsp:cNvPr id="0" name=""/>
        <dsp:cNvSpPr/>
      </dsp:nvSpPr>
      <dsp:spPr>
        <a:xfrm>
          <a:off x="5887535" y="687222"/>
          <a:ext cx="1800306" cy="5488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urse 3: Cost: 6 hours</a:t>
          </a:r>
          <a:endParaRPr lang="en-US" sz="1800" kern="1200"/>
        </a:p>
      </dsp:txBody>
      <dsp:txXfrm>
        <a:off x="5887535" y="687222"/>
        <a:ext cx="1800306" cy="548873"/>
      </dsp:txXfrm>
    </dsp:sp>
    <dsp:sp modelId="{4EF52569-F013-456B-B7C2-DF86D043BE0D}">
      <dsp:nvSpPr>
        <dsp:cNvPr id="0" name=""/>
        <dsp:cNvSpPr/>
      </dsp:nvSpPr>
      <dsp:spPr>
        <a:xfrm>
          <a:off x="3727168" y="1030268"/>
          <a:ext cx="1800306" cy="5488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ccounting</a:t>
          </a:r>
          <a:endParaRPr lang="zh-CN" altLang="en-US" sz="1800" kern="1200"/>
        </a:p>
      </dsp:txBody>
      <dsp:txXfrm>
        <a:off x="3727168" y="1030268"/>
        <a:ext cx="1800306" cy="548873"/>
      </dsp:txXfrm>
    </dsp:sp>
    <dsp:sp modelId="{663C5C54-81B8-46B8-9BF9-E7A8943EB2EF}">
      <dsp:nvSpPr>
        <dsp:cNvPr id="0" name=""/>
        <dsp:cNvSpPr/>
      </dsp:nvSpPr>
      <dsp:spPr>
        <a:xfrm>
          <a:off x="3727168" y="1716361"/>
          <a:ext cx="1800306" cy="5488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SAD</a:t>
          </a:r>
          <a:endParaRPr lang="zh-CN" altLang="en-US" sz="1800" kern="1200"/>
        </a:p>
      </dsp:txBody>
      <dsp:txXfrm>
        <a:off x="3727168" y="1716361"/>
        <a:ext cx="1800306" cy="548873"/>
      </dsp:txXfrm>
    </dsp:sp>
    <dsp:sp modelId="{8DF1B248-23F1-4142-9D84-8BAFD429048F}">
      <dsp:nvSpPr>
        <dsp:cNvPr id="0" name=""/>
        <dsp:cNvSpPr/>
      </dsp:nvSpPr>
      <dsp:spPr>
        <a:xfrm>
          <a:off x="5887535" y="1716361"/>
          <a:ext cx="1800306" cy="5488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Exam 2</a:t>
          </a:r>
          <a:r>
            <a:rPr lang="en-US" sz="1800" b="0" i="0" kern="1200"/>
            <a:t>:  Cost: 12 hours</a:t>
          </a:r>
          <a:endParaRPr lang="en-US" sz="1800" kern="1200"/>
        </a:p>
      </dsp:txBody>
      <dsp:txXfrm>
        <a:off x="5887535" y="1716361"/>
        <a:ext cx="1800306" cy="548873"/>
      </dsp:txXfrm>
    </dsp:sp>
    <dsp:sp modelId="{EC78FFA4-653A-4B20-B20B-BF1CCC0C6D2A}">
      <dsp:nvSpPr>
        <dsp:cNvPr id="0" name=""/>
        <dsp:cNvSpPr/>
      </dsp:nvSpPr>
      <dsp:spPr>
        <a:xfrm>
          <a:off x="3727168" y="2402453"/>
          <a:ext cx="1800306" cy="5488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ccounting</a:t>
          </a:r>
          <a:endParaRPr lang="en-US" sz="1800" kern="1200"/>
        </a:p>
      </dsp:txBody>
      <dsp:txXfrm>
        <a:off x="3727168" y="2402453"/>
        <a:ext cx="1800306" cy="548873"/>
      </dsp:txXfrm>
    </dsp:sp>
    <dsp:sp modelId="{5C248829-2411-4D17-B497-265E2B51A6B0}">
      <dsp:nvSpPr>
        <dsp:cNvPr id="0" name=""/>
        <dsp:cNvSpPr/>
      </dsp:nvSpPr>
      <dsp:spPr>
        <a:xfrm>
          <a:off x="5887535" y="2402453"/>
          <a:ext cx="1800306" cy="5488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st: 5 hours</a:t>
          </a:r>
          <a:endParaRPr lang="en-US" sz="1800" kern="1200"/>
        </a:p>
      </dsp:txBody>
      <dsp:txXfrm>
        <a:off x="5887535" y="2402453"/>
        <a:ext cx="1800306" cy="548873"/>
      </dsp:txXfrm>
    </dsp:sp>
    <dsp:sp modelId="{9AEA9F04-7238-4360-89AC-365F14E8A648}">
      <dsp:nvSpPr>
        <dsp:cNvPr id="0" name=""/>
        <dsp:cNvSpPr/>
      </dsp:nvSpPr>
      <dsp:spPr>
        <a:xfrm>
          <a:off x="3727168" y="3088545"/>
          <a:ext cx="1800306" cy="5488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PM</a:t>
          </a:r>
          <a:endParaRPr lang="en-US" sz="1800" kern="1200"/>
        </a:p>
      </dsp:txBody>
      <dsp:txXfrm>
        <a:off x="3727168" y="3088545"/>
        <a:ext cx="1800306" cy="548873"/>
      </dsp:txXfrm>
    </dsp:sp>
    <dsp:sp modelId="{E75C2D23-E8B3-4FA1-8495-CA09FA39DC14}">
      <dsp:nvSpPr>
        <dsp:cNvPr id="0" name=""/>
        <dsp:cNvSpPr/>
      </dsp:nvSpPr>
      <dsp:spPr>
        <a:xfrm>
          <a:off x="5887535" y="3088545"/>
          <a:ext cx="1800306" cy="5488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ssignment A: Cost 9 hours</a:t>
          </a:r>
          <a:endParaRPr lang="en-US" sz="1800" kern="1200"/>
        </a:p>
      </dsp:txBody>
      <dsp:txXfrm>
        <a:off x="5887535" y="3088545"/>
        <a:ext cx="1800306" cy="54887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4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08</cp:revision>
  <dcterms:created xsi:type="dcterms:W3CDTF">2018-07-09T12:32:00Z</dcterms:created>
  <dcterms:modified xsi:type="dcterms:W3CDTF">2018-11-12T02:46:00Z</dcterms:modified>
</cp:coreProperties>
</file>